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807EB" w:rsidRDefault="00C807EB" w:rsidP="00C807EB">
      <w:pPr>
        <w:shd w:val="clear" w:color="auto" w:fill="FFFFFF"/>
        <w:jc w:val="center"/>
        <w:rPr>
          <w:rFonts w:eastAsia="Times New Roman"/>
          <w:color w:val="000080"/>
          <w:sz w:val="22"/>
          <w:szCs w:val="22"/>
        </w:rPr>
      </w:pPr>
    </w:p>
    <w:tbl>
      <w:tblPr>
        <w:tblW w:w="5000" w:type="pct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924"/>
        <w:gridCol w:w="4545"/>
      </w:tblGrid>
      <w:tr w:rsidR="00C807EB" w:rsidTr="00F1022B">
        <w:tc>
          <w:tcPr>
            <w:tcW w:w="50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C807EB" w:rsidRDefault="00C807EB" w:rsidP="00F1022B">
            <w:pPr>
              <w:spacing w:after="240"/>
              <w:jc w:val="center"/>
            </w:pPr>
            <w:r>
              <w:rPr>
                <w:rStyle w:val="a3"/>
              </w:rPr>
              <w:t>ПАСПОРТ ПРОЕКТА</w:t>
            </w:r>
            <w:r>
              <w:rPr>
                <w:b/>
                <w:bCs/>
              </w:rPr>
              <w:br/>
            </w:r>
          </w:p>
        </w:tc>
      </w:tr>
      <w:tr w:rsidR="00C807EB" w:rsidTr="00F1022B">
        <w:tc>
          <w:tcPr>
            <w:tcW w:w="50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C807EB" w:rsidRDefault="00C807EB" w:rsidP="00F1022B">
            <w:pPr>
              <w:jc w:val="center"/>
            </w:pPr>
            <w:r>
              <w:rPr>
                <w:rStyle w:val="a3"/>
              </w:rPr>
              <w:t>«</w:t>
            </w:r>
            <w:r w:rsidR="00FE05F0" w:rsidRPr="00FE05F0">
              <w:rPr>
                <w:rStyle w:val="a3"/>
              </w:rPr>
              <w:t>Электрификация железнодорожн</w:t>
            </w:r>
            <w:r w:rsidR="007F0580">
              <w:rPr>
                <w:rStyle w:val="a3"/>
              </w:rPr>
              <w:t>ого</w:t>
            </w:r>
            <w:r w:rsidR="00FE05F0" w:rsidRPr="00FE05F0">
              <w:rPr>
                <w:rStyle w:val="a3"/>
              </w:rPr>
              <w:t xml:space="preserve"> </w:t>
            </w:r>
            <w:r w:rsidR="007F0580">
              <w:rPr>
                <w:rStyle w:val="a3"/>
              </w:rPr>
              <w:t>участка</w:t>
            </w:r>
            <w:r w:rsidR="00FE05F0" w:rsidRPr="00FE05F0">
              <w:rPr>
                <w:rStyle w:val="a3"/>
              </w:rPr>
              <w:t xml:space="preserve"> Бухара-Ургенч-Хива</w:t>
            </w:r>
            <w:r>
              <w:rPr>
                <w:rStyle w:val="a3"/>
              </w:rPr>
              <w:t>»</w:t>
            </w:r>
          </w:p>
          <w:p w:rsidR="00C807EB" w:rsidRDefault="00C807EB" w:rsidP="00F1022B">
            <w:pPr>
              <w:jc w:val="center"/>
            </w:pPr>
          </w:p>
        </w:tc>
      </w:tr>
      <w:tr w:rsidR="00C807EB" w:rsidTr="00F1022B">
        <w:tc>
          <w:tcPr>
            <w:tcW w:w="50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C807EB" w:rsidRDefault="00C807EB" w:rsidP="00F1022B">
            <w:pPr>
              <w:jc w:val="center"/>
            </w:pPr>
            <w:r>
              <w:rPr>
                <w:rStyle w:val="a3"/>
              </w:rPr>
              <w:t>1. Основные положения</w:t>
            </w:r>
          </w:p>
          <w:p w:rsidR="00C807EB" w:rsidRDefault="00C807EB" w:rsidP="00F1022B"/>
        </w:tc>
      </w:tr>
      <w:tr w:rsidR="00C807EB" w:rsidTr="00F1022B">
        <w:tc>
          <w:tcPr>
            <w:tcW w:w="2600" w:type="pc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C807EB" w:rsidRDefault="00C807EB" w:rsidP="00F1022B">
            <w:r>
              <w:rPr>
                <w:rStyle w:val="a3"/>
              </w:rPr>
              <w:t>Наименование проекта</w:t>
            </w:r>
          </w:p>
        </w:tc>
        <w:tc>
          <w:tcPr>
            <w:tcW w:w="2400" w:type="pct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Pr="00F1022B" w:rsidRDefault="00F1022B" w:rsidP="007F0580">
            <w:pPr>
              <w:rPr>
                <w:b/>
              </w:rPr>
            </w:pPr>
            <w:r w:rsidRPr="00F1022B">
              <w:rPr>
                <w:rStyle w:val="a3"/>
                <w:b w:val="0"/>
              </w:rPr>
              <w:t>Электрификация железнодорожн</w:t>
            </w:r>
            <w:r w:rsidR="007F0580">
              <w:rPr>
                <w:rStyle w:val="a3"/>
                <w:b w:val="0"/>
              </w:rPr>
              <w:t>ого</w:t>
            </w:r>
            <w:r w:rsidRPr="00F1022B">
              <w:rPr>
                <w:rStyle w:val="a3"/>
                <w:b w:val="0"/>
              </w:rPr>
              <w:t xml:space="preserve"> </w:t>
            </w:r>
            <w:r w:rsidR="007F0580">
              <w:rPr>
                <w:rStyle w:val="a3"/>
                <w:b w:val="0"/>
              </w:rPr>
              <w:t>участка</w:t>
            </w:r>
            <w:r w:rsidRPr="00F1022B">
              <w:rPr>
                <w:rStyle w:val="a3"/>
                <w:b w:val="0"/>
              </w:rPr>
              <w:t xml:space="preserve"> Бухара-Ургенч-Хива</w:t>
            </w:r>
          </w:p>
        </w:tc>
      </w:tr>
      <w:tr w:rsidR="00C807EB" w:rsidTr="00F1022B">
        <w:tc>
          <w:tcPr>
            <w:tcW w:w="2600" w:type="pc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C807EB" w:rsidRDefault="00C807EB" w:rsidP="00F1022B">
            <w:r>
              <w:rPr>
                <w:rStyle w:val="a3"/>
              </w:rPr>
              <w:t>Версия паспорта проекта</w:t>
            </w:r>
          </w:p>
        </w:tc>
        <w:tc>
          <w:tcPr>
            <w:tcW w:w="2400" w:type="pct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bookmarkStart w:id="0" w:name="_GoBack"/>
            <w:bookmarkEnd w:id="0"/>
          </w:p>
        </w:tc>
      </w:tr>
      <w:tr w:rsidR="00C807EB" w:rsidTr="00F1022B">
        <w:tc>
          <w:tcPr>
            <w:tcW w:w="2600" w:type="pc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bottom"/>
            <w:hideMark/>
          </w:tcPr>
          <w:p w:rsidR="00C807EB" w:rsidRDefault="00C807EB" w:rsidP="00F1022B">
            <w:r>
              <w:rPr>
                <w:rStyle w:val="a3"/>
              </w:rPr>
              <w:t>Взаимосвязь проекта с Концепцией развития</w:t>
            </w:r>
          </w:p>
          <w:p w:rsidR="00C807EB" w:rsidRDefault="00C807EB" w:rsidP="00F1022B">
            <w:r>
              <w:t>(наименование концепции и задача(и), которые решает проект в рамках концепции)</w:t>
            </w:r>
          </w:p>
        </w:tc>
        <w:tc>
          <w:tcPr>
            <w:tcW w:w="2400" w:type="pct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/>
        </w:tc>
      </w:tr>
      <w:tr w:rsidR="00C807EB" w:rsidTr="00F1022B">
        <w:tc>
          <w:tcPr>
            <w:tcW w:w="2600" w:type="pc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C807EB" w:rsidRDefault="00C807EB" w:rsidP="00F1022B">
            <w:r>
              <w:rPr>
                <w:rStyle w:val="a3"/>
              </w:rPr>
              <w:t>Сроки начала и окончания проекта</w:t>
            </w:r>
          </w:p>
        </w:tc>
        <w:tc>
          <w:tcPr>
            <w:tcW w:w="2400" w:type="pct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Pr="00F1022B" w:rsidRDefault="00F1022B" w:rsidP="00F1022B">
            <w:pPr>
              <w:rPr>
                <w:rStyle w:val="a3"/>
                <w:b w:val="0"/>
              </w:rPr>
            </w:pPr>
            <w:r w:rsidRPr="00F1022B">
              <w:rPr>
                <w:rStyle w:val="a3"/>
                <w:b w:val="0"/>
              </w:rPr>
              <w:t>2020-2024 гг.</w:t>
            </w:r>
          </w:p>
        </w:tc>
      </w:tr>
      <w:tr w:rsidR="00F1022B" w:rsidTr="004E02CD">
        <w:tc>
          <w:tcPr>
            <w:tcW w:w="2600" w:type="pc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bottom"/>
            <w:hideMark/>
          </w:tcPr>
          <w:p w:rsidR="00F1022B" w:rsidRDefault="00F1022B" w:rsidP="00F1022B">
            <w:r>
              <w:rPr>
                <w:rStyle w:val="a3"/>
              </w:rPr>
              <w:t>Инициатор (заказчик) проекта</w:t>
            </w:r>
          </w:p>
          <w:p w:rsidR="00F1022B" w:rsidRDefault="00F1022B" w:rsidP="00F1022B">
            <w:r>
              <w:t>(полное наименование организации, основные виды деятельности, юридический и почтовый адреса, форма собственности, количество штатной численности, ФИО руководителя, контактные тел., факс, e-</w:t>
            </w:r>
            <w:proofErr w:type="spellStart"/>
            <w:r>
              <w:t>mail</w:t>
            </w:r>
            <w:proofErr w:type="spellEnd"/>
            <w:r>
              <w:t>)</w:t>
            </w:r>
          </w:p>
        </w:tc>
        <w:tc>
          <w:tcPr>
            <w:tcW w:w="2400" w:type="pct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F1022B" w:rsidRPr="00330F48" w:rsidRDefault="00F1022B" w:rsidP="00F1022B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АО «Узбекистон темир йуллари»</w:t>
            </w:r>
          </w:p>
        </w:tc>
      </w:tr>
      <w:tr w:rsidR="00F1022B" w:rsidTr="00421B6B">
        <w:tc>
          <w:tcPr>
            <w:tcW w:w="2600" w:type="pc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F1022B" w:rsidRDefault="00F1022B" w:rsidP="00F1022B">
            <w:r>
              <w:rPr>
                <w:rStyle w:val="a3"/>
              </w:rPr>
              <w:t>Исполнители и соисполнители проекта</w:t>
            </w:r>
          </w:p>
          <w:p w:rsidR="00F1022B" w:rsidRDefault="00F1022B" w:rsidP="00F1022B">
            <w:r>
              <w:t>(полное наименование организации, основные виды деятельности, юридический и почтовый адреса, форма собственности, количество штатной численности, ФИО руководителя, контактные тел., факс, e-</w:t>
            </w:r>
            <w:proofErr w:type="spellStart"/>
            <w:r>
              <w:t>mail</w:t>
            </w:r>
            <w:proofErr w:type="spellEnd"/>
            <w:r>
              <w:t>)</w:t>
            </w:r>
          </w:p>
        </w:tc>
        <w:tc>
          <w:tcPr>
            <w:tcW w:w="2400" w:type="pct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F1022B" w:rsidRPr="00560750" w:rsidRDefault="00F1022B" w:rsidP="00F1022B">
            <w:pPr>
              <w:rPr>
                <w:rFonts w:eastAsia="Times New Roman"/>
              </w:rPr>
            </w:pPr>
            <w:r w:rsidRPr="00560750">
              <w:rPr>
                <w:rFonts w:eastAsia="Times New Roman"/>
              </w:rPr>
              <w:t xml:space="preserve">Дирекция капитального строительства </w:t>
            </w:r>
          </w:p>
          <w:p w:rsidR="00F1022B" w:rsidRPr="00560750" w:rsidRDefault="00F1022B" w:rsidP="00F1022B">
            <w:pPr>
              <w:rPr>
                <w:rFonts w:eastAsia="Times New Roman"/>
              </w:rPr>
            </w:pPr>
            <w:r w:rsidRPr="00560750">
              <w:rPr>
                <w:rFonts w:eastAsia="Times New Roman"/>
              </w:rPr>
              <w:t>100060 г.</w:t>
            </w:r>
            <w:r>
              <w:rPr>
                <w:rFonts w:eastAsia="Times New Roman"/>
              </w:rPr>
              <w:t xml:space="preserve"> </w:t>
            </w:r>
            <w:r w:rsidRPr="00560750">
              <w:rPr>
                <w:rFonts w:eastAsia="Times New Roman"/>
              </w:rPr>
              <w:t>Ташкент ул.Т.Шевченко,7</w:t>
            </w:r>
          </w:p>
          <w:p w:rsidR="00F1022B" w:rsidRPr="00560750" w:rsidRDefault="00F1022B" w:rsidP="00F1022B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Абдуллаев </w:t>
            </w:r>
            <w:proofErr w:type="spellStart"/>
            <w:r>
              <w:rPr>
                <w:rFonts w:eastAsia="Times New Roman"/>
              </w:rPr>
              <w:t>Акрамджан</w:t>
            </w:r>
            <w:proofErr w:type="spellEnd"/>
            <w:r>
              <w:rPr>
                <w:rFonts w:eastAsia="Times New Roman"/>
              </w:rPr>
              <w:t xml:space="preserve"> </w:t>
            </w:r>
            <w:proofErr w:type="spellStart"/>
            <w:r>
              <w:rPr>
                <w:rFonts w:eastAsia="Times New Roman"/>
              </w:rPr>
              <w:t>Анаркулович</w:t>
            </w:r>
            <w:proofErr w:type="spellEnd"/>
          </w:p>
          <w:p w:rsidR="00F1022B" w:rsidRPr="00560750" w:rsidRDefault="00F1022B" w:rsidP="00F1022B">
            <w:pPr>
              <w:jc w:val="center"/>
            </w:pPr>
            <w:proofErr w:type="spellStart"/>
            <w:r w:rsidRPr="00560750">
              <w:rPr>
                <w:lang w:val="en-US"/>
              </w:rPr>
              <w:t>tel</w:t>
            </w:r>
            <w:proofErr w:type="spellEnd"/>
            <w:r w:rsidRPr="009C05FA">
              <w:t xml:space="preserve">.: 238-83-38, </w:t>
            </w:r>
            <w:r w:rsidRPr="00560750">
              <w:rPr>
                <w:lang w:val="en-US"/>
              </w:rPr>
              <w:t>fax</w:t>
            </w:r>
            <w:r w:rsidRPr="009C05FA">
              <w:t xml:space="preserve">:256-09-94 </w:t>
            </w:r>
            <w:hyperlink r:id="rId4" w:history="1">
              <w:r w:rsidRPr="00560750">
                <w:rPr>
                  <w:lang w:val="en-US"/>
                </w:rPr>
                <w:t>dksgajk</w:t>
              </w:r>
              <w:r w:rsidRPr="009C05FA">
                <w:t>@</w:t>
              </w:r>
              <w:r w:rsidRPr="00560750">
                <w:rPr>
                  <w:lang w:val="en-US"/>
                </w:rPr>
                <w:t>mail</w:t>
              </w:r>
              <w:r w:rsidRPr="009C05FA">
                <w:t>.</w:t>
              </w:r>
              <w:r w:rsidRPr="00560750">
                <w:rPr>
                  <w:lang w:val="en-US"/>
                </w:rPr>
                <w:t>ru</w:t>
              </w:r>
            </w:hyperlink>
            <w:r w:rsidRPr="009C05FA">
              <w:t xml:space="preserve">       </w:t>
            </w:r>
          </w:p>
          <w:p w:rsidR="00F1022B" w:rsidRDefault="00F1022B" w:rsidP="00F1022B">
            <w:pPr>
              <w:jc w:val="center"/>
            </w:pPr>
          </w:p>
          <w:p w:rsidR="00F1022B" w:rsidRPr="00560750" w:rsidRDefault="00F1022B" w:rsidP="00F1022B">
            <w:pPr>
              <w:jc w:val="center"/>
              <w:rPr>
                <w:rFonts w:eastAsia="Times New Roman"/>
              </w:rPr>
            </w:pPr>
            <w:r>
              <w:t xml:space="preserve">Подразделения </w:t>
            </w:r>
            <w:r>
              <w:br/>
              <w:t xml:space="preserve">АО «Узбекистон темир йуллари» </w:t>
            </w:r>
          </w:p>
        </w:tc>
      </w:tr>
      <w:tr w:rsidR="00F1022B" w:rsidTr="00421B6B">
        <w:tc>
          <w:tcPr>
            <w:tcW w:w="2600" w:type="pc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F1022B" w:rsidRDefault="00F1022B" w:rsidP="00F1022B">
            <w:r>
              <w:rPr>
                <w:rStyle w:val="a3"/>
              </w:rPr>
              <w:t>Структура уставного фонда</w:t>
            </w:r>
            <w:r w:rsidR="004E02CD">
              <w:rPr>
                <w:rStyle w:val="a3"/>
              </w:rPr>
              <w:t xml:space="preserve"> </w:t>
            </w:r>
            <w:r>
              <w:rPr>
                <w:rStyle w:val="a3"/>
              </w:rPr>
              <w:t>исполнителя проекта</w:t>
            </w:r>
            <w:r>
              <w:t xml:space="preserve"> (размер уставного фонда,</w:t>
            </w:r>
          </w:p>
          <w:p w:rsidR="00F1022B" w:rsidRDefault="00F1022B" w:rsidP="00F1022B">
            <w:r>
              <w:t>учредители организации и их доля)</w:t>
            </w:r>
          </w:p>
        </w:tc>
        <w:tc>
          <w:tcPr>
            <w:tcW w:w="2400" w:type="pct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F1022B" w:rsidRPr="00330F48" w:rsidRDefault="00F1022B" w:rsidP="00F1022B">
            <w:pPr>
              <w:rPr>
                <w:rFonts w:eastAsia="Times New Roman"/>
              </w:rPr>
            </w:pPr>
          </w:p>
        </w:tc>
      </w:tr>
      <w:tr w:rsidR="00F1022B" w:rsidTr="00421B6B">
        <w:tc>
          <w:tcPr>
            <w:tcW w:w="2600" w:type="pc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F1022B" w:rsidRDefault="00F1022B" w:rsidP="00F1022B">
            <w:r>
              <w:rPr>
                <w:rStyle w:val="a3"/>
              </w:rPr>
              <w:t>Место реализации проекта</w:t>
            </w:r>
          </w:p>
        </w:tc>
        <w:tc>
          <w:tcPr>
            <w:tcW w:w="2400" w:type="pct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F1022B" w:rsidRPr="00330F48" w:rsidRDefault="00F1022B" w:rsidP="00F1022B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Бухарская область, Хорезмская область и Республика Каракалпакстан</w:t>
            </w:r>
          </w:p>
        </w:tc>
      </w:tr>
      <w:tr w:rsidR="00F1022B" w:rsidTr="00421B6B">
        <w:tc>
          <w:tcPr>
            <w:tcW w:w="2600" w:type="pc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F1022B" w:rsidRDefault="00F1022B" w:rsidP="00F1022B">
            <w:r>
              <w:rPr>
                <w:rStyle w:val="a3"/>
              </w:rPr>
              <w:t>Общая стоимость проекта</w:t>
            </w:r>
          </w:p>
        </w:tc>
        <w:tc>
          <w:tcPr>
            <w:tcW w:w="2400" w:type="pct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F1022B" w:rsidRPr="00330F48" w:rsidRDefault="00F1022B" w:rsidP="00F1022B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330,15 млн. долларов США</w:t>
            </w:r>
          </w:p>
        </w:tc>
      </w:tr>
      <w:tr w:rsidR="00F1022B" w:rsidTr="00421B6B">
        <w:tc>
          <w:tcPr>
            <w:tcW w:w="2600" w:type="pc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F1022B" w:rsidRDefault="00F1022B" w:rsidP="00F1022B">
            <w:r>
              <w:rPr>
                <w:rStyle w:val="a3"/>
              </w:rPr>
              <w:t>Разработчик паспорта проекта</w:t>
            </w:r>
          </w:p>
        </w:tc>
        <w:tc>
          <w:tcPr>
            <w:tcW w:w="2400" w:type="pct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F1022B" w:rsidRPr="00330F48" w:rsidRDefault="00F1022B" w:rsidP="00F1022B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АО «Узбекистон темир йуллари»</w:t>
            </w:r>
          </w:p>
        </w:tc>
      </w:tr>
      <w:tr w:rsidR="00F1022B" w:rsidTr="00421B6B">
        <w:tc>
          <w:tcPr>
            <w:tcW w:w="2600" w:type="pc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F1022B" w:rsidRDefault="00F1022B" w:rsidP="00F1022B">
            <w:r>
              <w:rPr>
                <w:rStyle w:val="a3"/>
              </w:rPr>
              <w:t>Отрасль, в которой реализуется проект</w:t>
            </w:r>
          </w:p>
        </w:tc>
        <w:tc>
          <w:tcPr>
            <w:tcW w:w="2400" w:type="pct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F1022B" w:rsidRPr="00330F48" w:rsidRDefault="00F1022B" w:rsidP="00F1022B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Железнодорожный транспорт</w:t>
            </w:r>
          </w:p>
        </w:tc>
      </w:tr>
      <w:tr w:rsidR="00F1022B" w:rsidTr="00421B6B">
        <w:tc>
          <w:tcPr>
            <w:tcW w:w="2600" w:type="pc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F1022B" w:rsidRDefault="00F1022B" w:rsidP="00F1022B">
            <w:r>
              <w:rPr>
                <w:rStyle w:val="a3"/>
              </w:rPr>
              <w:t>Включен ли проект в государственную программу развития (если да, указать в какую)</w:t>
            </w:r>
          </w:p>
        </w:tc>
        <w:tc>
          <w:tcPr>
            <w:tcW w:w="2400" w:type="pct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F1022B" w:rsidRPr="00330F48" w:rsidRDefault="00F1022B" w:rsidP="00F1022B">
            <w:pPr>
              <w:rPr>
                <w:rFonts w:eastAsia="Times New Roman"/>
              </w:rPr>
            </w:pPr>
          </w:p>
        </w:tc>
      </w:tr>
      <w:tr w:rsidR="00F1022B" w:rsidTr="00421B6B">
        <w:tc>
          <w:tcPr>
            <w:tcW w:w="260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F1022B" w:rsidRDefault="00F1022B" w:rsidP="00F1022B">
            <w:r>
              <w:rPr>
                <w:rStyle w:val="a3"/>
              </w:rPr>
              <w:t>Форма подготовки документации по проекту (ПТЭО, ПТЭР, ТЭО, ТЭР)</w:t>
            </w:r>
          </w:p>
        </w:tc>
        <w:tc>
          <w:tcPr>
            <w:tcW w:w="240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F1022B" w:rsidRPr="00330F48" w:rsidRDefault="00F1022B" w:rsidP="00F1022B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ПТЭО/ТЭО</w:t>
            </w:r>
          </w:p>
        </w:tc>
      </w:tr>
      <w:tr w:rsidR="004E02CD" w:rsidTr="004E02CD">
        <w:trPr>
          <w:trHeight w:val="1685"/>
        </w:trPr>
        <w:tc>
          <w:tcPr>
            <w:tcW w:w="5000" w:type="pct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4E02CD" w:rsidRDefault="004E02CD" w:rsidP="004E02CD">
            <w:pPr>
              <w:jc w:val="center"/>
            </w:pPr>
            <w:r>
              <w:rPr>
                <w:rStyle w:val="a3"/>
              </w:rPr>
              <w:t>2. Описание проекта</w:t>
            </w:r>
          </w:p>
        </w:tc>
      </w:tr>
      <w:tr w:rsidR="00F1022B" w:rsidTr="00F1022B">
        <w:tc>
          <w:tcPr>
            <w:tcW w:w="2600" w:type="pct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F1022B" w:rsidRDefault="00F1022B" w:rsidP="00F1022B">
            <w:r>
              <w:rPr>
                <w:rStyle w:val="a3"/>
              </w:rPr>
              <w:t>Связь с государственными программами развития</w:t>
            </w:r>
          </w:p>
        </w:tc>
        <w:tc>
          <w:tcPr>
            <w:tcW w:w="2400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F1022B" w:rsidRDefault="00F1022B" w:rsidP="00F1022B"/>
        </w:tc>
      </w:tr>
      <w:tr w:rsidR="00F1022B" w:rsidTr="00F1022B">
        <w:tc>
          <w:tcPr>
            <w:tcW w:w="260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F1022B" w:rsidRDefault="00F1022B" w:rsidP="00F1022B">
            <w:r>
              <w:rPr>
                <w:rStyle w:val="a3"/>
              </w:rPr>
              <w:t>Взаимосвязь с другими проектами и программами</w:t>
            </w:r>
          </w:p>
        </w:tc>
        <w:tc>
          <w:tcPr>
            <w:tcW w:w="240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F1022B" w:rsidRDefault="00F1022B" w:rsidP="00F1022B"/>
        </w:tc>
      </w:tr>
      <w:tr w:rsidR="00F1022B" w:rsidTr="00F1022B">
        <w:tc>
          <w:tcPr>
            <w:tcW w:w="2600" w:type="pct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F1022B" w:rsidRDefault="00F1022B" w:rsidP="00F1022B">
            <w:r>
              <w:rPr>
                <w:rStyle w:val="a3"/>
              </w:rPr>
              <w:t>Основания для инициирования</w:t>
            </w:r>
          </w:p>
        </w:tc>
        <w:tc>
          <w:tcPr>
            <w:tcW w:w="2400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F1022B" w:rsidRPr="00F1022B" w:rsidRDefault="00F1022B" w:rsidP="00F1022B">
            <w:pPr>
              <w:rPr>
                <w:rFonts w:eastAsia="Times New Roman"/>
              </w:rPr>
            </w:pPr>
            <w:r w:rsidRPr="00F1022B">
              <w:rPr>
                <w:rFonts w:eastAsia="Times New Roman"/>
              </w:rPr>
              <w:t>Постановление Президента Республики Узбекистан  от 27.07.15г. №ПП-2376 и распоряжение Президента Республики Узбекистан</w:t>
            </w:r>
            <w:r w:rsidRPr="00F1022B">
              <w:rPr>
                <w:rFonts w:eastAsia="Times New Roman"/>
              </w:rPr>
              <w:br/>
              <w:t xml:space="preserve">от 25.07.16г. №Р-4681. </w:t>
            </w:r>
          </w:p>
          <w:p w:rsidR="00F1022B" w:rsidRDefault="00F1022B" w:rsidP="00F1022B"/>
        </w:tc>
      </w:tr>
      <w:tr w:rsidR="00F1022B" w:rsidTr="00F1022B">
        <w:tc>
          <w:tcPr>
            <w:tcW w:w="2600" w:type="pc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F1022B" w:rsidRDefault="00F1022B" w:rsidP="00F1022B">
            <w:r>
              <w:rPr>
                <w:rStyle w:val="a3"/>
              </w:rPr>
              <w:t>Воздействие на окружающую среду</w:t>
            </w:r>
          </w:p>
        </w:tc>
        <w:tc>
          <w:tcPr>
            <w:tcW w:w="2400" w:type="pct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F1022B" w:rsidRDefault="00F1022B" w:rsidP="00F1022B"/>
        </w:tc>
      </w:tr>
      <w:tr w:rsidR="00F1022B" w:rsidTr="00F1022B">
        <w:tc>
          <w:tcPr>
            <w:tcW w:w="2600" w:type="pc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F1022B" w:rsidRDefault="00F1022B" w:rsidP="00F1022B">
            <w:r>
              <w:rPr>
                <w:rStyle w:val="a3"/>
              </w:rPr>
              <w:t>Маркетинговая информация</w:t>
            </w:r>
          </w:p>
        </w:tc>
        <w:tc>
          <w:tcPr>
            <w:tcW w:w="2400" w:type="pct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F1022B" w:rsidRDefault="00F1022B" w:rsidP="00F1022B"/>
        </w:tc>
      </w:tr>
      <w:tr w:rsidR="00F1022B" w:rsidTr="00F1022B">
        <w:tc>
          <w:tcPr>
            <w:tcW w:w="2600" w:type="pc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F1022B" w:rsidRDefault="00F1022B" w:rsidP="00F1022B">
            <w:r>
              <w:t>характеристика намечаемой к выпуску продукции</w:t>
            </w:r>
          </w:p>
        </w:tc>
        <w:tc>
          <w:tcPr>
            <w:tcW w:w="2400" w:type="pct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F1022B" w:rsidRDefault="00F1022B" w:rsidP="00F1022B"/>
        </w:tc>
      </w:tr>
      <w:tr w:rsidR="00F1022B" w:rsidTr="00F1022B">
        <w:tc>
          <w:tcPr>
            <w:tcW w:w="2600" w:type="pc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bottom"/>
            <w:hideMark/>
          </w:tcPr>
          <w:p w:rsidR="00F1022B" w:rsidRDefault="00F1022B" w:rsidP="00F1022B">
            <w:r>
              <w:t>преимущество перед продукцией, выпускаемой конкурентами</w:t>
            </w:r>
          </w:p>
        </w:tc>
        <w:tc>
          <w:tcPr>
            <w:tcW w:w="2400" w:type="pct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F1022B" w:rsidRDefault="00F1022B" w:rsidP="00F1022B"/>
        </w:tc>
      </w:tr>
      <w:tr w:rsidR="00F1022B" w:rsidTr="00F1022B">
        <w:tc>
          <w:tcPr>
            <w:tcW w:w="2600" w:type="pc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F1022B" w:rsidRDefault="00F1022B" w:rsidP="00F1022B">
            <w:r>
              <w:t>другие конкурентные преимущества проекта</w:t>
            </w:r>
          </w:p>
        </w:tc>
        <w:tc>
          <w:tcPr>
            <w:tcW w:w="2400" w:type="pct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F1022B" w:rsidRDefault="00F1022B" w:rsidP="00F1022B"/>
        </w:tc>
      </w:tr>
      <w:tr w:rsidR="00F1022B" w:rsidTr="00F1022B">
        <w:tc>
          <w:tcPr>
            <w:tcW w:w="2600" w:type="pc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F1022B" w:rsidRDefault="00F1022B" w:rsidP="00F1022B">
            <w:r>
              <w:t>основные целевые группы потребителей</w:t>
            </w:r>
          </w:p>
        </w:tc>
        <w:tc>
          <w:tcPr>
            <w:tcW w:w="2400" w:type="pct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F1022B" w:rsidRDefault="00F1022B" w:rsidP="00F1022B"/>
        </w:tc>
      </w:tr>
      <w:tr w:rsidR="00F1022B" w:rsidTr="00F1022B">
        <w:tc>
          <w:tcPr>
            <w:tcW w:w="2600" w:type="pc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F1022B" w:rsidRDefault="00F1022B" w:rsidP="00F1022B">
            <w:r>
              <w:t>емкость рынка</w:t>
            </w:r>
          </w:p>
        </w:tc>
        <w:tc>
          <w:tcPr>
            <w:tcW w:w="2400" w:type="pct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F1022B" w:rsidRDefault="00F1022B" w:rsidP="00F1022B"/>
        </w:tc>
      </w:tr>
      <w:tr w:rsidR="00F1022B" w:rsidTr="00F1022B">
        <w:tc>
          <w:tcPr>
            <w:tcW w:w="2600" w:type="pc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F1022B" w:rsidRDefault="00F1022B" w:rsidP="00F1022B">
            <w:r>
              <w:t>тенденция рынка (увеличение, сокращение, стабильность)</w:t>
            </w:r>
          </w:p>
        </w:tc>
        <w:tc>
          <w:tcPr>
            <w:tcW w:w="2400" w:type="pct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F1022B" w:rsidRDefault="00F1022B" w:rsidP="00F1022B"/>
        </w:tc>
      </w:tr>
      <w:tr w:rsidR="00F1022B" w:rsidTr="00F1022B">
        <w:tc>
          <w:tcPr>
            <w:tcW w:w="2600" w:type="pc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F1022B" w:rsidRDefault="00F1022B" w:rsidP="00F1022B">
            <w:r>
              <w:t>ожидаемая рыночная доля</w:t>
            </w:r>
          </w:p>
        </w:tc>
        <w:tc>
          <w:tcPr>
            <w:tcW w:w="2400" w:type="pct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F1022B" w:rsidRDefault="00F1022B" w:rsidP="00F1022B"/>
        </w:tc>
      </w:tr>
      <w:tr w:rsidR="00F1022B" w:rsidTr="00F1022B">
        <w:tc>
          <w:tcPr>
            <w:tcW w:w="2600" w:type="pc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F1022B" w:rsidRDefault="00F1022B" w:rsidP="00F1022B">
            <w:r>
              <w:t>основные предприятия — конкуренты</w:t>
            </w:r>
          </w:p>
        </w:tc>
        <w:tc>
          <w:tcPr>
            <w:tcW w:w="2400" w:type="pct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F1022B" w:rsidRDefault="00F1022B" w:rsidP="00F1022B"/>
        </w:tc>
      </w:tr>
      <w:tr w:rsidR="00F1022B" w:rsidTr="00F1022B">
        <w:tc>
          <w:tcPr>
            <w:tcW w:w="2600" w:type="pc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F1022B" w:rsidRDefault="00F1022B" w:rsidP="00F1022B">
            <w:r>
              <w:t>предполагаемый объем экспорта продукции</w:t>
            </w:r>
          </w:p>
        </w:tc>
        <w:tc>
          <w:tcPr>
            <w:tcW w:w="2400" w:type="pct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F1022B" w:rsidRDefault="00F1022B" w:rsidP="00F1022B"/>
        </w:tc>
      </w:tr>
      <w:tr w:rsidR="00F1022B" w:rsidTr="00F1022B">
        <w:tc>
          <w:tcPr>
            <w:tcW w:w="2600" w:type="pc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F1022B" w:rsidRDefault="00F1022B" w:rsidP="00F1022B">
            <w:r>
              <w:t>география экспорта</w:t>
            </w:r>
          </w:p>
        </w:tc>
        <w:tc>
          <w:tcPr>
            <w:tcW w:w="2400" w:type="pct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F1022B" w:rsidRDefault="00F1022B" w:rsidP="00F1022B"/>
        </w:tc>
      </w:tr>
      <w:tr w:rsidR="00F1022B" w:rsidTr="00F1022B">
        <w:tc>
          <w:tcPr>
            <w:tcW w:w="2600" w:type="pc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F1022B" w:rsidRDefault="00F1022B" w:rsidP="00F1022B">
            <w:r>
              <w:rPr>
                <w:rStyle w:val="a3"/>
              </w:rPr>
              <w:t>Презентационная составляющая проекта</w:t>
            </w:r>
          </w:p>
        </w:tc>
        <w:tc>
          <w:tcPr>
            <w:tcW w:w="2400" w:type="pct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F1022B" w:rsidRDefault="00F1022B" w:rsidP="00F1022B"/>
        </w:tc>
      </w:tr>
      <w:tr w:rsidR="00F1022B" w:rsidTr="00F1022B">
        <w:tc>
          <w:tcPr>
            <w:tcW w:w="2600" w:type="pc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F1022B" w:rsidRDefault="00F1022B" w:rsidP="00F1022B">
            <w:r>
              <w:t>Наличие эскизного проекта</w:t>
            </w:r>
          </w:p>
        </w:tc>
        <w:tc>
          <w:tcPr>
            <w:tcW w:w="2400" w:type="pct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F1022B" w:rsidRDefault="00F1022B" w:rsidP="00F1022B"/>
        </w:tc>
      </w:tr>
      <w:tr w:rsidR="00F1022B" w:rsidTr="00F1022B">
        <w:tc>
          <w:tcPr>
            <w:tcW w:w="2600" w:type="pc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F1022B" w:rsidRDefault="00F1022B" w:rsidP="00F1022B">
            <w:r>
              <w:t>Наличие презентационного буклета / листовки</w:t>
            </w:r>
          </w:p>
        </w:tc>
        <w:tc>
          <w:tcPr>
            <w:tcW w:w="2400" w:type="pct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F1022B" w:rsidRDefault="00F1022B" w:rsidP="00F1022B"/>
        </w:tc>
      </w:tr>
      <w:tr w:rsidR="00F1022B" w:rsidTr="00F1022B">
        <w:tc>
          <w:tcPr>
            <w:tcW w:w="2600" w:type="pc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F1022B" w:rsidRDefault="00F1022B" w:rsidP="00F1022B">
            <w:r>
              <w:t>Наличие макета</w:t>
            </w:r>
          </w:p>
        </w:tc>
        <w:tc>
          <w:tcPr>
            <w:tcW w:w="2400" w:type="pct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F1022B" w:rsidRDefault="00F1022B" w:rsidP="00F1022B"/>
        </w:tc>
      </w:tr>
      <w:tr w:rsidR="00F1022B" w:rsidTr="00F1022B">
        <w:tc>
          <w:tcPr>
            <w:tcW w:w="2600" w:type="pc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F1022B" w:rsidRDefault="00F1022B" w:rsidP="00F1022B">
            <w:r>
              <w:t>Наличие 3D-модели, видео-презентации, мультимедиа — презентации</w:t>
            </w:r>
          </w:p>
        </w:tc>
        <w:tc>
          <w:tcPr>
            <w:tcW w:w="2400" w:type="pct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F1022B" w:rsidRDefault="00F1022B" w:rsidP="00F1022B"/>
        </w:tc>
      </w:tr>
      <w:tr w:rsidR="00F1022B" w:rsidTr="00F1022B">
        <w:tc>
          <w:tcPr>
            <w:tcW w:w="2600" w:type="pc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F1022B" w:rsidRDefault="00F1022B" w:rsidP="00F1022B">
            <w:r>
              <w:t>Другое</w:t>
            </w:r>
          </w:p>
        </w:tc>
        <w:tc>
          <w:tcPr>
            <w:tcW w:w="2400" w:type="pct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F1022B" w:rsidRDefault="00F1022B" w:rsidP="00F1022B"/>
        </w:tc>
      </w:tr>
      <w:tr w:rsidR="00F1022B" w:rsidTr="00F1022B">
        <w:tc>
          <w:tcPr>
            <w:tcW w:w="260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F1022B" w:rsidRDefault="00F1022B" w:rsidP="00F1022B">
            <w:r>
              <w:rPr>
                <w:rStyle w:val="a3"/>
              </w:rPr>
              <w:t>Дополнительная информация</w:t>
            </w:r>
          </w:p>
        </w:tc>
        <w:tc>
          <w:tcPr>
            <w:tcW w:w="240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F1022B" w:rsidRDefault="00F1022B" w:rsidP="00F1022B"/>
        </w:tc>
      </w:tr>
    </w:tbl>
    <w:p w:rsidR="00C807EB" w:rsidRDefault="00C807EB" w:rsidP="00C807EB">
      <w:pPr>
        <w:shd w:val="clear" w:color="auto" w:fill="FFFFFF"/>
        <w:jc w:val="both"/>
        <w:rPr>
          <w:rFonts w:eastAsia="Times New Roman"/>
          <w:vanish/>
          <w:color w:val="000000"/>
        </w:rPr>
      </w:pPr>
    </w:p>
    <w:tbl>
      <w:tblPr>
        <w:tblW w:w="5000" w:type="pct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1"/>
        <w:gridCol w:w="162"/>
        <w:gridCol w:w="743"/>
        <w:gridCol w:w="328"/>
        <w:gridCol w:w="746"/>
        <w:gridCol w:w="246"/>
        <w:gridCol w:w="615"/>
        <w:gridCol w:w="278"/>
        <w:gridCol w:w="212"/>
        <w:gridCol w:w="214"/>
        <w:gridCol w:w="612"/>
        <w:gridCol w:w="232"/>
        <w:gridCol w:w="234"/>
        <w:gridCol w:w="387"/>
        <w:gridCol w:w="310"/>
        <w:gridCol w:w="471"/>
        <w:gridCol w:w="312"/>
        <w:gridCol w:w="156"/>
        <w:gridCol w:w="312"/>
        <w:gridCol w:w="150"/>
        <w:gridCol w:w="363"/>
        <w:gridCol w:w="366"/>
        <w:gridCol w:w="291"/>
        <w:gridCol w:w="498"/>
        <w:gridCol w:w="318"/>
        <w:gridCol w:w="137"/>
        <w:gridCol w:w="505"/>
      </w:tblGrid>
      <w:tr w:rsidR="00C807EB" w:rsidTr="00F1022B">
        <w:tc>
          <w:tcPr>
            <w:tcW w:w="5000" w:type="pct"/>
            <w:gridSpan w:val="2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bottom"/>
            <w:hideMark/>
          </w:tcPr>
          <w:p w:rsidR="00C807EB" w:rsidRDefault="00C807EB" w:rsidP="0058562A">
            <w:pPr>
              <w:spacing w:after="240"/>
              <w:jc w:val="center"/>
            </w:pPr>
            <w:r>
              <w:rPr>
                <w:b/>
                <w:bCs/>
              </w:rPr>
              <w:br/>
            </w:r>
            <w:r>
              <w:rPr>
                <w:rStyle w:val="a3"/>
              </w:rPr>
              <w:t>3. Содержание проекта</w:t>
            </w:r>
          </w:p>
        </w:tc>
      </w:tr>
      <w:tr w:rsidR="00C807EB" w:rsidTr="00924FDD">
        <w:tc>
          <w:tcPr>
            <w:tcW w:w="626" w:type="pct"/>
            <w:gridSpan w:val="3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bottom"/>
            <w:hideMark/>
          </w:tcPr>
          <w:p w:rsidR="00C807EB" w:rsidRDefault="00C807EB" w:rsidP="00F1022B">
            <w:pPr>
              <w:jc w:val="center"/>
            </w:pPr>
            <w:r>
              <w:rPr>
                <w:rStyle w:val="a3"/>
              </w:rPr>
              <w:t>Цель</w:t>
            </w:r>
          </w:p>
          <w:p w:rsidR="00C807EB" w:rsidRDefault="00C807EB" w:rsidP="00F1022B">
            <w:pPr>
              <w:jc w:val="center"/>
            </w:pPr>
            <w:r>
              <w:rPr>
                <w:rStyle w:val="a3"/>
              </w:rPr>
              <w:t>проекта</w:t>
            </w:r>
          </w:p>
        </w:tc>
        <w:tc>
          <w:tcPr>
            <w:tcW w:w="4374" w:type="pct"/>
            <w:gridSpan w:val="24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AD6F11" w:rsidRDefault="00F1022B" w:rsidP="00AD6F11">
            <w:pPr>
              <w:tabs>
                <w:tab w:val="num" w:pos="-1080"/>
              </w:tabs>
              <w:ind w:firstLine="284"/>
              <w:jc w:val="both"/>
              <w:rPr>
                <w:bCs/>
                <w:spacing w:val="-3"/>
              </w:rPr>
            </w:pPr>
            <w:r w:rsidRPr="00B52D94">
              <w:rPr>
                <w:bCs/>
                <w:spacing w:val="-3"/>
              </w:rPr>
              <w:t xml:space="preserve">Целью проекта является </w:t>
            </w:r>
            <w:r w:rsidR="00AD6F11">
              <w:rPr>
                <w:bCs/>
                <w:spacing w:val="-3"/>
              </w:rPr>
              <w:t>р</w:t>
            </w:r>
            <w:r w:rsidR="00AD6F11" w:rsidRPr="004E3522">
              <w:rPr>
                <w:bCs/>
                <w:spacing w:val="-3"/>
              </w:rPr>
              <w:t>азвитие туристского потенциала Республики Узбекистан, улучшение экологической ситуации, создание благоприятных условий для жителей и гостей столицы за счет высокого уровня культуры и качества их обслуживания, создание новых рабочих мест.</w:t>
            </w:r>
          </w:p>
          <w:p w:rsidR="00C807EB" w:rsidRDefault="00AD6F11" w:rsidP="00AD6F11">
            <w:pPr>
              <w:jc w:val="both"/>
            </w:pPr>
            <w:r>
              <w:rPr>
                <w:bCs/>
                <w:spacing w:val="-3"/>
              </w:rPr>
              <w:t xml:space="preserve">Кроме того, </w:t>
            </w:r>
            <w:r w:rsidR="00F1022B" w:rsidRPr="00B52D94">
              <w:rPr>
                <w:bCs/>
                <w:spacing w:val="-3"/>
              </w:rPr>
              <w:t xml:space="preserve">развитие транспортных связей, существующих между важными регионами страны, открывая, при этом, доступ к богатым месторождениям минералов, продукции сельскохозяйственной, пищевой и легкой промышленностей, </w:t>
            </w:r>
            <w:r w:rsidR="00F1022B" w:rsidRPr="00B52D94">
              <w:t>увеличение предельного грузопотока, разгрузка грузонапряженности.</w:t>
            </w:r>
            <w:r w:rsidR="00F1022B" w:rsidRPr="00B52D94">
              <w:rPr>
                <w:bCs/>
                <w:spacing w:val="-3"/>
              </w:rPr>
              <w:t xml:space="preserve"> </w:t>
            </w:r>
          </w:p>
        </w:tc>
      </w:tr>
      <w:tr w:rsidR="00C807EB" w:rsidTr="00924FDD">
        <w:tc>
          <w:tcPr>
            <w:tcW w:w="626" w:type="pct"/>
            <w:gridSpan w:val="3"/>
            <w:vMerge w:val="restar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jc w:val="center"/>
            </w:pPr>
            <w:r>
              <w:rPr>
                <w:rStyle w:val="a3"/>
              </w:rPr>
              <w:t xml:space="preserve">Целевые показатели проекта и их значения </w:t>
            </w:r>
            <w:r>
              <w:rPr>
                <w:rStyle w:val="a3"/>
              </w:rPr>
              <w:lastRenderedPageBreak/>
              <w:t>по годам</w:t>
            </w:r>
          </w:p>
        </w:tc>
        <w:tc>
          <w:tcPr>
            <w:tcW w:w="1015" w:type="pct"/>
            <w:gridSpan w:val="4"/>
            <w:vMerge w:val="restar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C807EB" w:rsidRDefault="00C807EB" w:rsidP="00F1022B">
            <w:pPr>
              <w:jc w:val="center"/>
            </w:pPr>
            <w:r>
              <w:rPr>
                <w:rStyle w:val="a3"/>
              </w:rPr>
              <w:lastRenderedPageBreak/>
              <w:t>Показатель</w:t>
            </w:r>
          </w:p>
        </w:tc>
        <w:tc>
          <w:tcPr>
            <w:tcW w:w="931" w:type="pct"/>
            <w:gridSpan w:val="6"/>
            <w:vMerge w:val="restar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bottom"/>
            <w:hideMark/>
          </w:tcPr>
          <w:p w:rsidR="00C807EB" w:rsidRDefault="00C807EB" w:rsidP="00F1022B">
            <w:pPr>
              <w:jc w:val="center"/>
            </w:pPr>
            <w:r>
              <w:rPr>
                <w:rStyle w:val="a3"/>
              </w:rPr>
              <w:t>Единица</w:t>
            </w:r>
          </w:p>
          <w:p w:rsidR="00C807EB" w:rsidRDefault="00C807EB" w:rsidP="00F1022B">
            <w:pPr>
              <w:jc w:val="center"/>
            </w:pPr>
            <w:r>
              <w:rPr>
                <w:rStyle w:val="a3"/>
              </w:rPr>
              <w:t>измерения</w:t>
            </w:r>
          </w:p>
        </w:tc>
        <w:tc>
          <w:tcPr>
            <w:tcW w:w="2429" w:type="pct"/>
            <w:gridSpan w:val="14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bottom"/>
            <w:hideMark/>
          </w:tcPr>
          <w:p w:rsidR="00C807EB" w:rsidRDefault="00C807EB" w:rsidP="00F1022B">
            <w:pPr>
              <w:jc w:val="center"/>
            </w:pPr>
            <w:r>
              <w:rPr>
                <w:rStyle w:val="a3"/>
              </w:rPr>
              <w:t>Период (по годам)</w:t>
            </w:r>
          </w:p>
        </w:tc>
      </w:tr>
      <w:tr w:rsidR="00C807EB" w:rsidTr="00924FDD">
        <w:trPr>
          <w:trHeight w:val="529"/>
        </w:trPr>
        <w:tc>
          <w:tcPr>
            <w:tcW w:w="0" w:type="auto"/>
            <w:gridSpan w:val="3"/>
            <w:vMerge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vAlign w:val="center"/>
            <w:hideMark/>
          </w:tcPr>
          <w:p w:rsidR="00C807EB" w:rsidRDefault="00C807EB" w:rsidP="00F1022B"/>
        </w:tc>
        <w:tc>
          <w:tcPr>
            <w:tcW w:w="0" w:type="auto"/>
            <w:gridSpan w:val="4"/>
            <w:vMerge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vAlign w:val="center"/>
            <w:hideMark/>
          </w:tcPr>
          <w:p w:rsidR="00C807EB" w:rsidRDefault="00C807EB" w:rsidP="00F1022B"/>
        </w:tc>
        <w:tc>
          <w:tcPr>
            <w:tcW w:w="0" w:type="auto"/>
            <w:gridSpan w:val="6"/>
            <w:vMerge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vAlign w:val="center"/>
            <w:hideMark/>
          </w:tcPr>
          <w:p w:rsidR="00C807EB" w:rsidRDefault="00C807EB" w:rsidP="00F1022B"/>
        </w:tc>
        <w:tc>
          <w:tcPr>
            <w:tcW w:w="379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vAlign w:val="bottom"/>
            <w:hideMark/>
          </w:tcPr>
          <w:p w:rsidR="00C807EB" w:rsidRDefault="00C807EB" w:rsidP="00F1022B">
            <w:pPr>
              <w:jc w:val="center"/>
            </w:pPr>
            <w:r>
              <w:rPr>
                <w:rStyle w:val="a3"/>
              </w:rPr>
              <w:t>20__</w:t>
            </w:r>
          </w:p>
        </w:tc>
        <w:tc>
          <w:tcPr>
            <w:tcW w:w="496" w:type="pct"/>
            <w:gridSpan w:val="3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bottom"/>
            <w:hideMark/>
          </w:tcPr>
          <w:p w:rsidR="00C807EB" w:rsidRDefault="00C807EB" w:rsidP="00F1022B">
            <w:pPr>
              <w:jc w:val="center"/>
            </w:pPr>
            <w:r>
              <w:rPr>
                <w:rStyle w:val="a3"/>
              </w:rPr>
              <w:t>20__</w:t>
            </w:r>
          </w:p>
        </w:tc>
        <w:tc>
          <w:tcPr>
            <w:tcW w:w="430" w:type="pct"/>
            <w:gridSpan w:val="3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bottom"/>
            <w:hideMark/>
          </w:tcPr>
          <w:p w:rsidR="00C807EB" w:rsidRDefault="00C807EB" w:rsidP="00F1022B">
            <w:pPr>
              <w:jc w:val="center"/>
            </w:pPr>
            <w:r>
              <w:rPr>
                <w:rStyle w:val="a3"/>
              </w:rPr>
              <w:t>20__</w:t>
            </w:r>
          </w:p>
        </w:tc>
        <w:tc>
          <w:tcPr>
            <w:tcW w:w="353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bottom"/>
            <w:hideMark/>
          </w:tcPr>
          <w:p w:rsidR="00C807EB" w:rsidRDefault="00C807EB" w:rsidP="00F1022B">
            <w:pPr>
              <w:jc w:val="center"/>
            </w:pPr>
            <w:r>
              <w:rPr>
                <w:rStyle w:val="a3"/>
              </w:rPr>
              <w:t>20__</w:t>
            </w:r>
          </w:p>
        </w:tc>
        <w:tc>
          <w:tcPr>
            <w:tcW w:w="277" w:type="pc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bottom"/>
            <w:hideMark/>
          </w:tcPr>
          <w:p w:rsidR="00C807EB" w:rsidRDefault="00C807EB" w:rsidP="00F1022B">
            <w:pPr>
              <w:jc w:val="center"/>
            </w:pPr>
            <w:r>
              <w:rPr>
                <w:rStyle w:val="a3"/>
              </w:rPr>
              <w:t>20__</w:t>
            </w:r>
          </w:p>
        </w:tc>
        <w:tc>
          <w:tcPr>
            <w:tcW w:w="493" w:type="pct"/>
            <w:gridSpan w:val="3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bottom"/>
            <w:hideMark/>
          </w:tcPr>
          <w:p w:rsidR="00C807EB" w:rsidRDefault="00C807EB" w:rsidP="00F1022B">
            <w:pPr>
              <w:jc w:val="center"/>
            </w:pPr>
            <w:r>
              <w:rPr>
                <w:b/>
                <w:bCs/>
              </w:rPr>
              <w:t>…</w:t>
            </w:r>
          </w:p>
        </w:tc>
      </w:tr>
      <w:tr w:rsidR="00C807EB" w:rsidTr="00924FDD">
        <w:trPr>
          <w:trHeight w:val="560"/>
        </w:trPr>
        <w:tc>
          <w:tcPr>
            <w:tcW w:w="0" w:type="auto"/>
            <w:gridSpan w:val="3"/>
            <w:vMerge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vAlign w:val="center"/>
            <w:hideMark/>
          </w:tcPr>
          <w:p w:rsidR="00C807EB" w:rsidRDefault="00C807EB" w:rsidP="00F1022B"/>
        </w:tc>
        <w:tc>
          <w:tcPr>
            <w:tcW w:w="1015" w:type="pct"/>
            <w:gridSpan w:val="4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hideMark/>
          </w:tcPr>
          <w:p w:rsidR="00C807EB" w:rsidRDefault="00C807EB" w:rsidP="00F1022B">
            <w:pPr>
              <w:jc w:val="center"/>
            </w:pPr>
          </w:p>
        </w:tc>
        <w:tc>
          <w:tcPr>
            <w:tcW w:w="931" w:type="pct"/>
            <w:gridSpan w:val="6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79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96" w:type="pct"/>
            <w:gridSpan w:val="3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30" w:type="pct"/>
            <w:gridSpan w:val="3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53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277" w:type="pc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93" w:type="pct"/>
            <w:gridSpan w:val="3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C807EB" w:rsidTr="00924FDD">
        <w:tc>
          <w:tcPr>
            <w:tcW w:w="626" w:type="pct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FFFFFF"/>
            <w:hideMark/>
          </w:tcPr>
          <w:p w:rsidR="00C807EB" w:rsidRDefault="00C807EB" w:rsidP="00F1022B">
            <w:pPr>
              <w:jc w:val="center"/>
            </w:pPr>
            <w:r>
              <w:rPr>
                <w:rStyle w:val="a3"/>
              </w:rPr>
              <w:lastRenderedPageBreak/>
              <w:t>Результаты</w:t>
            </w:r>
          </w:p>
          <w:p w:rsidR="00C807EB" w:rsidRDefault="00C807EB" w:rsidP="00F1022B">
            <w:pPr>
              <w:jc w:val="center"/>
            </w:pPr>
            <w:r>
              <w:rPr>
                <w:rStyle w:val="a3"/>
              </w:rPr>
              <w:t>проекта</w:t>
            </w:r>
          </w:p>
        </w:tc>
        <w:tc>
          <w:tcPr>
            <w:tcW w:w="1015" w:type="pct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jc w:val="center"/>
            </w:pPr>
          </w:p>
        </w:tc>
        <w:tc>
          <w:tcPr>
            <w:tcW w:w="931" w:type="pct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79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96" w:type="pct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30" w:type="pct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53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27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93" w:type="pct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C807EB" w:rsidTr="00F1022B">
        <w:tc>
          <w:tcPr>
            <w:tcW w:w="5000" w:type="pct"/>
            <w:gridSpan w:val="2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C807EB" w:rsidRDefault="00C807EB" w:rsidP="0058562A">
            <w:pPr>
              <w:spacing w:after="240"/>
              <w:jc w:val="center"/>
            </w:pPr>
            <w:r>
              <w:rPr>
                <w:b/>
                <w:bCs/>
              </w:rPr>
              <w:br/>
            </w:r>
            <w:r>
              <w:rPr>
                <w:rStyle w:val="a3"/>
              </w:rPr>
              <w:t>4. Основные экономические параметры проекта</w:t>
            </w:r>
          </w:p>
        </w:tc>
      </w:tr>
      <w:tr w:rsidR="00C807EB" w:rsidTr="00924FDD">
        <w:tc>
          <w:tcPr>
            <w:tcW w:w="215" w:type="pct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C807EB" w:rsidRDefault="00C807EB" w:rsidP="00F1022B">
            <w:pPr>
              <w:jc w:val="center"/>
            </w:pPr>
            <w:r>
              <w:rPr>
                <w:rStyle w:val="a3"/>
              </w:rPr>
              <w:t>№</w:t>
            </w:r>
          </w:p>
        </w:tc>
        <w:tc>
          <w:tcPr>
            <w:tcW w:w="1672" w:type="pct"/>
            <w:gridSpan w:val="7"/>
            <w:vMerge w:val="restar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C807EB" w:rsidRDefault="00C807EB" w:rsidP="00F1022B">
            <w:pPr>
              <w:jc w:val="center"/>
            </w:pPr>
            <w:r>
              <w:rPr>
                <w:rStyle w:val="a3"/>
              </w:rPr>
              <w:t>Наименование показателя</w:t>
            </w:r>
          </w:p>
        </w:tc>
        <w:tc>
          <w:tcPr>
            <w:tcW w:w="684" w:type="pct"/>
            <w:gridSpan w:val="4"/>
            <w:vMerge w:val="restar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C807EB" w:rsidRDefault="00C807EB" w:rsidP="00F1022B">
            <w:pPr>
              <w:jc w:val="center"/>
            </w:pPr>
            <w:r>
              <w:rPr>
                <w:rStyle w:val="a3"/>
              </w:rPr>
              <w:t>Единица</w:t>
            </w:r>
          </w:p>
          <w:p w:rsidR="00C807EB" w:rsidRDefault="00C807EB" w:rsidP="00F1022B">
            <w:pPr>
              <w:jc w:val="center"/>
            </w:pPr>
            <w:r>
              <w:rPr>
                <w:rStyle w:val="a3"/>
              </w:rPr>
              <w:t>измерения</w:t>
            </w:r>
          </w:p>
        </w:tc>
        <w:tc>
          <w:tcPr>
            <w:tcW w:w="640" w:type="pct"/>
            <w:gridSpan w:val="3"/>
            <w:vMerge w:val="restar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C807EB" w:rsidRDefault="00C807EB" w:rsidP="00F1022B">
            <w:pPr>
              <w:jc w:val="center"/>
            </w:pPr>
            <w:r>
              <w:rPr>
                <w:rStyle w:val="a3"/>
              </w:rPr>
              <w:t>Всего</w:t>
            </w:r>
          </w:p>
        </w:tc>
        <w:tc>
          <w:tcPr>
            <w:tcW w:w="1788" w:type="pct"/>
            <w:gridSpan w:val="11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C807EB" w:rsidRDefault="00C807EB" w:rsidP="00F1022B">
            <w:pPr>
              <w:jc w:val="center"/>
            </w:pPr>
            <w:r>
              <w:rPr>
                <w:rStyle w:val="a3"/>
              </w:rPr>
              <w:t>Предполагаемые источники финансирования</w:t>
            </w:r>
          </w:p>
        </w:tc>
      </w:tr>
      <w:tr w:rsidR="00C807EB" w:rsidTr="00924FDD">
        <w:tc>
          <w:tcPr>
            <w:tcW w:w="0" w:type="auto"/>
            <w:gridSpan w:val="2"/>
            <w:vMerge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vAlign w:val="center"/>
            <w:hideMark/>
          </w:tcPr>
          <w:p w:rsidR="00C807EB" w:rsidRDefault="00C807EB" w:rsidP="00F1022B"/>
        </w:tc>
        <w:tc>
          <w:tcPr>
            <w:tcW w:w="0" w:type="auto"/>
            <w:gridSpan w:val="7"/>
            <w:vMerge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vAlign w:val="center"/>
            <w:hideMark/>
          </w:tcPr>
          <w:p w:rsidR="00C807EB" w:rsidRDefault="00C807EB" w:rsidP="00F1022B"/>
        </w:tc>
        <w:tc>
          <w:tcPr>
            <w:tcW w:w="0" w:type="auto"/>
            <w:gridSpan w:val="4"/>
            <w:vMerge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vAlign w:val="center"/>
            <w:hideMark/>
          </w:tcPr>
          <w:p w:rsidR="00C807EB" w:rsidRDefault="00C807EB" w:rsidP="00F1022B"/>
        </w:tc>
        <w:tc>
          <w:tcPr>
            <w:tcW w:w="0" w:type="auto"/>
            <w:gridSpan w:val="3"/>
            <w:vMerge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vAlign w:val="center"/>
            <w:hideMark/>
          </w:tcPr>
          <w:p w:rsidR="00C807EB" w:rsidRDefault="00C807EB" w:rsidP="00F1022B"/>
        </w:tc>
        <w:tc>
          <w:tcPr>
            <w:tcW w:w="864" w:type="pct"/>
            <w:gridSpan w:val="6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C807EB" w:rsidRDefault="00C807EB" w:rsidP="00F1022B">
            <w:pPr>
              <w:jc w:val="center"/>
            </w:pPr>
            <w:r>
              <w:rPr>
                <w:rStyle w:val="a3"/>
              </w:rPr>
              <w:t>собственные</w:t>
            </w:r>
          </w:p>
          <w:p w:rsidR="00C807EB" w:rsidRDefault="00C807EB" w:rsidP="00F1022B">
            <w:pPr>
              <w:jc w:val="center"/>
            </w:pPr>
            <w:r>
              <w:rPr>
                <w:rStyle w:val="a3"/>
              </w:rPr>
              <w:t>средства</w:t>
            </w:r>
          </w:p>
        </w:tc>
        <w:tc>
          <w:tcPr>
            <w:tcW w:w="924" w:type="pct"/>
            <w:gridSpan w:val="5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C807EB" w:rsidRDefault="00C807EB" w:rsidP="00F1022B">
            <w:pPr>
              <w:jc w:val="center"/>
            </w:pPr>
            <w:r>
              <w:rPr>
                <w:rStyle w:val="a3"/>
              </w:rPr>
              <w:t>привлеченные</w:t>
            </w:r>
          </w:p>
          <w:p w:rsidR="00C807EB" w:rsidRDefault="00C807EB" w:rsidP="00F1022B">
            <w:pPr>
              <w:jc w:val="center"/>
            </w:pPr>
            <w:r>
              <w:rPr>
                <w:rStyle w:val="a3"/>
              </w:rPr>
              <w:t>средства</w:t>
            </w:r>
          </w:p>
        </w:tc>
      </w:tr>
      <w:tr w:rsidR="00C807EB" w:rsidTr="00924FDD">
        <w:tc>
          <w:tcPr>
            <w:tcW w:w="215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C807EB" w:rsidRDefault="00C807EB" w:rsidP="00F1022B">
            <w:pPr>
              <w:jc w:val="center"/>
            </w:pPr>
            <w:r>
              <w:t>1.</w:t>
            </w:r>
          </w:p>
        </w:tc>
        <w:tc>
          <w:tcPr>
            <w:tcW w:w="1672" w:type="pct"/>
            <w:gridSpan w:val="7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C807EB" w:rsidRDefault="00C807EB" w:rsidP="00F1022B">
            <w:r>
              <w:t>Предельная стоимость проекта</w:t>
            </w:r>
          </w:p>
        </w:tc>
        <w:tc>
          <w:tcPr>
            <w:tcW w:w="684" w:type="pct"/>
            <w:gridSpan w:val="4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924FDD" w:rsidP="00924FDD">
            <w:pPr>
              <w:jc w:val="center"/>
            </w:pPr>
            <w:r>
              <w:t>млн. долл.</w:t>
            </w:r>
          </w:p>
        </w:tc>
        <w:tc>
          <w:tcPr>
            <w:tcW w:w="640" w:type="pct"/>
            <w:gridSpan w:val="3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Pr="00924FDD" w:rsidRDefault="00924FDD" w:rsidP="00924FDD">
            <w:pPr>
              <w:jc w:val="center"/>
            </w:pPr>
            <w:r w:rsidRPr="00924FDD">
              <w:t>330,15</w:t>
            </w:r>
          </w:p>
        </w:tc>
        <w:tc>
          <w:tcPr>
            <w:tcW w:w="864" w:type="pct"/>
            <w:gridSpan w:val="6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Pr="00924FDD" w:rsidRDefault="00924FDD" w:rsidP="00924FDD">
            <w:pPr>
              <w:jc w:val="center"/>
            </w:pPr>
            <w:r w:rsidRPr="00924FDD">
              <w:t>103,99</w:t>
            </w:r>
          </w:p>
        </w:tc>
        <w:tc>
          <w:tcPr>
            <w:tcW w:w="924" w:type="pct"/>
            <w:gridSpan w:val="5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Pr="00924FDD" w:rsidRDefault="00924FDD" w:rsidP="00924FDD">
            <w:pPr>
              <w:jc w:val="center"/>
            </w:pPr>
            <w:r w:rsidRPr="00924FDD">
              <w:t>175,96</w:t>
            </w:r>
          </w:p>
        </w:tc>
      </w:tr>
      <w:tr w:rsidR="00C807EB" w:rsidTr="00924FDD">
        <w:tc>
          <w:tcPr>
            <w:tcW w:w="215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C807EB" w:rsidRDefault="00C807EB" w:rsidP="00F1022B">
            <w:pPr>
              <w:jc w:val="center"/>
            </w:pPr>
            <w:r>
              <w:t>2.</w:t>
            </w:r>
          </w:p>
        </w:tc>
        <w:tc>
          <w:tcPr>
            <w:tcW w:w="1672" w:type="pct"/>
            <w:gridSpan w:val="7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bottom"/>
            <w:hideMark/>
          </w:tcPr>
          <w:p w:rsidR="00C807EB" w:rsidRDefault="00C807EB" w:rsidP="00F1022B">
            <w:r>
              <w:t>Предельная сумма капвложений, в том числе:</w:t>
            </w:r>
          </w:p>
        </w:tc>
        <w:tc>
          <w:tcPr>
            <w:tcW w:w="684" w:type="pct"/>
            <w:gridSpan w:val="4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/>
        </w:tc>
        <w:tc>
          <w:tcPr>
            <w:tcW w:w="640" w:type="pct"/>
            <w:gridSpan w:val="3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864" w:type="pct"/>
            <w:gridSpan w:val="6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924" w:type="pct"/>
            <w:gridSpan w:val="5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C807EB" w:rsidTr="00924FDD">
        <w:tc>
          <w:tcPr>
            <w:tcW w:w="215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672" w:type="pct"/>
            <w:gridSpan w:val="7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r>
              <w:t>машины и оборудование</w:t>
            </w:r>
          </w:p>
        </w:tc>
        <w:tc>
          <w:tcPr>
            <w:tcW w:w="684" w:type="pct"/>
            <w:gridSpan w:val="4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/>
        </w:tc>
        <w:tc>
          <w:tcPr>
            <w:tcW w:w="640" w:type="pct"/>
            <w:gridSpan w:val="3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864" w:type="pct"/>
            <w:gridSpan w:val="6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924" w:type="pct"/>
            <w:gridSpan w:val="5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C807EB" w:rsidTr="00924FDD">
        <w:tc>
          <w:tcPr>
            <w:tcW w:w="215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672" w:type="pct"/>
            <w:gridSpan w:val="7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r>
              <w:t>строительно-монтажные работы</w:t>
            </w:r>
          </w:p>
        </w:tc>
        <w:tc>
          <w:tcPr>
            <w:tcW w:w="684" w:type="pct"/>
            <w:gridSpan w:val="4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/>
        </w:tc>
        <w:tc>
          <w:tcPr>
            <w:tcW w:w="640" w:type="pct"/>
            <w:gridSpan w:val="3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864" w:type="pct"/>
            <w:gridSpan w:val="6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924" w:type="pct"/>
            <w:gridSpan w:val="5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C807EB" w:rsidTr="00924FDD">
        <w:tc>
          <w:tcPr>
            <w:tcW w:w="215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672" w:type="pct"/>
            <w:gridSpan w:val="7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bottom"/>
            <w:hideMark/>
          </w:tcPr>
          <w:p w:rsidR="00C807EB" w:rsidRDefault="00C807EB" w:rsidP="00F1022B">
            <w:r>
              <w:t>финансовые издержки в период строительства/ капвложений (до ввода в эксплуатацию)</w:t>
            </w:r>
          </w:p>
        </w:tc>
        <w:tc>
          <w:tcPr>
            <w:tcW w:w="684" w:type="pct"/>
            <w:gridSpan w:val="4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/>
        </w:tc>
        <w:tc>
          <w:tcPr>
            <w:tcW w:w="640" w:type="pct"/>
            <w:gridSpan w:val="3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864" w:type="pct"/>
            <w:gridSpan w:val="6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924" w:type="pct"/>
            <w:gridSpan w:val="5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C807EB" w:rsidTr="00924FDD">
        <w:tc>
          <w:tcPr>
            <w:tcW w:w="215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672" w:type="pct"/>
            <w:gridSpan w:val="7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bottom"/>
            <w:hideMark/>
          </w:tcPr>
          <w:p w:rsidR="00C807EB" w:rsidRDefault="00C807EB" w:rsidP="00F1022B">
            <w:r>
              <w:t>прочие затраты в долларах США</w:t>
            </w:r>
          </w:p>
        </w:tc>
        <w:tc>
          <w:tcPr>
            <w:tcW w:w="684" w:type="pct"/>
            <w:gridSpan w:val="4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/>
        </w:tc>
        <w:tc>
          <w:tcPr>
            <w:tcW w:w="640" w:type="pct"/>
            <w:gridSpan w:val="3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864" w:type="pct"/>
            <w:gridSpan w:val="6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924" w:type="pct"/>
            <w:gridSpan w:val="5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C807EB" w:rsidTr="00924FDD">
        <w:tc>
          <w:tcPr>
            <w:tcW w:w="215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jc w:val="center"/>
            </w:pPr>
            <w:r>
              <w:t>3.</w:t>
            </w:r>
          </w:p>
        </w:tc>
        <w:tc>
          <w:tcPr>
            <w:tcW w:w="1672" w:type="pct"/>
            <w:gridSpan w:val="7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r>
              <w:t>Первоначальный оборотный капитал</w:t>
            </w:r>
          </w:p>
        </w:tc>
        <w:tc>
          <w:tcPr>
            <w:tcW w:w="684" w:type="pct"/>
            <w:gridSpan w:val="4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/>
        </w:tc>
        <w:tc>
          <w:tcPr>
            <w:tcW w:w="640" w:type="pct"/>
            <w:gridSpan w:val="3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864" w:type="pct"/>
            <w:gridSpan w:val="6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924" w:type="pct"/>
            <w:gridSpan w:val="5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C807EB" w:rsidTr="00924FDD">
        <w:tc>
          <w:tcPr>
            <w:tcW w:w="215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jc w:val="center"/>
            </w:pPr>
            <w:r>
              <w:t>4.</w:t>
            </w:r>
          </w:p>
        </w:tc>
        <w:tc>
          <w:tcPr>
            <w:tcW w:w="1672" w:type="pct"/>
            <w:gridSpan w:val="7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r>
              <w:t>Прочие затраты, не входящие в состав капвложений</w:t>
            </w:r>
          </w:p>
        </w:tc>
        <w:tc>
          <w:tcPr>
            <w:tcW w:w="684" w:type="pct"/>
            <w:gridSpan w:val="4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/>
        </w:tc>
        <w:tc>
          <w:tcPr>
            <w:tcW w:w="640" w:type="pct"/>
            <w:gridSpan w:val="3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864" w:type="pct"/>
            <w:gridSpan w:val="6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924" w:type="pct"/>
            <w:gridSpan w:val="5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C807EB" w:rsidTr="00924FDD">
        <w:tc>
          <w:tcPr>
            <w:tcW w:w="215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jc w:val="center"/>
            </w:pPr>
            <w:r>
              <w:t>4.</w:t>
            </w:r>
          </w:p>
        </w:tc>
        <w:tc>
          <w:tcPr>
            <w:tcW w:w="1672" w:type="pct"/>
            <w:gridSpan w:val="7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bottom"/>
            <w:hideMark/>
          </w:tcPr>
          <w:p w:rsidR="00C807EB" w:rsidRDefault="00C807EB" w:rsidP="00F1022B">
            <w:r>
              <w:t>Стоимость существующих основных фондов</w:t>
            </w:r>
          </w:p>
        </w:tc>
        <w:tc>
          <w:tcPr>
            <w:tcW w:w="684" w:type="pct"/>
            <w:gridSpan w:val="4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/>
        </w:tc>
        <w:tc>
          <w:tcPr>
            <w:tcW w:w="640" w:type="pct"/>
            <w:gridSpan w:val="3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864" w:type="pct"/>
            <w:gridSpan w:val="6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924" w:type="pct"/>
            <w:gridSpan w:val="5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924FDD" w:rsidTr="00924FDD">
        <w:tc>
          <w:tcPr>
            <w:tcW w:w="215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jc w:val="center"/>
            </w:pPr>
            <w:r>
              <w:t>5.</w:t>
            </w:r>
          </w:p>
        </w:tc>
        <w:tc>
          <w:tcPr>
            <w:tcW w:w="1672" w:type="pct"/>
            <w:gridSpan w:val="7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bottom"/>
            <w:hideMark/>
          </w:tcPr>
          <w:p w:rsidR="00924FDD" w:rsidRDefault="00924FDD" w:rsidP="00924FDD">
            <w:r>
              <w:t>Мощность предприятия, в том числе объем производимой продукции, предполагаемый объем экспорта</w:t>
            </w:r>
          </w:p>
        </w:tc>
        <w:tc>
          <w:tcPr>
            <w:tcW w:w="3113" w:type="pct"/>
            <w:gridSpan w:val="18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- протяженность ж.д. участка 452 км</w:t>
            </w:r>
          </w:p>
          <w:p w:rsidR="00924FDD" w:rsidRPr="00271C0D" w:rsidRDefault="00924FDD" w:rsidP="00924FDD">
            <w:pPr>
              <w:rPr>
                <w:rFonts w:eastAsia="Times New Roman"/>
              </w:rPr>
            </w:pPr>
          </w:p>
        </w:tc>
      </w:tr>
      <w:tr w:rsidR="00924FDD" w:rsidTr="00924FDD">
        <w:tc>
          <w:tcPr>
            <w:tcW w:w="215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924FDD" w:rsidRDefault="00924FDD" w:rsidP="00924FDD">
            <w:pPr>
              <w:jc w:val="center"/>
            </w:pPr>
            <w:r>
              <w:t>6.</w:t>
            </w:r>
          </w:p>
        </w:tc>
        <w:tc>
          <w:tcPr>
            <w:tcW w:w="1672" w:type="pct"/>
            <w:gridSpan w:val="7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924FDD" w:rsidRDefault="00924FDD" w:rsidP="00924FDD">
            <w:r>
              <w:t>Предполагаемое количество занятых</w:t>
            </w:r>
          </w:p>
        </w:tc>
        <w:tc>
          <w:tcPr>
            <w:tcW w:w="3113" w:type="pct"/>
            <w:gridSpan w:val="18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924FDD" w:rsidRDefault="00924FDD" w:rsidP="00924FDD">
            <w:pPr>
              <w:jc w:val="center"/>
            </w:pPr>
            <w:r>
              <w:t>человек</w:t>
            </w:r>
          </w:p>
        </w:tc>
      </w:tr>
      <w:tr w:rsidR="00924FDD" w:rsidTr="00924FDD">
        <w:tc>
          <w:tcPr>
            <w:tcW w:w="215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jc w:val="center"/>
            </w:pPr>
            <w:r>
              <w:t>7.</w:t>
            </w:r>
          </w:p>
        </w:tc>
        <w:tc>
          <w:tcPr>
            <w:tcW w:w="1672" w:type="pct"/>
            <w:gridSpan w:val="7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bottom"/>
            <w:hideMark/>
          </w:tcPr>
          <w:p w:rsidR="00924FDD" w:rsidRDefault="00924FDD" w:rsidP="00924FDD">
            <w:r>
              <w:t>Расчетный срок окупаемости проекта</w:t>
            </w:r>
          </w:p>
        </w:tc>
        <w:tc>
          <w:tcPr>
            <w:tcW w:w="3113" w:type="pct"/>
            <w:gridSpan w:val="18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jc w:val="center"/>
            </w:pPr>
            <w:r>
              <w:t>лет</w:t>
            </w:r>
          </w:p>
        </w:tc>
      </w:tr>
      <w:tr w:rsidR="00924FDD" w:rsidTr="00924FDD">
        <w:tc>
          <w:tcPr>
            <w:tcW w:w="215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924FDD" w:rsidRDefault="00924FDD" w:rsidP="00924FDD">
            <w:pPr>
              <w:jc w:val="center"/>
            </w:pPr>
            <w:r>
              <w:t>8.</w:t>
            </w:r>
          </w:p>
        </w:tc>
        <w:tc>
          <w:tcPr>
            <w:tcW w:w="1672" w:type="pct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bottom"/>
            <w:hideMark/>
          </w:tcPr>
          <w:p w:rsidR="00924FDD" w:rsidRDefault="00924FDD" w:rsidP="00924FDD">
            <w:r>
              <w:t>Продолжительность инвестиционного периода</w:t>
            </w:r>
          </w:p>
        </w:tc>
        <w:tc>
          <w:tcPr>
            <w:tcW w:w="3113" w:type="pct"/>
            <w:gridSpan w:val="1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jc w:val="center"/>
            </w:pPr>
            <w:r>
              <w:t>месяцев</w:t>
            </w:r>
          </w:p>
        </w:tc>
      </w:tr>
      <w:tr w:rsidR="00924FDD" w:rsidTr="00F1022B">
        <w:tc>
          <w:tcPr>
            <w:tcW w:w="5000" w:type="pct"/>
            <w:gridSpan w:val="27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924FDD" w:rsidRDefault="00924FDD" w:rsidP="00924FDD">
            <w:pPr>
              <w:jc w:val="center"/>
            </w:pPr>
            <w:r>
              <w:rPr>
                <w:b/>
                <w:bCs/>
              </w:rPr>
              <w:br/>
            </w:r>
            <w:r>
              <w:rPr>
                <w:rStyle w:val="a3"/>
              </w:rPr>
              <w:t>5. Бюджет проекта (по годам)</w:t>
            </w:r>
            <w:hyperlink r:id="rId5" w:history="1">
              <w:r>
                <w:rPr>
                  <w:rStyle w:val="a3"/>
                  <w:color w:val="008080"/>
                </w:rPr>
                <w:t>*</w:t>
              </w:r>
              <w:r>
                <w:rPr>
                  <w:b/>
                  <w:bCs/>
                  <w:color w:val="008080"/>
                </w:rPr>
                <w:br/>
              </w:r>
            </w:hyperlink>
          </w:p>
        </w:tc>
      </w:tr>
      <w:tr w:rsidR="00924FDD" w:rsidTr="00924FDD">
        <w:tc>
          <w:tcPr>
            <w:tcW w:w="144" w:type="pct"/>
            <w:vMerge w:val="restart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924FDD" w:rsidRDefault="00924FDD" w:rsidP="00924FDD">
            <w:pPr>
              <w:jc w:val="center"/>
            </w:pPr>
            <w:r>
              <w:rPr>
                <w:rStyle w:val="a3"/>
              </w:rPr>
              <w:t>№</w:t>
            </w:r>
          </w:p>
        </w:tc>
        <w:tc>
          <w:tcPr>
            <w:tcW w:w="1640" w:type="pct"/>
            <w:gridSpan w:val="7"/>
            <w:vMerge w:val="restart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924FDD" w:rsidRDefault="00924FDD" w:rsidP="00924FDD">
            <w:pPr>
              <w:jc w:val="center"/>
            </w:pPr>
            <w:r>
              <w:rPr>
                <w:rStyle w:val="a3"/>
              </w:rPr>
              <w:t>Источники финансирования</w:t>
            </w:r>
          </w:p>
        </w:tc>
        <w:tc>
          <w:tcPr>
            <w:tcW w:w="669" w:type="pct"/>
            <w:gridSpan w:val="4"/>
            <w:vMerge w:val="restart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924FDD" w:rsidRDefault="00924FDD" w:rsidP="00924FDD">
            <w:pPr>
              <w:jc w:val="center"/>
            </w:pPr>
            <w:r>
              <w:rPr>
                <w:rStyle w:val="a3"/>
              </w:rPr>
              <w:t>Единица</w:t>
            </w:r>
          </w:p>
          <w:p w:rsidR="00924FDD" w:rsidRDefault="00924FDD" w:rsidP="00924FDD">
            <w:pPr>
              <w:jc w:val="center"/>
            </w:pPr>
            <w:r>
              <w:rPr>
                <w:rStyle w:val="a3"/>
              </w:rPr>
              <w:t>Измерения</w:t>
            </w:r>
            <w:hyperlink r:id="rId6" w:history="1">
              <w:r>
                <w:rPr>
                  <w:rStyle w:val="a3"/>
                  <w:color w:val="008080"/>
                </w:rPr>
                <w:t>**</w:t>
              </w:r>
            </w:hyperlink>
          </w:p>
        </w:tc>
        <w:tc>
          <w:tcPr>
            <w:tcW w:w="2222" w:type="pct"/>
            <w:gridSpan w:val="13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924FDD" w:rsidRDefault="00924FDD" w:rsidP="00924FDD">
            <w:pPr>
              <w:jc w:val="center"/>
            </w:pPr>
            <w:r>
              <w:rPr>
                <w:rStyle w:val="a3"/>
              </w:rPr>
              <w:t>Год реализации</w:t>
            </w:r>
          </w:p>
        </w:tc>
        <w:tc>
          <w:tcPr>
            <w:tcW w:w="325" w:type="pct"/>
            <w:gridSpan w:val="2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924FDD" w:rsidRDefault="00924FDD" w:rsidP="00924FDD">
            <w:pPr>
              <w:jc w:val="center"/>
            </w:pPr>
          </w:p>
        </w:tc>
      </w:tr>
      <w:tr w:rsidR="00924FDD" w:rsidTr="00924FDD">
        <w:tc>
          <w:tcPr>
            <w:tcW w:w="0" w:type="auto"/>
            <w:vMerge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FFFFFF"/>
            <w:vAlign w:val="center"/>
            <w:hideMark/>
          </w:tcPr>
          <w:p w:rsidR="00924FDD" w:rsidRDefault="00924FDD" w:rsidP="00924FDD"/>
        </w:tc>
        <w:tc>
          <w:tcPr>
            <w:tcW w:w="0" w:type="auto"/>
            <w:gridSpan w:val="7"/>
            <w:vMerge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FFFFFF"/>
            <w:vAlign w:val="center"/>
            <w:hideMark/>
          </w:tcPr>
          <w:p w:rsidR="00924FDD" w:rsidRDefault="00924FDD" w:rsidP="00924FDD"/>
        </w:tc>
        <w:tc>
          <w:tcPr>
            <w:tcW w:w="0" w:type="auto"/>
            <w:gridSpan w:val="4"/>
            <w:vMerge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FFFFFF"/>
            <w:vAlign w:val="center"/>
            <w:hideMark/>
          </w:tcPr>
          <w:p w:rsidR="00924FDD" w:rsidRDefault="00924FDD" w:rsidP="00924FDD"/>
        </w:tc>
        <w:tc>
          <w:tcPr>
            <w:tcW w:w="332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924FDD" w:rsidRDefault="00924FDD" w:rsidP="00924FDD">
            <w:pPr>
              <w:jc w:val="center"/>
            </w:pPr>
            <w:r>
              <w:rPr>
                <w:rStyle w:val="a3"/>
              </w:rPr>
              <w:t>20</w:t>
            </w:r>
          </w:p>
        </w:tc>
        <w:tc>
          <w:tcPr>
            <w:tcW w:w="427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924FDD" w:rsidRDefault="00924FDD" w:rsidP="00924FDD">
            <w:pPr>
              <w:jc w:val="center"/>
            </w:pPr>
            <w:r>
              <w:rPr>
                <w:rStyle w:val="a3"/>
              </w:rPr>
              <w:t>20</w:t>
            </w:r>
          </w:p>
        </w:tc>
        <w:tc>
          <w:tcPr>
            <w:tcW w:w="467" w:type="pct"/>
            <w:gridSpan w:val="4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924FDD" w:rsidRDefault="00924FDD" w:rsidP="00924FDD">
            <w:pPr>
              <w:jc w:val="center"/>
            </w:pPr>
            <w:r>
              <w:rPr>
                <w:rStyle w:val="a3"/>
              </w:rPr>
              <w:t>20</w:t>
            </w:r>
          </w:p>
        </w:tc>
        <w:tc>
          <w:tcPr>
            <w:tcW w:w="398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924FDD" w:rsidRDefault="00924FDD" w:rsidP="00924FDD">
            <w:pPr>
              <w:jc w:val="center"/>
            </w:pPr>
            <w:r>
              <w:rPr>
                <w:rStyle w:val="a3"/>
              </w:rPr>
              <w:t>20</w:t>
            </w:r>
          </w:p>
        </w:tc>
        <w:tc>
          <w:tcPr>
            <w:tcW w:w="599" w:type="pct"/>
            <w:gridSpan w:val="3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924FDD" w:rsidRDefault="00924FDD" w:rsidP="00924FDD">
            <w:pPr>
              <w:jc w:val="center"/>
            </w:pPr>
            <w:r>
              <w:rPr>
                <w:rStyle w:val="a3"/>
              </w:rPr>
              <w:t xml:space="preserve">20 </w:t>
            </w:r>
            <w:hyperlink r:id="rId7" w:history="1">
              <w:r>
                <w:rPr>
                  <w:rStyle w:val="a3"/>
                  <w:color w:val="008080"/>
                </w:rPr>
                <w:t>***</w:t>
              </w:r>
            </w:hyperlink>
          </w:p>
        </w:tc>
        <w:tc>
          <w:tcPr>
            <w:tcW w:w="325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924FDD" w:rsidRDefault="00924FDD" w:rsidP="00924FDD">
            <w:pPr>
              <w:jc w:val="center"/>
            </w:pPr>
            <w:r>
              <w:rPr>
                <w:rStyle w:val="a3"/>
              </w:rPr>
              <w:t>Всего</w:t>
            </w:r>
          </w:p>
        </w:tc>
      </w:tr>
      <w:tr w:rsidR="00924FDD" w:rsidTr="00924FDD">
        <w:tc>
          <w:tcPr>
            <w:tcW w:w="144" w:type="pc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jc w:val="center"/>
            </w:pPr>
          </w:p>
        </w:tc>
        <w:tc>
          <w:tcPr>
            <w:tcW w:w="1640" w:type="pct"/>
            <w:gridSpan w:val="7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bottom"/>
            <w:hideMark/>
          </w:tcPr>
          <w:p w:rsidR="00924FDD" w:rsidRDefault="00924FDD" w:rsidP="00924FDD">
            <w:r>
              <w:rPr>
                <w:rStyle w:val="a3"/>
              </w:rPr>
              <w:t>Централизованные инвестиции</w:t>
            </w:r>
          </w:p>
        </w:tc>
        <w:tc>
          <w:tcPr>
            <w:tcW w:w="669" w:type="pct"/>
            <w:gridSpan w:val="4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/>
        </w:tc>
        <w:tc>
          <w:tcPr>
            <w:tcW w:w="332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27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67" w:type="pct"/>
            <w:gridSpan w:val="4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98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99" w:type="pct"/>
            <w:gridSpan w:val="3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25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924FDD" w:rsidTr="00924FDD">
        <w:tc>
          <w:tcPr>
            <w:tcW w:w="144" w:type="pc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924FDD" w:rsidRDefault="00924FDD" w:rsidP="00924FDD">
            <w:pPr>
              <w:jc w:val="center"/>
            </w:pPr>
            <w:r>
              <w:t>1.</w:t>
            </w:r>
          </w:p>
        </w:tc>
        <w:tc>
          <w:tcPr>
            <w:tcW w:w="1640" w:type="pct"/>
            <w:gridSpan w:val="7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924FDD" w:rsidRDefault="00924FDD" w:rsidP="00924FDD">
            <w:r>
              <w:t>Бюджетные средства</w:t>
            </w:r>
          </w:p>
        </w:tc>
        <w:tc>
          <w:tcPr>
            <w:tcW w:w="669" w:type="pct"/>
            <w:gridSpan w:val="4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/>
        </w:tc>
        <w:tc>
          <w:tcPr>
            <w:tcW w:w="332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27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67" w:type="pct"/>
            <w:gridSpan w:val="4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98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99" w:type="pct"/>
            <w:gridSpan w:val="3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25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924FDD" w:rsidTr="00924FDD">
        <w:tc>
          <w:tcPr>
            <w:tcW w:w="144" w:type="pc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jc w:val="center"/>
            </w:pPr>
            <w:r>
              <w:t>2.</w:t>
            </w:r>
          </w:p>
        </w:tc>
        <w:tc>
          <w:tcPr>
            <w:tcW w:w="1640" w:type="pct"/>
            <w:gridSpan w:val="7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bottom"/>
            <w:hideMark/>
          </w:tcPr>
          <w:p w:rsidR="00924FDD" w:rsidRDefault="00924FDD" w:rsidP="00924FDD">
            <w:r>
              <w:t xml:space="preserve">Средства государственных целевых фондов (с </w:t>
            </w:r>
            <w:r>
              <w:lastRenderedPageBreak/>
              <w:t>разбивкой по фондам)</w:t>
            </w:r>
          </w:p>
        </w:tc>
        <w:tc>
          <w:tcPr>
            <w:tcW w:w="669" w:type="pct"/>
            <w:gridSpan w:val="4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/>
        </w:tc>
        <w:tc>
          <w:tcPr>
            <w:tcW w:w="332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27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67" w:type="pct"/>
            <w:gridSpan w:val="4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98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99" w:type="pct"/>
            <w:gridSpan w:val="3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25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924FDD" w:rsidTr="00924FDD">
        <w:tc>
          <w:tcPr>
            <w:tcW w:w="144" w:type="pc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jc w:val="center"/>
            </w:pPr>
            <w:r>
              <w:lastRenderedPageBreak/>
              <w:t>3.</w:t>
            </w:r>
          </w:p>
        </w:tc>
        <w:tc>
          <w:tcPr>
            <w:tcW w:w="1640" w:type="pct"/>
            <w:gridSpan w:val="7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bottom"/>
            <w:hideMark/>
          </w:tcPr>
          <w:p w:rsidR="00924FDD" w:rsidRDefault="00924FDD" w:rsidP="00924FDD">
            <w:r>
              <w:t>Иностранные инвестиции и кредиты под гарантию Правительства</w:t>
            </w:r>
          </w:p>
        </w:tc>
        <w:tc>
          <w:tcPr>
            <w:tcW w:w="669" w:type="pct"/>
            <w:gridSpan w:val="4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/>
        </w:tc>
        <w:tc>
          <w:tcPr>
            <w:tcW w:w="332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27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67" w:type="pct"/>
            <w:gridSpan w:val="4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98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99" w:type="pct"/>
            <w:gridSpan w:val="3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25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924FDD" w:rsidTr="00924FDD">
        <w:tc>
          <w:tcPr>
            <w:tcW w:w="144" w:type="pc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640" w:type="pct"/>
            <w:gridSpan w:val="7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bottom"/>
            <w:hideMark/>
          </w:tcPr>
          <w:p w:rsidR="00924FDD" w:rsidRDefault="00924FDD" w:rsidP="00924FDD">
            <w:r>
              <w:t>Нецентрализованные</w:t>
            </w:r>
          </w:p>
          <w:p w:rsidR="00924FDD" w:rsidRDefault="00924FDD" w:rsidP="00924FDD">
            <w:r>
              <w:t>инвестиции</w:t>
            </w:r>
          </w:p>
        </w:tc>
        <w:tc>
          <w:tcPr>
            <w:tcW w:w="669" w:type="pct"/>
            <w:gridSpan w:val="4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/>
        </w:tc>
        <w:tc>
          <w:tcPr>
            <w:tcW w:w="332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27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67" w:type="pct"/>
            <w:gridSpan w:val="4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98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99" w:type="pct"/>
            <w:gridSpan w:val="3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25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924FDD" w:rsidTr="00924FDD">
        <w:tc>
          <w:tcPr>
            <w:tcW w:w="144" w:type="pc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jc w:val="center"/>
            </w:pPr>
            <w:r>
              <w:t>4.</w:t>
            </w:r>
          </w:p>
        </w:tc>
        <w:tc>
          <w:tcPr>
            <w:tcW w:w="1640" w:type="pct"/>
            <w:gridSpan w:val="7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bottom"/>
            <w:hideMark/>
          </w:tcPr>
          <w:p w:rsidR="00924FDD" w:rsidRDefault="00924FDD" w:rsidP="00924FDD">
            <w:r>
              <w:t>Средства предприятий и организаций</w:t>
            </w:r>
          </w:p>
        </w:tc>
        <w:tc>
          <w:tcPr>
            <w:tcW w:w="669" w:type="pct"/>
            <w:gridSpan w:val="4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/>
        </w:tc>
        <w:tc>
          <w:tcPr>
            <w:tcW w:w="332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27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67" w:type="pct"/>
            <w:gridSpan w:val="4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98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99" w:type="pct"/>
            <w:gridSpan w:val="3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25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924FDD" w:rsidTr="00924FDD">
        <w:tc>
          <w:tcPr>
            <w:tcW w:w="144" w:type="pc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jc w:val="center"/>
            </w:pPr>
            <w:r>
              <w:t>5.</w:t>
            </w:r>
          </w:p>
        </w:tc>
        <w:tc>
          <w:tcPr>
            <w:tcW w:w="1640" w:type="pct"/>
            <w:gridSpan w:val="7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r>
              <w:t>Кредиты коммерческих банков</w:t>
            </w:r>
          </w:p>
        </w:tc>
        <w:tc>
          <w:tcPr>
            <w:tcW w:w="669" w:type="pct"/>
            <w:gridSpan w:val="4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/>
        </w:tc>
        <w:tc>
          <w:tcPr>
            <w:tcW w:w="332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27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67" w:type="pct"/>
            <w:gridSpan w:val="4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98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99" w:type="pct"/>
            <w:gridSpan w:val="3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25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924FDD" w:rsidTr="00924FDD">
        <w:tc>
          <w:tcPr>
            <w:tcW w:w="144" w:type="pc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924FDD" w:rsidRDefault="00924FDD" w:rsidP="00924FDD">
            <w:pPr>
              <w:jc w:val="center"/>
            </w:pPr>
            <w:r>
              <w:t>6.</w:t>
            </w:r>
          </w:p>
        </w:tc>
        <w:tc>
          <w:tcPr>
            <w:tcW w:w="1640" w:type="pct"/>
            <w:gridSpan w:val="7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r>
              <w:t>Прямые иностранные инвестиции</w:t>
            </w:r>
          </w:p>
        </w:tc>
        <w:tc>
          <w:tcPr>
            <w:tcW w:w="669" w:type="pct"/>
            <w:gridSpan w:val="4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/>
        </w:tc>
        <w:tc>
          <w:tcPr>
            <w:tcW w:w="332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27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67" w:type="pct"/>
            <w:gridSpan w:val="4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98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99" w:type="pct"/>
            <w:gridSpan w:val="3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25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924FDD" w:rsidTr="00924FDD">
        <w:tc>
          <w:tcPr>
            <w:tcW w:w="14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jc w:val="center"/>
            </w:pPr>
            <w:r>
              <w:t>7.</w:t>
            </w:r>
          </w:p>
        </w:tc>
        <w:tc>
          <w:tcPr>
            <w:tcW w:w="1640" w:type="pct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r>
              <w:t>Средства населения</w:t>
            </w:r>
          </w:p>
        </w:tc>
        <w:tc>
          <w:tcPr>
            <w:tcW w:w="669" w:type="pct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/>
        </w:tc>
        <w:tc>
          <w:tcPr>
            <w:tcW w:w="332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27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67" w:type="pct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98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99" w:type="pct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25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924FDD" w:rsidTr="00F1022B">
        <w:tc>
          <w:tcPr>
            <w:tcW w:w="5000" w:type="pct"/>
            <w:gridSpan w:val="27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spacing w:after="240"/>
              <w:jc w:val="center"/>
            </w:pPr>
            <w:r>
              <w:rPr>
                <w:b/>
                <w:bCs/>
              </w:rPr>
              <w:br/>
            </w:r>
            <w:r>
              <w:rPr>
                <w:rStyle w:val="a3"/>
              </w:rPr>
              <w:t>6. Календарный план-график приоритетного проекта</w:t>
            </w:r>
          </w:p>
        </w:tc>
      </w:tr>
      <w:tr w:rsidR="00924FDD" w:rsidTr="00924FDD">
        <w:tc>
          <w:tcPr>
            <w:tcW w:w="215" w:type="pct"/>
            <w:gridSpan w:val="2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924FDD" w:rsidRDefault="00924FDD" w:rsidP="00924FDD">
            <w:pPr>
              <w:jc w:val="center"/>
            </w:pPr>
            <w:r>
              <w:rPr>
                <w:rStyle w:val="a3"/>
              </w:rPr>
              <w:t>№</w:t>
            </w:r>
          </w:p>
        </w:tc>
        <w:tc>
          <w:tcPr>
            <w:tcW w:w="984" w:type="pct"/>
            <w:gridSpan w:val="3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bottom"/>
            <w:hideMark/>
          </w:tcPr>
          <w:p w:rsidR="00924FDD" w:rsidRDefault="00924FDD" w:rsidP="00924FDD">
            <w:pPr>
              <w:jc w:val="center"/>
            </w:pPr>
            <w:r>
              <w:rPr>
                <w:rStyle w:val="a3"/>
              </w:rPr>
              <w:t>Наименование</w:t>
            </w:r>
          </w:p>
          <w:p w:rsidR="00924FDD" w:rsidRDefault="00924FDD" w:rsidP="00924FDD">
            <w:pPr>
              <w:jc w:val="center"/>
            </w:pPr>
            <w:r>
              <w:rPr>
                <w:rStyle w:val="a3"/>
              </w:rPr>
              <w:t>этапа,</w:t>
            </w:r>
          </w:p>
          <w:p w:rsidR="00924FDD" w:rsidRDefault="00924FDD" w:rsidP="00924FDD">
            <w:pPr>
              <w:jc w:val="center"/>
            </w:pPr>
            <w:r>
              <w:rPr>
                <w:rStyle w:val="a3"/>
              </w:rPr>
              <w:t>мероприятия</w:t>
            </w:r>
          </w:p>
        </w:tc>
        <w:tc>
          <w:tcPr>
            <w:tcW w:w="792" w:type="pct"/>
            <w:gridSpan w:val="5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924FDD" w:rsidRDefault="00924FDD" w:rsidP="00924FDD">
            <w:pPr>
              <w:jc w:val="center"/>
            </w:pPr>
            <w:r>
              <w:rPr>
                <w:rStyle w:val="a3"/>
              </w:rPr>
              <w:t>Длительность,</w:t>
            </w:r>
          </w:p>
          <w:p w:rsidR="00924FDD" w:rsidRDefault="00924FDD" w:rsidP="00924FDD">
            <w:pPr>
              <w:jc w:val="center"/>
            </w:pPr>
            <w:r>
              <w:rPr>
                <w:rStyle w:val="a3"/>
              </w:rPr>
              <w:t>дней</w:t>
            </w:r>
          </w:p>
        </w:tc>
        <w:tc>
          <w:tcPr>
            <w:tcW w:w="581" w:type="pct"/>
            <w:gridSpan w:val="3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924FDD" w:rsidRDefault="00924FDD" w:rsidP="00924FDD">
            <w:pPr>
              <w:jc w:val="center"/>
            </w:pPr>
            <w:r>
              <w:rPr>
                <w:rStyle w:val="a3"/>
              </w:rPr>
              <w:t>Начало</w:t>
            </w:r>
          </w:p>
        </w:tc>
        <w:tc>
          <w:tcPr>
            <w:tcW w:w="805" w:type="pct"/>
            <w:gridSpan w:val="4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924FDD" w:rsidRDefault="00924FDD" w:rsidP="00924FDD">
            <w:pPr>
              <w:jc w:val="center"/>
            </w:pPr>
            <w:r>
              <w:rPr>
                <w:rStyle w:val="a3"/>
              </w:rPr>
              <w:t>Окончание</w:t>
            </w:r>
          </w:p>
        </w:tc>
        <w:tc>
          <w:tcPr>
            <w:tcW w:w="854" w:type="pct"/>
            <w:gridSpan w:val="6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924FDD" w:rsidRDefault="00924FDD" w:rsidP="00924FDD">
            <w:pPr>
              <w:jc w:val="center"/>
            </w:pPr>
            <w:r>
              <w:rPr>
                <w:rStyle w:val="a3"/>
              </w:rPr>
              <w:t>Результат</w:t>
            </w:r>
          </w:p>
        </w:tc>
        <w:tc>
          <w:tcPr>
            <w:tcW w:w="770" w:type="pct"/>
            <w:gridSpan w:val="4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924FDD" w:rsidRDefault="00924FDD" w:rsidP="00924FDD">
            <w:pPr>
              <w:jc w:val="center"/>
            </w:pPr>
            <w:r>
              <w:rPr>
                <w:rStyle w:val="a3"/>
              </w:rPr>
              <w:t>Ответственный исполнитель</w:t>
            </w:r>
          </w:p>
        </w:tc>
      </w:tr>
      <w:tr w:rsidR="00924FDD" w:rsidTr="00924FDD">
        <w:tc>
          <w:tcPr>
            <w:tcW w:w="215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924FDD" w:rsidRDefault="00924FDD" w:rsidP="00924FDD">
            <w:pPr>
              <w:jc w:val="center"/>
            </w:pPr>
            <w:r>
              <w:t>1.</w:t>
            </w:r>
          </w:p>
        </w:tc>
        <w:tc>
          <w:tcPr>
            <w:tcW w:w="984" w:type="pct"/>
            <w:gridSpan w:val="3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jc w:val="center"/>
            </w:pPr>
          </w:p>
        </w:tc>
        <w:tc>
          <w:tcPr>
            <w:tcW w:w="792" w:type="pct"/>
            <w:gridSpan w:val="5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81" w:type="pct"/>
            <w:gridSpan w:val="3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805" w:type="pct"/>
            <w:gridSpan w:val="4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854" w:type="pct"/>
            <w:gridSpan w:val="6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770" w:type="pct"/>
            <w:gridSpan w:val="4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924FDD" w:rsidTr="00924FDD">
        <w:tc>
          <w:tcPr>
            <w:tcW w:w="215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924FDD" w:rsidRDefault="00924FDD" w:rsidP="00924FDD">
            <w:pPr>
              <w:jc w:val="center"/>
            </w:pPr>
            <w:r>
              <w:t>2.</w:t>
            </w:r>
          </w:p>
        </w:tc>
        <w:tc>
          <w:tcPr>
            <w:tcW w:w="984" w:type="pct"/>
            <w:gridSpan w:val="3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jc w:val="center"/>
            </w:pPr>
          </w:p>
        </w:tc>
        <w:tc>
          <w:tcPr>
            <w:tcW w:w="792" w:type="pct"/>
            <w:gridSpan w:val="5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81" w:type="pct"/>
            <w:gridSpan w:val="3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805" w:type="pct"/>
            <w:gridSpan w:val="4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854" w:type="pct"/>
            <w:gridSpan w:val="6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770" w:type="pct"/>
            <w:gridSpan w:val="4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924FDD" w:rsidTr="00924FDD">
        <w:tc>
          <w:tcPr>
            <w:tcW w:w="215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924FDD" w:rsidRDefault="00924FDD" w:rsidP="00924FDD">
            <w:pPr>
              <w:jc w:val="center"/>
            </w:pPr>
            <w:r>
              <w:t>3.</w:t>
            </w:r>
          </w:p>
        </w:tc>
        <w:tc>
          <w:tcPr>
            <w:tcW w:w="984" w:type="pct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jc w:val="center"/>
            </w:pPr>
          </w:p>
        </w:tc>
        <w:tc>
          <w:tcPr>
            <w:tcW w:w="792" w:type="pct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81" w:type="pct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805" w:type="pct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854" w:type="pct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770" w:type="pct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924FDD" w:rsidTr="00F1022B">
        <w:tc>
          <w:tcPr>
            <w:tcW w:w="5000" w:type="pct"/>
            <w:gridSpan w:val="27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924FDD" w:rsidRDefault="00924FDD" w:rsidP="00924FDD">
            <w:pPr>
              <w:jc w:val="center"/>
            </w:pPr>
            <w:r>
              <w:rPr>
                <w:b/>
                <w:bCs/>
              </w:rPr>
              <w:br/>
            </w:r>
            <w:r>
              <w:rPr>
                <w:rStyle w:val="a3"/>
              </w:rPr>
              <w:t>7. Бюджет проекта (по этапам)</w:t>
            </w:r>
            <w:hyperlink r:id="rId8" w:history="1">
              <w:r>
                <w:rPr>
                  <w:rStyle w:val="a3"/>
                  <w:color w:val="008080"/>
                </w:rPr>
                <w:t>*</w:t>
              </w:r>
              <w:r>
                <w:rPr>
                  <w:b/>
                  <w:bCs/>
                  <w:color w:val="008080"/>
                </w:rPr>
                <w:br/>
              </w:r>
            </w:hyperlink>
          </w:p>
        </w:tc>
      </w:tr>
      <w:tr w:rsidR="00924FDD" w:rsidTr="00924FDD">
        <w:tc>
          <w:tcPr>
            <w:tcW w:w="144" w:type="pct"/>
            <w:vMerge w:val="restart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924FDD" w:rsidRDefault="00924FDD" w:rsidP="00924FDD">
            <w:pPr>
              <w:jc w:val="center"/>
            </w:pPr>
            <w:r>
              <w:rPr>
                <w:rStyle w:val="a3"/>
              </w:rPr>
              <w:t>№</w:t>
            </w:r>
          </w:p>
        </w:tc>
        <w:tc>
          <w:tcPr>
            <w:tcW w:w="650" w:type="pct"/>
            <w:gridSpan w:val="3"/>
            <w:vMerge w:val="restart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924FDD" w:rsidRDefault="00924FDD" w:rsidP="00924FDD">
            <w:pPr>
              <w:jc w:val="center"/>
            </w:pPr>
            <w:r>
              <w:rPr>
                <w:rStyle w:val="a3"/>
              </w:rPr>
              <w:t>Наименование</w:t>
            </w:r>
          </w:p>
          <w:p w:rsidR="00924FDD" w:rsidRDefault="00924FDD" w:rsidP="00924FDD">
            <w:pPr>
              <w:jc w:val="center"/>
            </w:pPr>
            <w:r>
              <w:rPr>
                <w:rStyle w:val="a3"/>
              </w:rPr>
              <w:t>этапа,</w:t>
            </w:r>
          </w:p>
          <w:p w:rsidR="00924FDD" w:rsidRDefault="00924FDD" w:rsidP="00924FDD">
            <w:pPr>
              <w:jc w:val="center"/>
            </w:pPr>
            <w:r>
              <w:rPr>
                <w:rStyle w:val="a3"/>
              </w:rPr>
              <w:t>мероприятия</w:t>
            </w:r>
          </w:p>
        </w:tc>
        <w:tc>
          <w:tcPr>
            <w:tcW w:w="1541" w:type="pct"/>
            <w:gridSpan w:val="7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924FDD" w:rsidRDefault="00924FDD" w:rsidP="00924FDD">
            <w:pPr>
              <w:jc w:val="center"/>
            </w:pPr>
            <w:r>
              <w:rPr>
                <w:rStyle w:val="a3"/>
              </w:rPr>
              <w:t>Централизованные инвестиции</w:t>
            </w:r>
          </w:p>
        </w:tc>
        <w:tc>
          <w:tcPr>
            <w:tcW w:w="2399" w:type="pct"/>
            <w:gridSpan w:val="15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924FDD" w:rsidRDefault="00924FDD" w:rsidP="00924FDD">
            <w:pPr>
              <w:jc w:val="center"/>
            </w:pPr>
            <w:r>
              <w:rPr>
                <w:rStyle w:val="a3"/>
              </w:rPr>
              <w:t>Нецентрализованные инвестиции</w:t>
            </w:r>
          </w:p>
        </w:tc>
        <w:tc>
          <w:tcPr>
            <w:tcW w:w="266" w:type="pct"/>
            <w:vMerge w:val="restar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924FDD" w:rsidRDefault="00924FDD" w:rsidP="00924FDD">
            <w:pPr>
              <w:jc w:val="center"/>
            </w:pPr>
            <w:r>
              <w:rPr>
                <w:rStyle w:val="a3"/>
              </w:rPr>
              <w:t>Всего</w:t>
            </w:r>
          </w:p>
        </w:tc>
      </w:tr>
      <w:tr w:rsidR="00924FDD" w:rsidTr="00924FDD">
        <w:tc>
          <w:tcPr>
            <w:tcW w:w="0" w:type="auto"/>
            <w:vMerge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FFFFFF"/>
            <w:vAlign w:val="center"/>
            <w:hideMark/>
          </w:tcPr>
          <w:p w:rsidR="00924FDD" w:rsidRDefault="00924FDD" w:rsidP="00924FDD"/>
        </w:tc>
        <w:tc>
          <w:tcPr>
            <w:tcW w:w="0" w:type="auto"/>
            <w:gridSpan w:val="3"/>
            <w:vMerge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FFFFFF"/>
            <w:vAlign w:val="center"/>
            <w:hideMark/>
          </w:tcPr>
          <w:p w:rsidR="00924FDD" w:rsidRDefault="00924FDD" w:rsidP="00924FDD"/>
        </w:tc>
        <w:tc>
          <w:tcPr>
            <w:tcW w:w="523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924FDD" w:rsidRDefault="00924FDD" w:rsidP="00924FDD">
            <w:pPr>
              <w:jc w:val="center"/>
            </w:pPr>
            <w:r>
              <w:rPr>
                <w:rStyle w:val="a3"/>
              </w:rPr>
              <w:t>Бюджетные</w:t>
            </w:r>
          </w:p>
          <w:p w:rsidR="00924FDD" w:rsidRDefault="00924FDD" w:rsidP="00924FDD">
            <w:pPr>
              <w:jc w:val="center"/>
            </w:pPr>
            <w:r>
              <w:rPr>
                <w:rStyle w:val="a3"/>
              </w:rPr>
              <w:t>средства</w:t>
            </w:r>
          </w:p>
        </w:tc>
        <w:tc>
          <w:tcPr>
            <w:tcW w:w="324" w:type="pc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924FDD" w:rsidRDefault="00924FDD" w:rsidP="00924FDD">
            <w:pPr>
              <w:jc w:val="center"/>
            </w:pPr>
            <w:r>
              <w:rPr>
                <w:rStyle w:val="a3"/>
              </w:rPr>
              <w:t>Другие</w:t>
            </w:r>
          </w:p>
          <w:p w:rsidR="00924FDD" w:rsidRDefault="00924FDD" w:rsidP="00924FDD">
            <w:pPr>
              <w:jc w:val="center"/>
            </w:pPr>
            <w:r>
              <w:rPr>
                <w:rStyle w:val="a3"/>
              </w:rPr>
              <w:t>фонды</w:t>
            </w:r>
          </w:p>
        </w:tc>
        <w:tc>
          <w:tcPr>
            <w:tcW w:w="694" w:type="pct"/>
            <w:gridSpan w:val="4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bottom"/>
            <w:hideMark/>
          </w:tcPr>
          <w:p w:rsidR="00924FDD" w:rsidRDefault="00924FDD" w:rsidP="00924FDD">
            <w:pPr>
              <w:jc w:val="center"/>
            </w:pPr>
            <w:r>
              <w:rPr>
                <w:rStyle w:val="a3"/>
              </w:rPr>
              <w:t>Иностранные кредиты и инвестиции под гарантию Правительства</w:t>
            </w:r>
          </w:p>
        </w:tc>
        <w:tc>
          <w:tcPr>
            <w:tcW w:w="616" w:type="pct"/>
            <w:gridSpan w:val="4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924FDD" w:rsidRDefault="00924FDD" w:rsidP="00924FDD">
            <w:pPr>
              <w:jc w:val="center"/>
            </w:pPr>
            <w:r>
              <w:rPr>
                <w:rStyle w:val="a3"/>
              </w:rPr>
              <w:t>Средства</w:t>
            </w:r>
          </w:p>
          <w:p w:rsidR="00924FDD" w:rsidRDefault="00924FDD" w:rsidP="00924FDD">
            <w:pPr>
              <w:jc w:val="center"/>
            </w:pPr>
            <w:r>
              <w:rPr>
                <w:rStyle w:val="a3"/>
              </w:rPr>
              <w:t>предприятий</w:t>
            </w:r>
          </w:p>
        </w:tc>
        <w:tc>
          <w:tcPr>
            <w:tcW w:w="661" w:type="pct"/>
            <w:gridSpan w:val="4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924FDD" w:rsidRDefault="00924FDD" w:rsidP="00924FDD">
            <w:pPr>
              <w:jc w:val="center"/>
            </w:pPr>
            <w:r>
              <w:rPr>
                <w:rStyle w:val="a3"/>
              </w:rPr>
              <w:t>Кредиты</w:t>
            </w:r>
          </w:p>
          <w:p w:rsidR="00924FDD" w:rsidRDefault="00924FDD" w:rsidP="00924FDD">
            <w:pPr>
              <w:jc w:val="center"/>
            </w:pPr>
            <w:r>
              <w:rPr>
                <w:rStyle w:val="a3"/>
              </w:rPr>
              <w:t>коммерческих</w:t>
            </w:r>
          </w:p>
          <w:p w:rsidR="00924FDD" w:rsidRDefault="00924FDD" w:rsidP="00924FDD">
            <w:pPr>
              <w:jc w:val="center"/>
            </w:pPr>
            <w:r>
              <w:rPr>
                <w:rStyle w:val="a3"/>
              </w:rPr>
              <w:t>банков</w:t>
            </w:r>
          </w:p>
        </w:tc>
        <w:tc>
          <w:tcPr>
            <w:tcW w:w="618" w:type="pct"/>
            <w:gridSpan w:val="4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924FDD" w:rsidRDefault="00924FDD" w:rsidP="00924FDD">
            <w:pPr>
              <w:jc w:val="center"/>
            </w:pPr>
            <w:r>
              <w:rPr>
                <w:rStyle w:val="a3"/>
              </w:rPr>
              <w:t>Прямые</w:t>
            </w:r>
          </w:p>
          <w:p w:rsidR="00924FDD" w:rsidRDefault="00924FDD" w:rsidP="00924FDD">
            <w:pPr>
              <w:jc w:val="center"/>
            </w:pPr>
            <w:r>
              <w:rPr>
                <w:rStyle w:val="a3"/>
              </w:rPr>
              <w:t>иностранные</w:t>
            </w:r>
          </w:p>
          <w:p w:rsidR="00924FDD" w:rsidRDefault="00924FDD" w:rsidP="00924FDD">
            <w:pPr>
              <w:jc w:val="center"/>
            </w:pPr>
            <w:r>
              <w:rPr>
                <w:rStyle w:val="a3"/>
              </w:rPr>
              <w:t>инвестиции</w:t>
            </w:r>
          </w:p>
        </w:tc>
        <w:tc>
          <w:tcPr>
            <w:tcW w:w="503" w:type="pct"/>
            <w:gridSpan w:val="3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924FDD" w:rsidRDefault="00924FDD" w:rsidP="00924FDD">
            <w:pPr>
              <w:jc w:val="center"/>
            </w:pPr>
            <w:r>
              <w:rPr>
                <w:rStyle w:val="a3"/>
              </w:rPr>
              <w:t>Другие</w:t>
            </w:r>
          </w:p>
          <w:p w:rsidR="00924FDD" w:rsidRDefault="00924FDD" w:rsidP="00924FDD">
            <w:pPr>
              <w:jc w:val="center"/>
            </w:pPr>
            <w:r>
              <w:rPr>
                <w:rStyle w:val="a3"/>
              </w:rPr>
              <w:t>источники</w:t>
            </w:r>
          </w:p>
        </w:tc>
        <w:tc>
          <w:tcPr>
            <w:tcW w:w="0" w:type="auto"/>
            <w:vMerge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vAlign w:val="center"/>
            <w:hideMark/>
          </w:tcPr>
          <w:p w:rsidR="00924FDD" w:rsidRDefault="00924FDD" w:rsidP="00924FDD"/>
        </w:tc>
      </w:tr>
      <w:tr w:rsidR="00924FDD" w:rsidTr="00924FDD">
        <w:tc>
          <w:tcPr>
            <w:tcW w:w="144" w:type="pc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924FDD" w:rsidRDefault="00924FDD" w:rsidP="00924FDD">
            <w:pPr>
              <w:jc w:val="center"/>
            </w:pPr>
            <w:r>
              <w:t>1.</w:t>
            </w:r>
          </w:p>
        </w:tc>
        <w:tc>
          <w:tcPr>
            <w:tcW w:w="650" w:type="pct"/>
            <w:gridSpan w:val="3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jc w:val="center"/>
            </w:pPr>
          </w:p>
        </w:tc>
        <w:tc>
          <w:tcPr>
            <w:tcW w:w="523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24" w:type="pc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94" w:type="pct"/>
            <w:gridSpan w:val="4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16" w:type="pct"/>
            <w:gridSpan w:val="4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61" w:type="pct"/>
            <w:gridSpan w:val="4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18" w:type="pct"/>
            <w:gridSpan w:val="4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03" w:type="pct"/>
            <w:gridSpan w:val="3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266" w:type="pct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924FDD" w:rsidTr="00924FDD">
        <w:tc>
          <w:tcPr>
            <w:tcW w:w="144" w:type="pc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924FDD" w:rsidRDefault="00924FDD" w:rsidP="00924FDD">
            <w:pPr>
              <w:jc w:val="center"/>
            </w:pPr>
            <w:r>
              <w:t>2.</w:t>
            </w:r>
          </w:p>
        </w:tc>
        <w:tc>
          <w:tcPr>
            <w:tcW w:w="650" w:type="pct"/>
            <w:gridSpan w:val="3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jc w:val="center"/>
            </w:pPr>
          </w:p>
        </w:tc>
        <w:tc>
          <w:tcPr>
            <w:tcW w:w="523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24" w:type="pc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94" w:type="pct"/>
            <w:gridSpan w:val="4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16" w:type="pct"/>
            <w:gridSpan w:val="4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61" w:type="pct"/>
            <w:gridSpan w:val="4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18" w:type="pct"/>
            <w:gridSpan w:val="4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03" w:type="pct"/>
            <w:gridSpan w:val="3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266" w:type="pct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924FDD" w:rsidTr="00924FDD">
        <w:tc>
          <w:tcPr>
            <w:tcW w:w="144" w:type="pc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924FDD" w:rsidRDefault="00924FDD" w:rsidP="00924FDD">
            <w:r>
              <w:t>...</w:t>
            </w:r>
          </w:p>
        </w:tc>
        <w:tc>
          <w:tcPr>
            <w:tcW w:w="650" w:type="pct"/>
            <w:gridSpan w:val="3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/>
        </w:tc>
        <w:tc>
          <w:tcPr>
            <w:tcW w:w="523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24" w:type="pc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94" w:type="pct"/>
            <w:gridSpan w:val="4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16" w:type="pct"/>
            <w:gridSpan w:val="4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61" w:type="pct"/>
            <w:gridSpan w:val="4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18" w:type="pct"/>
            <w:gridSpan w:val="4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03" w:type="pct"/>
            <w:gridSpan w:val="3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266" w:type="pct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924FDD" w:rsidTr="00924FDD">
        <w:tc>
          <w:tcPr>
            <w:tcW w:w="14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50" w:type="pct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jc w:val="center"/>
            </w:pPr>
            <w:r>
              <w:t>ИТОГО:</w:t>
            </w:r>
          </w:p>
        </w:tc>
        <w:tc>
          <w:tcPr>
            <w:tcW w:w="523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jc w:val="center"/>
            </w:pPr>
          </w:p>
        </w:tc>
        <w:tc>
          <w:tcPr>
            <w:tcW w:w="32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94" w:type="pct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16" w:type="pct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61" w:type="pct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18" w:type="pct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03" w:type="pct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266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924FDD" w:rsidRDefault="00924FDD" w:rsidP="00924FDD">
            <w:pPr>
              <w:rPr>
                <w:rFonts w:eastAsia="Times New Roman"/>
                <w:sz w:val="20"/>
                <w:szCs w:val="20"/>
              </w:rPr>
            </w:pPr>
          </w:p>
        </w:tc>
      </w:tr>
    </w:tbl>
    <w:p w:rsidR="00C807EB" w:rsidRDefault="00C807EB" w:rsidP="00C807EB">
      <w:pPr>
        <w:shd w:val="clear" w:color="auto" w:fill="FFFFFF"/>
        <w:ind w:firstLine="851"/>
        <w:jc w:val="both"/>
        <w:rPr>
          <w:rFonts w:eastAsia="Times New Roman"/>
          <w:color w:val="339966"/>
          <w:sz w:val="20"/>
          <w:szCs w:val="20"/>
        </w:rPr>
      </w:pPr>
      <w:r>
        <w:rPr>
          <w:rFonts w:eastAsia="Times New Roman"/>
          <w:color w:val="339966"/>
          <w:sz w:val="20"/>
          <w:szCs w:val="20"/>
        </w:rPr>
        <w:t>* Стоимость проекта, осуществляемого с участием международных и зарубежных финансовых институтов, а также иностранных инвесторов, указывается в эквиваленте долл. США.</w:t>
      </w:r>
    </w:p>
    <w:p w:rsidR="00C807EB" w:rsidRDefault="00C807EB" w:rsidP="00C807EB">
      <w:pPr>
        <w:shd w:val="clear" w:color="auto" w:fill="FFFFFF"/>
        <w:ind w:firstLine="851"/>
        <w:jc w:val="both"/>
        <w:rPr>
          <w:rFonts w:eastAsia="Times New Roman"/>
          <w:color w:val="339966"/>
          <w:sz w:val="20"/>
          <w:szCs w:val="20"/>
        </w:rPr>
      </w:pPr>
      <w:r>
        <w:rPr>
          <w:rFonts w:eastAsia="Times New Roman"/>
          <w:color w:val="339966"/>
          <w:sz w:val="20"/>
          <w:szCs w:val="20"/>
        </w:rPr>
        <w:t>** Указывается год достижения показателей проекта.</w:t>
      </w:r>
    </w:p>
    <w:p w:rsidR="00C807EB" w:rsidRDefault="00C807EB" w:rsidP="00C807EB">
      <w:pPr>
        <w:shd w:val="clear" w:color="auto" w:fill="FFFFFF"/>
        <w:ind w:firstLine="851"/>
        <w:jc w:val="both"/>
        <w:rPr>
          <w:rFonts w:eastAsia="Times New Roman"/>
          <w:color w:val="339966"/>
          <w:sz w:val="20"/>
          <w:szCs w:val="20"/>
        </w:rPr>
      </w:pPr>
      <w:r>
        <w:rPr>
          <w:rFonts w:eastAsia="Times New Roman"/>
          <w:color w:val="339966"/>
          <w:sz w:val="20"/>
          <w:szCs w:val="20"/>
        </w:rPr>
        <w:t>*** Стоимость проекта формируется с учетом затрат, осуществляемых в период строительства/капвложений.</w:t>
      </w:r>
    </w:p>
    <w:tbl>
      <w:tblPr>
        <w:tblW w:w="5000" w:type="pct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4"/>
        <w:gridCol w:w="76"/>
        <w:gridCol w:w="1720"/>
        <w:gridCol w:w="360"/>
        <w:gridCol w:w="92"/>
        <w:gridCol w:w="92"/>
        <w:gridCol w:w="1282"/>
        <w:gridCol w:w="1487"/>
        <w:gridCol w:w="198"/>
        <w:gridCol w:w="470"/>
        <w:gridCol w:w="658"/>
        <w:gridCol w:w="375"/>
        <w:gridCol w:w="2205"/>
      </w:tblGrid>
      <w:tr w:rsidR="00C807EB" w:rsidTr="00F1022B">
        <w:tc>
          <w:tcPr>
            <w:tcW w:w="5000" w:type="pct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AD6F11" w:rsidRDefault="00C807EB" w:rsidP="0058562A">
            <w:pPr>
              <w:spacing w:after="240"/>
              <w:jc w:val="center"/>
              <w:rPr>
                <w:rStyle w:val="a3"/>
              </w:rPr>
            </w:pPr>
            <w:r>
              <w:rPr>
                <w:b/>
                <w:bCs/>
              </w:rPr>
              <w:br/>
            </w:r>
          </w:p>
          <w:p w:rsidR="00C807EB" w:rsidRDefault="00C807EB" w:rsidP="0058562A">
            <w:pPr>
              <w:spacing w:after="240"/>
              <w:jc w:val="center"/>
            </w:pPr>
            <w:r>
              <w:rPr>
                <w:rStyle w:val="a3"/>
              </w:rPr>
              <w:t>8. Этапы и контрольные точки</w:t>
            </w:r>
          </w:p>
        </w:tc>
      </w:tr>
      <w:tr w:rsidR="00C807EB" w:rsidTr="00F1022B">
        <w:tc>
          <w:tcPr>
            <w:tcW w:w="300" w:type="pct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vAlign w:val="center"/>
            <w:hideMark/>
          </w:tcPr>
          <w:p w:rsidR="00C807EB" w:rsidRDefault="00C807EB" w:rsidP="00F1022B">
            <w:pPr>
              <w:jc w:val="center"/>
            </w:pPr>
            <w:r>
              <w:rPr>
                <w:rStyle w:val="a3"/>
              </w:rPr>
              <w:t>№</w:t>
            </w:r>
          </w:p>
        </w:tc>
        <w:tc>
          <w:tcPr>
            <w:tcW w:w="850" w:type="pct"/>
            <w:vMerge w:val="restar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C807EB" w:rsidRDefault="00C807EB" w:rsidP="00F1022B">
            <w:pPr>
              <w:jc w:val="center"/>
            </w:pPr>
            <w:r>
              <w:rPr>
                <w:rStyle w:val="a3"/>
              </w:rPr>
              <w:t>Наименование</w:t>
            </w:r>
          </w:p>
        </w:tc>
        <w:tc>
          <w:tcPr>
            <w:tcW w:w="3800" w:type="pct"/>
            <w:gridSpan w:val="10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C807EB" w:rsidRDefault="00C807EB" w:rsidP="00F1022B">
            <w:pPr>
              <w:jc w:val="center"/>
            </w:pPr>
            <w:r>
              <w:rPr>
                <w:rStyle w:val="a3"/>
              </w:rPr>
              <w:t>Текущий статус по этапам проекта</w:t>
            </w:r>
          </w:p>
        </w:tc>
      </w:tr>
      <w:tr w:rsidR="00C807EB" w:rsidTr="00F1022B">
        <w:tc>
          <w:tcPr>
            <w:tcW w:w="0" w:type="auto"/>
            <w:gridSpan w:val="2"/>
            <w:vMerge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vAlign w:val="center"/>
            <w:hideMark/>
          </w:tcPr>
          <w:p w:rsidR="00C807EB" w:rsidRDefault="00C807EB" w:rsidP="00F1022B"/>
        </w:tc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vAlign w:val="center"/>
            <w:hideMark/>
          </w:tcPr>
          <w:p w:rsidR="00C807EB" w:rsidRDefault="00C807EB" w:rsidP="00F1022B"/>
        </w:tc>
        <w:tc>
          <w:tcPr>
            <w:tcW w:w="1750" w:type="pct"/>
            <w:gridSpan w:val="5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C807EB" w:rsidRDefault="00C807EB" w:rsidP="00F1022B">
            <w:pPr>
              <w:jc w:val="center"/>
            </w:pPr>
            <w:r>
              <w:rPr>
                <w:rStyle w:val="a3"/>
              </w:rPr>
              <w:t>Завершение этапа (контрольная точка результата, показатель)</w:t>
            </w:r>
          </w:p>
        </w:tc>
        <w:tc>
          <w:tcPr>
            <w:tcW w:w="700" w:type="pct"/>
            <w:gridSpan w:val="3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C807EB" w:rsidRDefault="00C807EB" w:rsidP="00F1022B">
            <w:pPr>
              <w:jc w:val="center"/>
            </w:pPr>
            <w:r>
              <w:rPr>
                <w:rStyle w:val="a3"/>
              </w:rPr>
              <w:t>Срок</w:t>
            </w:r>
          </w:p>
        </w:tc>
        <w:tc>
          <w:tcPr>
            <w:tcW w:w="1300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C807EB" w:rsidRDefault="00C807EB" w:rsidP="00F1022B">
            <w:pPr>
              <w:jc w:val="center"/>
            </w:pPr>
            <w:r>
              <w:rPr>
                <w:rStyle w:val="a3"/>
              </w:rPr>
              <w:t>Освоение средств</w:t>
            </w:r>
          </w:p>
        </w:tc>
      </w:tr>
      <w:tr w:rsidR="00C807EB" w:rsidTr="00F1022B">
        <w:tc>
          <w:tcPr>
            <w:tcW w:w="300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vAlign w:val="bottom"/>
            <w:hideMark/>
          </w:tcPr>
          <w:p w:rsidR="00C807EB" w:rsidRDefault="00C807EB" w:rsidP="00F1022B">
            <w:pPr>
              <w:jc w:val="center"/>
            </w:pPr>
            <w:r>
              <w:t>1.</w:t>
            </w:r>
          </w:p>
        </w:tc>
        <w:tc>
          <w:tcPr>
            <w:tcW w:w="850" w:type="pc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jc w:val="center"/>
            </w:pPr>
          </w:p>
        </w:tc>
        <w:tc>
          <w:tcPr>
            <w:tcW w:w="1750" w:type="pct"/>
            <w:gridSpan w:val="5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700" w:type="pct"/>
            <w:gridSpan w:val="3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300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C807EB" w:rsidTr="00F1022B">
        <w:tc>
          <w:tcPr>
            <w:tcW w:w="300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vAlign w:val="bottom"/>
            <w:hideMark/>
          </w:tcPr>
          <w:p w:rsidR="00C807EB" w:rsidRDefault="00C807EB" w:rsidP="00F1022B">
            <w:pPr>
              <w:jc w:val="center"/>
            </w:pPr>
            <w:r>
              <w:t>2.</w:t>
            </w:r>
          </w:p>
        </w:tc>
        <w:tc>
          <w:tcPr>
            <w:tcW w:w="850" w:type="pc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jc w:val="center"/>
            </w:pPr>
          </w:p>
        </w:tc>
        <w:tc>
          <w:tcPr>
            <w:tcW w:w="1750" w:type="pct"/>
            <w:gridSpan w:val="5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700" w:type="pct"/>
            <w:gridSpan w:val="3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300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C807EB" w:rsidTr="00F1022B">
        <w:tc>
          <w:tcPr>
            <w:tcW w:w="300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FFFFFF"/>
            <w:vAlign w:val="bottom"/>
            <w:hideMark/>
          </w:tcPr>
          <w:p w:rsidR="00C807EB" w:rsidRDefault="00C807EB" w:rsidP="00F1022B">
            <w:pPr>
              <w:jc w:val="center"/>
            </w:pPr>
            <w:r>
              <w:t>3.</w:t>
            </w:r>
          </w:p>
        </w:tc>
        <w:tc>
          <w:tcPr>
            <w:tcW w:w="85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jc w:val="center"/>
            </w:pPr>
          </w:p>
        </w:tc>
        <w:tc>
          <w:tcPr>
            <w:tcW w:w="1750" w:type="pct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700" w:type="pct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300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C807EB" w:rsidTr="00F1022B">
        <w:tc>
          <w:tcPr>
            <w:tcW w:w="5000" w:type="pct"/>
            <w:gridSpan w:val="13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bottom"/>
            <w:hideMark/>
          </w:tcPr>
          <w:p w:rsidR="00C807EB" w:rsidRDefault="00C807EB" w:rsidP="0058562A">
            <w:pPr>
              <w:spacing w:after="240"/>
              <w:jc w:val="center"/>
            </w:pPr>
            <w:r>
              <w:br/>
            </w:r>
            <w:r>
              <w:rPr>
                <w:rStyle w:val="a3"/>
              </w:rPr>
              <w:t>9. Реестр заинтересованных сторон</w:t>
            </w:r>
          </w:p>
        </w:tc>
      </w:tr>
      <w:tr w:rsidR="00C807EB" w:rsidTr="00F1022B">
        <w:tc>
          <w:tcPr>
            <w:tcW w:w="300" w:type="pct"/>
            <w:gridSpan w:val="2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C807EB" w:rsidRDefault="00C807EB" w:rsidP="00F1022B">
            <w:pPr>
              <w:jc w:val="center"/>
            </w:pPr>
            <w:r>
              <w:rPr>
                <w:rStyle w:val="a3"/>
              </w:rPr>
              <w:t>№</w:t>
            </w:r>
          </w:p>
        </w:tc>
        <w:tc>
          <w:tcPr>
            <w:tcW w:w="1100" w:type="pct"/>
            <w:gridSpan w:val="3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C807EB" w:rsidRDefault="00C807EB" w:rsidP="00F1022B">
            <w:pPr>
              <w:jc w:val="center"/>
            </w:pPr>
            <w:r>
              <w:rPr>
                <w:rStyle w:val="a3"/>
              </w:rPr>
              <w:t>Орган или организация</w:t>
            </w:r>
          </w:p>
        </w:tc>
        <w:tc>
          <w:tcPr>
            <w:tcW w:w="1600" w:type="pct"/>
            <w:gridSpan w:val="4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C807EB" w:rsidRDefault="00C807EB" w:rsidP="00F1022B">
            <w:pPr>
              <w:jc w:val="center"/>
            </w:pPr>
            <w:r>
              <w:rPr>
                <w:rStyle w:val="a3"/>
              </w:rPr>
              <w:t>Представитель интересов (Ф.И.О, должность)</w:t>
            </w:r>
          </w:p>
        </w:tc>
        <w:tc>
          <w:tcPr>
            <w:tcW w:w="1950" w:type="pct"/>
            <w:gridSpan w:val="4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C807EB" w:rsidRDefault="00C807EB" w:rsidP="00F1022B">
            <w:pPr>
              <w:jc w:val="center"/>
            </w:pPr>
            <w:r>
              <w:rPr>
                <w:rStyle w:val="a3"/>
              </w:rPr>
              <w:t>Ожидание от реализации проекта</w:t>
            </w:r>
          </w:p>
        </w:tc>
      </w:tr>
      <w:tr w:rsidR="00C807EB" w:rsidTr="00F1022B">
        <w:tc>
          <w:tcPr>
            <w:tcW w:w="300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C807EB" w:rsidRDefault="00C807EB" w:rsidP="00F1022B">
            <w:pPr>
              <w:jc w:val="center"/>
            </w:pPr>
            <w:r>
              <w:t>1.</w:t>
            </w:r>
          </w:p>
        </w:tc>
        <w:tc>
          <w:tcPr>
            <w:tcW w:w="1100" w:type="pct"/>
            <w:gridSpan w:val="3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jc w:val="center"/>
            </w:pPr>
          </w:p>
        </w:tc>
        <w:tc>
          <w:tcPr>
            <w:tcW w:w="1600" w:type="pct"/>
            <w:gridSpan w:val="4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950" w:type="pct"/>
            <w:gridSpan w:val="4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C807EB" w:rsidTr="00F1022B">
        <w:tc>
          <w:tcPr>
            <w:tcW w:w="300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C807EB" w:rsidRDefault="00C807EB" w:rsidP="00F1022B">
            <w:pPr>
              <w:jc w:val="center"/>
            </w:pPr>
            <w:r>
              <w:t>2.</w:t>
            </w:r>
          </w:p>
        </w:tc>
        <w:tc>
          <w:tcPr>
            <w:tcW w:w="1100" w:type="pct"/>
            <w:gridSpan w:val="3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jc w:val="center"/>
            </w:pPr>
          </w:p>
        </w:tc>
        <w:tc>
          <w:tcPr>
            <w:tcW w:w="1600" w:type="pct"/>
            <w:gridSpan w:val="4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950" w:type="pct"/>
            <w:gridSpan w:val="4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C807EB" w:rsidTr="00F1022B">
        <w:tc>
          <w:tcPr>
            <w:tcW w:w="300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C807EB" w:rsidRDefault="00C807EB" w:rsidP="00F1022B">
            <w:pPr>
              <w:jc w:val="center"/>
            </w:pPr>
            <w:r>
              <w:t>3.</w:t>
            </w:r>
          </w:p>
        </w:tc>
        <w:tc>
          <w:tcPr>
            <w:tcW w:w="1100" w:type="pct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jc w:val="center"/>
            </w:pPr>
          </w:p>
        </w:tc>
        <w:tc>
          <w:tcPr>
            <w:tcW w:w="1600" w:type="pct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950" w:type="pct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C807EB" w:rsidTr="00F1022B">
        <w:tc>
          <w:tcPr>
            <w:tcW w:w="5000" w:type="pct"/>
            <w:gridSpan w:val="13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58562A">
            <w:pPr>
              <w:spacing w:after="240"/>
              <w:jc w:val="center"/>
            </w:pPr>
            <w:r>
              <w:rPr>
                <w:color w:val="000000"/>
              </w:rPr>
              <w:br/>
            </w:r>
            <w:r>
              <w:rPr>
                <w:rStyle w:val="a3"/>
                <w:color w:val="000000"/>
              </w:rPr>
              <w:t>10. Реестр рисков проекта</w:t>
            </w:r>
          </w:p>
        </w:tc>
      </w:tr>
      <w:tr w:rsidR="00C807EB" w:rsidTr="00F1022B">
        <w:tc>
          <w:tcPr>
            <w:tcW w:w="250" w:type="pct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C807EB" w:rsidRDefault="00C807EB" w:rsidP="00F1022B">
            <w:pPr>
              <w:jc w:val="center"/>
            </w:pPr>
            <w:r>
              <w:rPr>
                <w:rStyle w:val="a3"/>
              </w:rPr>
              <w:t>№</w:t>
            </w:r>
          </w:p>
        </w:tc>
        <w:tc>
          <w:tcPr>
            <w:tcW w:w="1100" w:type="pct"/>
            <w:gridSpan w:val="3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C807EB" w:rsidRDefault="00C807EB" w:rsidP="00F1022B">
            <w:pPr>
              <w:jc w:val="center"/>
            </w:pPr>
            <w:r>
              <w:rPr>
                <w:rStyle w:val="a3"/>
              </w:rPr>
              <w:t>Наименование риска</w:t>
            </w:r>
          </w:p>
        </w:tc>
        <w:tc>
          <w:tcPr>
            <w:tcW w:w="800" w:type="pct"/>
            <w:gridSpan w:val="3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C807EB" w:rsidRDefault="00C807EB" w:rsidP="00F1022B">
            <w:pPr>
              <w:jc w:val="center"/>
            </w:pPr>
            <w:r>
              <w:rPr>
                <w:rStyle w:val="a3"/>
              </w:rPr>
              <w:t>Ожидаемые</w:t>
            </w:r>
          </w:p>
          <w:p w:rsidR="00C807EB" w:rsidRDefault="00C807EB" w:rsidP="00F1022B">
            <w:pPr>
              <w:jc w:val="center"/>
            </w:pPr>
            <w:r>
              <w:rPr>
                <w:rStyle w:val="a3"/>
              </w:rPr>
              <w:t>последствия</w:t>
            </w:r>
          </w:p>
        </w:tc>
        <w:tc>
          <w:tcPr>
            <w:tcW w:w="850" w:type="pct"/>
            <w:gridSpan w:val="2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jc w:val="center"/>
            </w:pPr>
            <w:r>
              <w:rPr>
                <w:rStyle w:val="a3"/>
              </w:rPr>
              <w:t>Мероприятия</w:t>
            </w:r>
          </w:p>
          <w:p w:rsidR="00C807EB" w:rsidRDefault="00C807EB" w:rsidP="00F1022B">
            <w:pPr>
              <w:jc w:val="center"/>
            </w:pPr>
            <w:r>
              <w:rPr>
                <w:rStyle w:val="a3"/>
              </w:rPr>
              <w:t>по</w:t>
            </w:r>
          </w:p>
          <w:p w:rsidR="00C807EB" w:rsidRDefault="00C807EB" w:rsidP="00F1022B">
            <w:pPr>
              <w:jc w:val="center"/>
            </w:pPr>
            <w:r>
              <w:rPr>
                <w:rStyle w:val="a3"/>
              </w:rPr>
              <w:t>реагированию</w:t>
            </w:r>
          </w:p>
        </w:tc>
        <w:tc>
          <w:tcPr>
            <w:tcW w:w="800" w:type="pct"/>
            <w:gridSpan w:val="3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C807EB" w:rsidRDefault="00C807EB" w:rsidP="00F1022B">
            <w:pPr>
              <w:jc w:val="center"/>
            </w:pPr>
            <w:r>
              <w:rPr>
                <w:rStyle w:val="a3"/>
              </w:rPr>
              <w:t>Вероятность</w:t>
            </w:r>
          </w:p>
          <w:p w:rsidR="00C807EB" w:rsidRDefault="00C807EB" w:rsidP="00F1022B">
            <w:pPr>
              <w:jc w:val="center"/>
            </w:pPr>
            <w:r>
              <w:rPr>
                <w:rStyle w:val="a3"/>
              </w:rPr>
              <w:t>наступления</w:t>
            </w:r>
          </w:p>
        </w:tc>
        <w:tc>
          <w:tcPr>
            <w:tcW w:w="1100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C807EB" w:rsidRDefault="00C807EB" w:rsidP="00F1022B">
            <w:pPr>
              <w:jc w:val="center"/>
            </w:pPr>
            <w:r>
              <w:rPr>
                <w:rStyle w:val="a3"/>
              </w:rPr>
              <w:t>Уровень влияния на проект</w:t>
            </w:r>
          </w:p>
        </w:tc>
      </w:tr>
      <w:tr w:rsidR="00C807EB" w:rsidTr="00F1022B">
        <w:tc>
          <w:tcPr>
            <w:tcW w:w="250" w:type="pc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C807EB" w:rsidRDefault="00C807EB" w:rsidP="00F1022B">
            <w:pPr>
              <w:jc w:val="center"/>
            </w:pPr>
            <w:r>
              <w:t>1.</w:t>
            </w:r>
          </w:p>
        </w:tc>
        <w:tc>
          <w:tcPr>
            <w:tcW w:w="1100" w:type="pct"/>
            <w:gridSpan w:val="3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jc w:val="center"/>
            </w:pPr>
          </w:p>
        </w:tc>
        <w:tc>
          <w:tcPr>
            <w:tcW w:w="800" w:type="pct"/>
            <w:gridSpan w:val="3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850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800" w:type="pct"/>
            <w:gridSpan w:val="3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100" w:type="pct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C807EB" w:rsidTr="00F1022B">
        <w:tc>
          <w:tcPr>
            <w:tcW w:w="250" w:type="pc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C807EB" w:rsidRDefault="00C807EB" w:rsidP="00F1022B">
            <w:pPr>
              <w:jc w:val="center"/>
            </w:pPr>
            <w:r>
              <w:t>2.</w:t>
            </w:r>
          </w:p>
        </w:tc>
        <w:tc>
          <w:tcPr>
            <w:tcW w:w="1100" w:type="pct"/>
            <w:gridSpan w:val="3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jc w:val="center"/>
            </w:pPr>
          </w:p>
        </w:tc>
        <w:tc>
          <w:tcPr>
            <w:tcW w:w="800" w:type="pct"/>
            <w:gridSpan w:val="3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850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800" w:type="pct"/>
            <w:gridSpan w:val="3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100" w:type="pct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C807EB" w:rsidTr="00F1022B">
        <w:tc>
          <w:tcPr>
            <w:tcW w:w="25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jc w:val="center"/>
            </w:pPr>
            <w:r>
              <w:t>3.</w:t>
            </w:r>
          </w:p>
        </w:tc>
        <w:tc>
          <w:tcPr>
            <w:tcW w:w="1100" w:type="pct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jc w:val="center"/>
            </w:pPr>
          </w:p>
        </w:tc>
        <w:tc>
          <w:tcPr>
            <w:tcW w:w="800" w:type="pct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850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800" w:type="pct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10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C807EB" w:rsidTr="00F1022B">
        <w:tc>
          <w:tcPr>
            <w:tcW w:w="5000" w:type="pct"/>
            <w:gridSpan w:val="13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58562A" w:rsidRDefault="0058562A" w:rsidP="00F1022B">
            <w:pPr>
              <w:spacing w:after="240"/>
              <w:jc w:val="center"/>
            </w:pPr>
          </w:p>
          <w:p w:rsidR="00C807EB" w:rsidRDefault="00C807EB" w:rsidP="00F1022B">
            <w:pPr>
              <w:spacing w:after="240"/>
              <w:jc w:val="center"/>
            </w:pPr>
            <w:r>
              <w:br/>
            </w:r>
            <w:r>
              <w:rPr>
                <w:rStyle w:val="a3"/>
              </w:rPr>
              <w:t>11. Необходимые инженерные и транспортные коммуникации</w:t>
            </w:r>
            <w:hyperlink r:id="rId9" w:history="1">
              <w:r>
                <w:rPr>
                  <w:rStyle w:val="a3"/>
                  <w:color w:val="008080"/>
                </w:rPr>
                <w:t>****</w:t>
              </w:r>
            </w:hyperlink>
          </w:p>
        </w:tc>
      </w:tr>
      <w:tr w:rsidR="00C807EB" w:rsidTr="00F1022B">
        <w:tc>
          <w:tcPr>
            <w:tcW w:w="250" w:type="pct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spacing w:after="240"/>
              <w:jc w:val="center"/>
            </w:pPr>
          </w:p>
        </w:tc>
        <w:tc>
          <w:tcPr>
            <w:tcW w:w="4700" w:type="pct"/>
            <w:gridSpan w:val="12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bottom"/>
            <w:hideMark/>
          </w:tcPr>
          <w:p w:rsidR="00C807EB" w:rsidRDefault="00C807EB" w:rsidP="00F1022B">
            <w:r>
              <w:rPr>
                <w:rStyle w:val="a3"/>
              </w:rPr>
              <w:t>Электричество</w:t>
            </w:r>
          </w:p>
        </w:tc>
      </w:tr>
      <w:tr w:rsidR="00C807EB" w:rsidTr="00F1022B">
        <w:tc>
          <w:tcPr>
            <w:tcW w:w="250" w:type="pc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/>
        </w:tc>
        <w:tc>
          <w:tcPr>
            <w:tcW w:w="3000" w:type="pct"/>
            <w:gridSpan w:val="9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r>
              <w:t>Требуемая мощность (МВт)</w:t>
            </w:r>
          </w:p>
        </w:tc>
        <w:tc>
          <w:tcPr>
            <w:tcW w:w="1700" w:type="pct"/>
            <w:gridSpan w:val="3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/>
        </w:tc>
      </w:tr>
      <w:tr w:rsidR="00C807EB" w:rsidTr="00F1022B">
        <w:tc>
          <w:tcPr>
            <w:tcW w:w="250" w:type="pc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000" w:type="pct"/>
            <w:gridSpan w:val="9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r>
              <w:t>Годовой объем потребления электроэнергии —</w:t>
            </w:r>
            <w:proofErr w:type="spellStart"/>
            <w:r>
              <w:t>млн.кВт.час</w:t>
            </w:r>
            <w:proofErr w:type="spellEnd"/>
          </w:p>
        </w:tc>
        <w:tc>
          <w:tcPr>
            <w:tcW w:w="1700" w:type="pct"/>
            <w:gridSpan w:val="3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/>
        </w:tc>
      </w:tr>
      <w:tr w:rsidR="00C807EB" w:rsidTr="00F1022B">
        <w:tc>
          <w:tcPr>
            <w:tcW w:w="250" w:type="pc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000" w:type="pct"/>
            <w:gridSpan w:val="9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r>
              <w:t>Сроки ввода в эксплуатацию</w:t>
            </w:r>
          </w:p>
        </w:tc>
        <w:tc>
          <w:tcPr>
            <w:tcW w:w="1700" w:type="pct"/>
            <w:gridSpan w:val="3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924FDD" w:rsidP="00F1022B">
            <w:r>
              <w:t>2024 г.</w:t>
            </w:r>
          </w:p>
        </w:tc>
      </w:tr>
      <w:tr w:rsidR="00C807EB" w:rsidTr="00F1022B">
        <w:tc>
          <w:tcPr>
            <w:tcW w:w="250" w:type="pc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000" w:type="pct"/>
            <w:gridSpan w:val="9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r>
              <w:t>Требуемые сроки подведения</w:t>
            </w:r>
          </w:p>
        </w:tc>
        <w:tc>
          <w:tcPr>
            <w:tcW w:w="1700" w:type="pct"/>
            <w:gridSpan w:val="3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/>
        </w:tc>
      </w:tr>
      <w:tr w:rsidR="00C807EB" w:rsidTr="00F1022B">
        <w:tc>
          <w:tcPr>
            <w:tcW w:w="250" w:type="pc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000" w:type="pct"/>
            <w:gridSpan w:val="9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r>
              <w:rPr>
                <w:rStyle w:val="a3"/>
              </w:rPr>
              <w:t>Газоснабжение</w:t>
            </w:r>
          </w:p>
        </w:tc>
        <w:tc>
          <w:tcPr>
            <w:tcW w:w="1700" w:type="pct"/>
            <w:gridSpan w:val="3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/>
        </w:tc>
      </w:tr>
      <w:tr w:rsidR="00C807EB" w:rsidTr="00F1022B">
        <w:tc>
          <w:tcPr>
            <w:tcW w:w="250" w:type="pc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000" w:type="pct"/>
            <w:gridSpan w:val="9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r>
              <w:t>Годовой объем потребления — м3 в год</w:t>
            </w:r>
          </w:p>
        </w:tc>
        <w:tc>
          <w:tcPr>
            <w:tcW w:w="1700" w:type="pct"/>
            <w:gridSpan w:val="3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/>
        </w:tc>
      </w:tr>
      <w:tr w:rsidR="00C807EB" w:rsidTr="00F1022B">
        <w:tc>
          <w:tcPr>
            <w:tcW w:w="250" w:type="pc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000" w:type="pct"/>
            <w:gridSpan w:val="9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r>
              <w:t>Объем потребления в час — м3</w:t>
            </w:r>
          </w:p>
        </w:tc>
        <w:tc>
          <w:tcPr>
            <w:tcW w:w="1700" w:type="pct"/>
            <w:gridSpan w:val="3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/>
        </w:tc>
      </w:tr>
      <w:tr w:rsidR="00C807EB" w:rsidTr="00F1022B">
        <w:tc>
          <w:tcPr>
            <w:tcW w:w="250" w:type="pc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000" w:type="pct"/>
            <w:gridSpan w:val="9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r>
              <w:t>Требуемые сроки подведения</w:t>
            </w:r>
          </w:p>
        </w:tc>
        <w:tc>
          <w:tcPr>
            <w:tcW w:w="1700" w:type="pct"/>
            <w:gridSpan w:val="3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/>
        </w:tc>
      </w:tr>
      <w:tr w:rsidR="00C807EB" w:rsidTr="00F1022B">
        <w:tc>
          <w:tcPr>
            <w:tcW w:w="250" w:type="pc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000" w:type="pct"/>
            <w:gridSpan w:val="9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r>
              <w:rPr>
                <w:rStyle w:val="a3"/>
              </w:rPr>
              <w:t>Теплоснабжение</w:t>
            </w:r>
          </w:p>
        </w:tc>
        <w:tc>
          <w:tcPr>
            <w:tcW w:w="1700" w:type="pct"/>
            <w:gridSpan w:val="3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/>
        </w:tc>
      </w:tr>
      <w:tr w:rsidR="00C807EB" w:rsidTr="00F1022B">
        <w:tc>
          <w:tcPr>
            <w:tcW w:w="250" w:type="pc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000" w:type="pct"/>
            <w:gridSpan w:val="9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r>
              <w:t>Тепловая нагрузка — Гкал/час</w:t>
            </w:r>
          </w:p>
        </w:tc>
        <w:tc>
          <w:tcPr>
            <w:tcW w:w="1700" w:type="pct"/>
            <w:gridSpan w:val="3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/>
        </w:tc>
      </w:tr>
      <w:tr w:rsidR="00C807EB" w:rsidTr="00F1022B">
        <w:tc>
          <w:tcPr>
            <w:tcW w:w="250" w:type="pc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000" w:type="pct"/>
            <w:gridSpan w:val="9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r>
              <w:t>Суточная потребность — м3 в сутки</w:t>
            </w:r>
          </w:p>
        </w:tc>
        <w:tc>
          <w:tcPr>
            <w:tcW w:w="1700" w:type="pct"/>
            <w:gridSpan w:val="3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/>
        </w:tc>
      </w:tr>
      <w:tr w:rsidR="00C807EB" w:rsidTr="00F1022B">
        <w:tc>
          <w:tcPr>
            <w:tcW w:w="250" w:type="pc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000" w:type="pct"/>
            <w:gridSpan w:val="9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r>
              <w:t>Требуемые сроки подведения</w:t>
            </w:r>
          </w:p>
        </w:tc>
        <w:tc>
          <w:tcPr>
            <w:tcW w:w="1700" w:type="pct"/>
            <w:gridSpan w:val="3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/>
        </w:tc>
      </w:tr>
      <w:tr w:rsidR="00C807EB" w:rsidTr="00F1022B">
        <w:tc>
          <w:tcPr>
            <w:tcW w:w="250" w:type="pc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000" w:type="pct"/>
            <w:gridSpan w:val="9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r>
              <w:t>Промышленное водоснабжение</w:t>
            </w:r>
          </w:p>
        </w:tc>
        <w:tc>
          <w:tcPr>
            <w:tcW w:w="1700" w:type="pct"/>
            <w:gridSpan w:val="3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/>
        </w:tc>
      </w:tr>
      <w:tr w:rsidR="00C807EB" w:rsidTr="00F1022B">
        <w:tc>
          <w:tcPr>
            <w:tcW w:w="25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000" w:type="pct"/>
            <w:gridSpan w:val="9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r>
              <w:t>Требуемый объем (куб. в год)</w:t>
            </w:r>
          </w:p>
        </w:tc>
        <w:tc>
          <w:tcPr>
            <w:tcW w:w="1700" w:type="pct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/>
        </w:tc>
      </w:tr>
      <w:tr w:rsidR="00C807EB" w:rsidTr="00F1022B">
        <w:tc>
          <w:tcPr>
            <w:tcW w:w="250" w:type="pct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000" w:type="pct"/>
            <w:gridSpan w:val="9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r>
              <w:t>Суточная потребность — м3 в сутки</w:t>
            </w:r>
          </w:p>
        </w:tc>
        <w:tc>
          <w:tcPr>
            <w:tcW w:w="1700" w:type="pct"/>
            <w:gridSpan w:val="3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/>
        </w:tc>
      </w:tr>
      <w:tr w:rsidR="00C807EB" w:rsidTr="00F1022B">
        <w:tc>
          <w:tcPr>
            <w:tcW w:w="250" w:type="pc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000" w:type="pct"/>
            <w:gridSpan w:val="9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r>
              <w:t>Требуемые сроки подведения</w:t>
            </w:r>
          </w:p>
        </w:tc>
        <w:tc>
          <w:tcPr>
            <w:tcW w:w="1700" w:type="pct"/>
            <w:gridSpan w:val="3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/>
        </w:tc>
      </w:tr>
      <w:tr w:rsidR="00C807EB" w:rsidTr="00F1022B">
        <w:tc>
          <w:tcPr>
            <w:tcW w:w="250" w:type="pc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000" w:type="pct"/>
            <w:gridSpan w:val="9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r>
              <w:rPr>
                <w:rStyle w:val="a3"/>
              </w:rPr>
              <w:t>Питьевое водоснабжение</w:t>
            </w:r>
          </w:p>
        </w:tc>
        <w:tc>
          <w:tcPr>
            <w:tcW w:w="1700" w:type="pct"/>
            <w:gridSpan w:val="3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/>
        </w:tc>
      </w:tr>
      <w:tr w:rsidR="00C807EB" w:rsidTr="00F1022B">
        <w:tc>
          <w:tcPr>
            <w:tcW w:w="250" w:type="pc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000" w:type="pct"/>
            <w:gridSpan w:val="9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r>
              <w:t>Требуемый объем (куб. в год)</w:t>
            </w:r>
          </w:p>
        </w:tc>
        <w:tc>
          <w:tcPr>
            <w:tcW w:w="1700" w:type="pct"/>
            <w:gridSpan w:val="3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/>
        </w:tc>
      </w:tr>
      <w:tr w:rsidR="00C807EB" w:rsidTr="00F1022B">
        <w:tc>
          <w:tcPr>
            <w:tcW w:w="250" w:type="pc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000" w:type="pct"/>
            <w:gridSpan w:val="9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r>
              <w:t>Суточная потребность — м3 в сутки</w:t>
            </w:r>
          </w:p>
        </w:tc>
        <w:tc>
          <w:tcPr>
            <w:tcW w:w="1700" w:type="pct"/>
            <w:gridSpan w:val="3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/>
        </w:tc>
      </w:tr>
      <w:tr w:rsidR="00C807EB" w:rsidTr="00F1022B">
        <w:tc>
          <w:tcPr>
            <w:tcW w:w="250" w:type="pc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000" w:type="pct"/>
            <w:gridSpan w:val="9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r>
              <w:t>Требуемые сроки подведения</w:t>
            </w:r>
          </w:p>
        </w:tc>
        <w:tc>
          <w:tcPr>
            <w:tcW w:w="1700" w:type="pct"/>
            <w:gridSpan w:val="3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/>
        </w:tc>
      </w:tr>
      <w:tr w:rsidR="00C807EB" w:rsidTr="00F1022B">
        <w:tc>
          <w:tcPr>
            <w:tcW w:w="250" w:type="pc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000" w:type="pct"/>
            <w:gridSpan w:val="9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r>
              <w:rPr>
                <w:rStyle w:val="a3"/>
              </w:rPr>
              <w:t>Промышленная и бытовая канализация</w:t>
            </w:r>
          </w:p>
        </w:tc>
        <w:tc>
          <w:tcPr>
            <w:tcW w:w="1700" w:type="pct"/>
            <w:gridSpan w:val="3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/>
        </w:tc>
      </w:tr>
      <w:tr w:rsidR="00C807EB" w:rsidTr="00F1022B">
        <w:tc>
          <w:tcPr>
            <w:tcW w:w="250" w:type="pc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000" w:type="pct"/>
            <w:gridSpan w:val="9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r>
              <w:t>Требуемый объем (куб. в год)</w:t>
            </w:r>
          </w:p>
        </w:tc>
        <w:tc>
          <w:tcPr>
            <w:tcW w:w="1700" w:type="pct"/>
            <w:gridSpan w:val="3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/>
        </w:tc>
      </w:tr>
      <w:tr w:rsidR="00C807EB" w:rsidTr="00F1022B">
        <w:tc>
          <w:tcPr>
            <w:tcW w:w="250" w:type="pc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000" w:type="pct"/>
            <w:gridSpan w:val="9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r>
              <w:t>Суточная потребность — м3 в сутки</w:t>
            </w:r>
          </w:p>
        </w:tc>
        <w:tc>
          <w:tcPr>
            <w:tcW w:w="1700" w:type="pct"/>
            <w:gridSpan w:val="3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/>
        </w:tc>
      </w:tr>
      <w:tr w:rsidR="00C807EB" w:rsidTr="00F1022B">
        <w:tc>
          <w:tcPr>
            <w:tcW w:w="250" w:type="pc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000" w:type="pct"/>
            <w:gridSpan w:val="9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r>
              <w:t>Требуемые сроки подведения</w:t>
            </w:r>
          </w:p>
        </w:tc>
        <w:tc>
          <w:tcPr>
            <w:tcW w:w="1700" w:type="pct"/>
            <w:gridSpan w:val="3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/>
        </w:tc>
      </w:tr>
      <w:tr w:rsidR="00C807EB" w:rsidTr="00F1022B">
        <w:tc>
          <w:tcPr>
            <w:tcW w:w="250" w:type="pc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000" w:type="pct"/>
            <w:gridSpan w:val="9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r>
              <w:rPr>
                <w:rStyle w:val="a3"/>
              </w:rPr>
              <w:t>Ливневая канализация</w:t>
            </w:r>
          </w:p>
        </w:tc>
        <w:tc>
          <w:tcPr>
            <w:tcW w:w="1700" w:type="pct"/>
            <w:gridSpan w:val="3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/>
        </w:tc>
      </w:tr>
      <w:tr w:rsidR="00C807EB" w:rsidTr="00F1022B">
        <w:tc>
          <w:tcPr>
            <w:tcW w:w="250" w:type="pc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000" w:type="pct"/>
            <w:gridSpan w:val="9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r>
              <w:t>Требуемый объем (куб. в год)</w:t>
            </w:r>
          </w:p>
        </w:tc>
        <w:tc>
          <w:tcPr>
            <w:tcW w:w="1700" w:type="pct"/>
            <w:gridSpan w:val="3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/>
        </w:tc>
      </w:tr>
      <w:tr w:rsidR="00C807EB" w:rsidTr="00F1022B">
        <w:tc>
          <w:tcPr>
            <w:tcW w:w="250" w:type="pc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000" w:type="pct"/>
            <w:gridSpan w:val="9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r>
              <w:t>Суточная потребность — м3 в сутки</w:t>
            </w:r>
          </w:p>
        </w:tc>
        <w:tc>
          <w:tcPr>
            <w:tcW w:w="1700" w:type="pct"/>
            <w:gridSpan w:val="3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/>
        </w:tc>
      </w:tr>
      <w:tr w:rsidR="00C807EB" w:rsidTr="00F1022B">
        <w:tc>
          <w:tcPr>
            <w:tcW w:w="250" w:type="pc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000" w:type="pct"/>
            <w:gridSpan w:val="9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r>
              <w:t>Требуемые сроки подведения</w:t>
            </w:r>
          </w:p>
        </w:tc>
        <w:tc>
          <w:tcPr>
            <w:tcW w:w="1700" w:type="pct"/>
            <w:gridSpan w:val="3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/>
        </w:tc>
      </w:tr>
      <w:tr w:rsidR="00C807EB" w:rsidTr="00F1022B">
        <w:tc>
          <w:tcPr>
            <w:tcW w:w="250" w:type="pc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000" w:type="pct"/>
            <w:gridSpan w:val="9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r>
              <w:rPr>
                <w:rStyle w:val="a3"/>
              </w:rPr>
              <w:t>Связь/Интернет</w:t>
            </w:r>
          </w:p>
        </w:tc>
        <w:tc>
          <w:tcPr>
            <w:tcW w:w="1700" w:type="pct"/>
            <w:gridSpan w:val="3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/>
        </w:tc>
      </w:tr>
      <w:tr w:rsidR="00C807EB" w:rsidTr="00F1022B">
        <w:tc>
          <w:tcPr>
            <w:tcW w:w="250" w:type="pc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000" w:type="pct"/>
            <w:gridSpan w:val="9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r>
              <w:t>Требуемый объем (тел. номера/Мб)</w:t>
            </w:r>
          </w:p>
        </w:tc>
        <w:tc>
          <w:tcPr>
            <w:tcW w:w="1700" w:type="pct"/>
            <w:gridSpan w:val="3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/>
        </w:tc>
      </w:tr>
      <w:tr w:rsidR="00C807EB" w:rsidTr="00F1022B">
        <w:tc>
          <w:tcPr>
            <w:tcW w:w="250" w:type="pc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000" w:type="pct"/>
            <w:gridSpan w:val="9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r>
              <w:t>Требуемые сроки подведения</w:t>
            </w:r>
          </w:p>
        </w:tc>
        <w:tc>
          <w:tcPr>
            <w:tcW w:w="1700" w:type="pct"/>
            <w:gridSpan w:val="3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/>
        </w:tc>
      </w:tr>
      <w:tr w:rsidR="00C807EB" w:rsidTr="00F1022B">
        <w:tc>
          <w:tcPr>
            <w:tcW w:w="250" w:type="pc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000" w:type="pct"/>
            <w:gridSpan w:val="9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r>
              <w:rPr>
                <w:rStyle w:val="a3"/>
              </w:rPr>
              <w:t>Железнодорожная ветка</w:t>
            </w:r>
          </w:p>
        </w:tc>
        <w:tc>
          <w:tcPr>
            <w:tcW w:w="1700" w:type="pct"/>
            <w:gridSpan w:val="3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924FDD" w:rsidP="00AD6F11">
            <w:r w:rsidRPr="00924FDD">
              <w:t>Электрификация железнодорожно</w:t>
            </w:r>
            <w:r w:rsidR="00AD6F11">
              <w:t>го</w:t>
            </w:r>
            <w:r w:rsidRPr="00924FDD">
              <w:t xml:space="preserve"> </w:t>
            </w:r>
            <w:r w:rsidR="00AD6F11">
              <w:t>участка</w:t>
            </w:r>
            <w:r w:rsidRPr="00924FDD">
              <w:t xml:space="preserve"> Бухара-Ургенч-Хива</w:t>
            </w:r>
          </w:p>
        </w:tc>
      </w:tr>
      <w:tr w:rsidR="00C807EB" w:rsidTr="00F1022B">
        <w:tc>
          <w:tcPr>
            <w:tcW w:w="250" w:type="pc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000" w:type="pct"/>
            <w:gridSpan w:val="9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r>
              <w:t>Длина(км)</w:t>
            </w:r>
          </w:p>
        </w:tc>
        <w:tc>
          <w:tcPr>
            <w:tcW w:w="1700" w:type="pct"/>
            <w:gridSpan w:val="3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Pr="00AC128D" w:rsidRDefault="00AC128D" w:rsidP="00F1022B">
            <w:pPr>
              <w:rPr>
                <w:rFonts w:eastAsia="Times New Roman"/>
                <w:color w:val="000000"/>
              </w:rPr>
            </w:pPr>
            <w:r w:rsidRPr="00AC128D">
              <w:rPr>
                <w:color w:val="000000"/>
              </w:rPr>
              <w:t>452 км</w:t>
            </w:r>
          </w:p>
        </w:tc>
      </w:tr>
      <w:tr w:rsidR="00C807EB" w:rsidTr="00F1022B">
        <w:tc>
          <w:tcPr>
            <w:tcW w:w="250" w:type="pc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000" w:type="pct"/>
            <w:gridSpan w:val="9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r>
              <w:t>Требуемый объем грузоперевозок (тонн/вагонов в год)</w:t>
            </w:r>
          </w:p>
        </w:tc>
        <w:tc>
          <w:tcPr>
            <w:tcW w:w="1700" w:type="pct"/>
            <w:gridSpan w:val="3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/>
        </w:tc>
      </w:tr>
      <w:tr w:rsidR="00C807EB" w:rsidTr="00F1022B">
        <w:tc>
          <w:tcPr>
            <w:tcW w:w="250" w:type="pc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000" w:type="pct"/>
            <w:gridSpan w:val="9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r>
              <w:t>Требуемые сроки подведения</w:t>
            </w:r>
          </w:p>
        </w:tc>
        <w:tc>
          <w:tcPr>
            <w:tcW w:w="1700" w:type="pct"/>
            <w:gridSpan w:val="3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/>
        </w:tc>
      </w:tr>
      <w:tr w:rsidR="00C807EB" w:rsidTr="00F1022B">
        <w:tc>
          <w:tcPr>
            <w:tcW w:w="250" w:type="pc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000" w:type="pct"/>
            <w:gridSpan w:val="9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r>
              <w:rPr>
                <w:rStyle w:val="a3"/>
              </w:rPr>
              <w:t>Автодорога</w:t>
            </w:r>
          </w:p>
        </w:tc>
        <w:tc>
          <w:tcPr>
            <w:tcW w:w="1700" w:type="pct"/>
            <w:gridSpan w:val="3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/>
        </w:tc>
      </w:tr>
      <w:tr w:rsidR="00C807EB" w:rsidTr="00F1022B">
        <w:tc>
          <w:tcPr>
            <w:tcW w:w="250" w:type="pc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000" w:type="pct"/>
            <w:gridSpan w:val="9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r>
              <w:t>Длина(км)</w:t>
            </w:r>
          </w:p>
        </w:tc>
        <w:tc>
          <w:tcPr>
            <w:tcW w:w="1700" w:type="pct"/>
            <w:gridSpan w:val="3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/>
        </w:tc>
      </w:tr>
      <w:tr w:rsidR="00C807EB" w:rsidTr="00F1022B">
        <w:tc>
          <w:tcPr>
            <w:tcW w:w="250" w:type="pc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000" w:type="pct"/>
            <w:gridSpan w:val="9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r>
              <w:t>Требуемый объем грузоперевозок (тонн/грузовиков в год)</w:t>
            </w:r>
          </w:p>
        </w:tc>
        <w:tc>
          <w:tcPr>
            <w:tcW w:w="1700" w:type="pct"/>
            <w:gridSpan w:val="3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/>
        </w:tc>
      </w:tr>
      <w:tr w:rsidR="00C807EB" w:rsidTr="00F1022B">
        <w:tc>
          <w:tcPr>
            <w:tcW w:w="25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000" w:type="pct"/>
            <w:gridSpan w:val="9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r>
              <w:t>Требуемые сроки подведения</w:t>
            </w:r>
          </w:p>
        </w:tc>
        <w:tc>
          <w:tcPr>
            <w:tcW w:w="1700" w:type="pct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/>
        </w:tc>
      </w:tr>
      <w:tr w:rsidR="00C807EB" w:rsidTr="00F1022B">
        <w:tc>
          <w:tcPr>
            <w:tcW w:w="5000" w:type="pct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spacing w:after="240"/>
              <w:jc w:val="center"/>
            </w:pPr>
            <w:r>
              <w:br/>
            </w:r>
            <w:r>
              <w:br/>
            </w:r>
            <w:r>
              <w:rPr>
                <w:rStyle w:val="a3"/>
              </w:rPr>
              <w:t>12. Экспертиза проекта</w:t>
            </w:r>
          </w:p>
        </w:tc>
      </w:tr>
      <w:tr w:rsidR="00C807EB" w:rsidTr="00F1022B">
        <w:tc>
          <w:tcPr>
            <w:tcW w:w="1450" w:type="pct"/>
            <w:gridSpan w:val="6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C807EB" w:rsidRDefault="00C807EB" w:rsidP="00F1022B">
            <w:pPr>
              <w:jc w:val="center"/>
            </w:pPr>
            <w:r>
              <w:rPr>
                <w:rStyle w:val="a3"/>
              </w:rPr>
              <w:t>Министерство, ведомство, организация, согласующая проект (проводящая экспертизу проекта)</w:t>
            </w:r>
          </w:p>
        </w:tc>
        <w:tc>
          <w:tcPr>
            <w:tcW w:w="1450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C807EB" w:rsidRDefault="00C807EB" w:rsidP="00F1022B">
            <w:pPr>
              <w:jc w:val="center"/>
            </w:pPr>
            <w:r>
              <w:rPr>
                <w:rStyle w:val="a3"/>
              </w:rPr>
              <w:t>Отметка о согласовании</w:t>
            </w:r>
          </w:p>
        </w:tc>
        <w:tc>
          <w:tcPr>
            <w:tcW w:w="2000" w:type="pct"/>
            <w:gridSpan w:val="5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C807EB" w:rsidRDefault="00C807EB" w:rsidP="00F1022B">
            <w:pPr>
              <w:jc w:val="center"/>
            </w:pPr>
            <w:r>
              <w:rPr>
                <w:rStyle w:val="a3"/>
              </w:rPr>
              <w:t>Примечание</w:t>
            </w:r>
          </w:p>
        </w:tc>
      </w:tr>
      <w:tr w:rsidR="00C807EB" w:rsidTr="00F1022B">
        <w:tc>
          <w:tcPr>
            <w:tcW w:w="1450" w:type="pct"/>
            <w:gridSpan w:val="6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/>
        </w:tc>
        <w:tc>
          <w:tcPr>
            <w:tcW w:w="1450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/>
        </w:tc>
        <w:tc>
          <w:tcPr>
            <w:tcW w:w="2000" w:type="pct"/>
            <w:gridSpan w:val="5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C807EB" w:rsidTr="00F1022B">
        <w:tc>
          <w:tcPr>
            <w:tcW w:w="1450" w:type="pct"/>
            <w:gridSpan w:val="6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/>
        </w:tc>
        <w:tc>
          <w:tcPr>
            <w:tcW w:w="1450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/>
        </w:tc>
        <w:tc>
          <w:tcPr>
            <w:tcW w:w="2000" w:type="pct"/>
            <w:gridSpan w:val="5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C807EB" w:rsidTr="00F1022B">
        <w:tc>
          <w:tcPr>
            <w:tcW w:w="1450" w:type="pct"/>
            <w:gridSpan w:val="6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/>
        </w:tc>
        <w:tc>
          <w:tcPr>
            <w:tcW w:w="1450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/>
        </w:tc>
        <w:tc>
          <w:tcPr>
            <w:tcW w:w="2000" w:type="pct"/>
            <w:gridSpan w:val="5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C807EB" w:rsidTr="00F1022B">
        <w:tc>
          <w:tcPr>
            <w:tcW w:w="1450" w:type="pct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/>
        </w:tc>
        <w:tc>
          <w:tcPr>
            <w:tcW w:w="1450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/>
        </w:tc>
        <w:tc>
          <w:tcPr>
            <w:tcW w:w="2000" w:type="pct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C807EB" w:rsidTr="00F1022B">
        <w:tc>
          <w:tcPr>
            <w:tcW w:w="1450" w:type="pct"/>
            <w:gridSpan w:val="6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/>
        </w:tc>
        <w:tc>
          <w:tcPr>
            <w:tcW w:w="1450" w:type="pct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/>
        </w:tc>
        <w:tc>
          <w:tcPr>
            <w:tcW w:w="2000" w:type="pct"/>
            <w:gridSpan w:val="5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C807EB" w:rsidTr="00F1022B">
        <w:tc>
          <w:tcPr>
            <w:tcW w:w="1450" w:type="pct"/>
            <w:gridSpan w:val="6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/>
        </w:tc>
        <w:tc>
          <w:tcPr>
            <w:tcW w:w="1450" w:type="pct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/>
        </w:tc>
        <w:tc>
          <w:tcPr>
            <w:tcW w:w="2000" w:type="pct"/>
            <w:gridSpan w:val="5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C807EB" w:rsidTr="00F1022B">
        <w:tc>
          <w:tcPr>
            <w:tcW w:w="5000" w:type="pct"/>
            <w:gridSpan w:val="13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58562A">
            <w:pPr>
              <w:spacing w:after="240"/>
              <w:jc w:val="center"/>
            </w:pPr>
            <w:r>
              <w:br/>
            </w:r>
            <w:r>
              <w:rPr>
                <w:rStyle w:val="a3"/>
              </w:rPr>
              <w:t>13. Обоснование достижения показателей проекта</w:t>
            </w:r>
            <w:hyperlink r:id="rId10" w:history="1">
              <w:r>
                <w:rPr>
                  <w:rStyle w:val="a3"/>
                  <w:color w:val="008080"/>
                </w:rPr>
                <w:t>*****</w:t>
              </w:r>
              <w:r>
                <w:rPr>
                  <w:b/>
                  <w:bCs/>
                  <w:color w:val="008080"/>
                </w:rPr>
                <w:br/>
              </w:r>
            </w:hyperlink>
          </w:p>
        </w:tc>
      </w:tr>
      <w:tr w:rsidR="00C807EB" w:rsidTr="00F1022B">
        <w:tc>
          <w:tcPr>
            <w:tcW w:w="5000" w:type="pct"/>
            <w:gridSpan w:val="13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/>
        </w:tc>
      </w:tr>
    </w:tbl>
    <w:p w:rsidR="00C807EB" w:rsidRDefault="00C807EB" w:rsidP="00C807EB">
      <w:pPr>
        <w:shd w:val="clear" w:color="auto" w:fill="FFFFFF"/>
        <w:ind w:firstLine="851"/>
        <w:jc w:val="both"/>
        <w:rPr>
          <w:rFonts w:eastAsia="Times New Roman"/>
          <w:color w:val="339966"/>
          <w:sz w:val="20"/>
          <w:szCs w:val="20"/>
        </w:rPr>
      </w:pPr>
      <w:r>
        <w:rPr>
          <w:rFonts w:eastAsia="Times New Roman"/>
          <w:color w:val="339966"/>
          <w:sz w:val="20"/>
          <w:szCs w:val="20"/>
        </w:rPr>
        <w:t xml:space="preserve">**** приоритет придается использованию </w:t>
      </w:r>
      <w:proofErr w:type="spellStart"/>
      <w:r>
        <w:rPr>
          <w:rFonts w:eastAsia="Times New Roman"/>
          <w:color w:val="339966"/>
          <w:sz w:val="20"/>
          <w:szCs w:val="20"/>
        </w:rPr>
        <w:t>энерго</w:t>
      </w:r>
      <w:proofErr w:type="spellEnd"/>
      <w:r>
        <w:rPr>
          <w:rFonts w:eastAsia="Times New Roman"/>
          <w:color w:val="339966"/>
          <w:sz w:val="20"/>
          <w:szCs w:val="20"/>
        </w:rPr>
        <w:t>- и ресурсосберегающих технологий</w:t>
      </w:r>
    </w:p>
    <w:p w:rsidR="00C807EB" w:rsidRDefault="00C807EB" w:rsidP="00C807EB">
      <w:pPr>
        <w:shd w:val="clear" w:color="auto" w:fill="FFFFFF"/>
        <w:ind w:firstLine="851"/>
        <w:jc w:val="both"/>
        <w:rPr>
          <w:rFonts w:eastAsia="Times New Roman"/>
          <w:color w:val="339966"/>
          <w:sz w:val="20"/>
          <w:szCs w:val="20"/>
        </w:rPr>
      </w:pPr>
      <w:r>
        <w:rPr>
          <w:rFonts w:eastAsia="Times New Roman"/>
          <w:color w:val="339966"/>
          <w:sz w:val="20"/>
          <w:szCs w:val="20"/>
        </w:rPr>
        <w:t>*****приводятся аналитические, статистические и иные показатели и данные, подтверждающие создание в рамках проекта результатов (их функционирования), обеспечивающих достижение показателей проекта.</w:t>
      </w:r>
    </w:p>
    <w:p w:rsidR="00C807EB" w:rsidRDefault="00C807EB" w:rsidP="00C807EB">
      <w:pPr>
        <w:shd w:val="clear" w:color="auto" w:fill="FFFFFF"/>
        <w:jc w:val="center"/>
        <w:rPr>
          <w:rStyle w:val="a3"/>
          <w:rFonts w:eastAsia="Times New Roman"/>
          <w:caps/>
          <w:color w:val="000080"/>
        </w:rPr>
      </w:pPr>
    </w:p>
    <w:p w:rsidR="00AD6F11" w:rsidRDefault="00AD6F11" w:rsidP="00C807EB">
      <w:pPr>
        <w:shd w:val="clear" w:color="auto" w:fill="FFFFFF"/>
        <w:jc w:val="center"/>
        <w:rPr>
          <w:rStyle w:val="a3"/>
          <w:rFonts w:eastAsia="Times New Roman"/>
          <w:caps/>
          <w:color w:val="000080"/>
        </w:rPr>
      </w:pPr>
    </w:p>
    <w:p w:rsidR="00AD6F11" w:rsidRDefault="00AD6F11" w:rsidP="00C807EB">
      <w:pPr>
        <w:shd w:val="clear" w:color="auto" w:fill="FFFFFF"/>
        <w:jc w:val="center"/>
        <w:rPr>
          <w:rStyle w:val="a3"/>
          <w:rFonts w:eastAsia="Times New Roman"/>
          <w:caps/>
          <w:color w:val="000080"/>
        </w:rPr>
      </w:pPr>
    </w:p>
    <w:p w:rsidR="00AD6F11" w:rsidRDefault="00AD6F11" w:rsidP="00C807EB">
      <w:pPr>
        <w:shd w:val="clear" w:color="auto" w:fill="FFFFFF"/>
        <w:jc w:val="center"/>
        <w:rPr>
          <w:rStyle w:val="a3"/>
          <w:rFonts w:eastAsia="Times New Roman"/>
          <w:caps/>
          <w:color w:val="000080"/>
        </w:rPr>
      </w:pPr>
    </w:p>
    <w:p w:rsidR="00486D93" w:rsidRDefault="00486D93" w:rsidP="00C807EB">
      <w:pPr>
        <w:shd w:val="clear" w:color="auto" w:fill="FFFFFF"/>
        <w:jc w:val="center"/>
        <w:rPr>
          <w:rStyle w:val="a3"/>
          <w:rFonts w:eastAsia="Times New Roman"/>
          <w:caps/>
          <w:color w:val="000080"/>
        </w:rPr>
      </w:pPr>
    </w:p>
    <w:p w:rsidR="00486D93" w:rsidRDefault="00486D93" w:rsidP="00C807EB">
      <w:pPr>
        <w:shd w:val="clear" w:color="auto" w:fill="FFFFFF"/>
        <w:jc w:val="center"/>
        <w:rPr>
          <w:rStyle w:val="a3"/>
          <w:rFonts w:eastAsia="Times New Roman"/>
          <w:caps/>
          <w:color w:val="000080"/>
        </w:rPr>
      </w:pPr>
    </w:p>
    <w:p w:rsidR="00486D93" w:rsidRDefault="00486D93" w:rsidP="00C807EB">
      <w:pPr>
        <w:shd w:val="clear" w:color="auto" w:fill="FFFFFF"/>
        <w:jc w:val="center"/>
        <w:rPr>
          <w:rStyle w:val="a3"/>
          <w:rFonts w:eastAsia="Times New Roman"/>
          <w:caps/>
          <w:color w:val="000080"/>
        </w:rPr>
      </w:pPr>
    </w:p>
    <w:p w:rsidR="00486D93" w:rsidRDefault="00486D93" w:rsidP="00C807EB">
      <w:pPr>
        <w:shd w:val="clear" w:color="auto" w:fill="FFFFFF"/>
        <w:jc w:val="center"/>
        <w:rPr>
          <w:rStyle w:val="a3"/>
          <w:rFonts w:eastAsia="Times New Roman"/>
          <w:caps/>
          <w:color w:val="000080"/>
        </w:rPr>
      </w:pPr>
    </w:p>
    <w:p w:rsidR="00486D93" w:rsidRDefault="00486D93" w:rsidP="00C807EB">
      <w:pPr>
        <w:shd w:val="clear" w:color="auto" w:fill="FFFFFF"/>
        <w:jc w:val="center"/>
        <w:rPr>
          <w:rStyle w:val="a3"/>
          <w:rFonts w:eastAsia="Times New Roman"/>
          <w:caps/>
          <w:color w:val="000080"/>
        </w:rPr>
      </w:pPr>
    </w:p>
    <w:p w:rsidR="00486D93" w:rsidRDefault="00486D93" w:rsidP="00C807EB">
      <w:pPr>
        <w:shd w:val="clear" w:color="auto" w:fill="FFFFFF"/>
        <w:jc w:val="center"/>
        <w:rPr>
          <w:rStyle w:val="a3"/>
          <w:rFonts w:eastAsia="Times New Roman"/>
          <w:caps/>
          <w:color w:val="000080"/>
        </w:rPr>
      </w:pPr>
    </w:p>
    <w:p w:rsidR="00486D93" w:rsidRDefault="00486D93" w:rsidP="00C807EB">
      <w:pPr>
        <w:shd w:val="clear" w:color="auto" w:fill="FFFFFF"/>
        <w:jc w:val="center"/>
        <w:rPr>
          <w:rStyle w:val="a3"/>
          <w:rFonts w:eastAsia="Times New Roman"/>
          <w:caps/>
          <w:color w:val="000080"/>
        </w:rPr>
      </w:pPr>
    </w:p>
    <w:p w:rsidR="00486D93" w:rsidRDefault="00486D93" w:rsidP="00C807EB">
      <w:pPr>
        <w:shd w:val="clear" w:color="auto" w:fill="FFFFFF"/>
        <w:jc w:val="center"/>
        <w:rPr>
          <w:rStyle w:val="a3"/>
          <w:rFonts w:eastAsia="Times New Roman"/>
          <w:caps/>
          <w:color w:val="000080"/>
        </w:rPr>
      </w:pPr>
    </w:p>
    <w:p w:rsidR="00486D93" w:rsidRDefault="00486D93" w:rsidP="00C807EB">
      <w:pPr>
        <w:shd w:val="clear" w:color="auto" w:fill="FFFFFF"/>
        <w:jc w:val="center"/>
        <w:rPr>
          <w:rStyle w:val="a3"/>
          <w:rFonts w:eastAsia="Times New Roman"/>
          <w:caps/>
          <w:color w:val="000080"/>
        </w:rPr>
      </w:pPr>
    </w:p>
    <w:p w:rsidR="00486D93" w:rsidRDefault="00486D93" w:rsidP="00C807EB">
      <w:pPr>
        <w:shd w:val="clear" w:color="auto" w:fill="FFFFFF"/>
        <w:jc w:val="center"/>
        <w:rPr>
          <w:rStyle w:val="a3"/>
          <w:rFonts w:eastAsia="Times New Roman"/>
          <w:caps/>
          <w:color w:val="000080"/>
        </w:rPr>
      </w:pPr>
    </w:p>
    <w:p w:rsidR="00486D93" w:rsidRDefault="00486D93" w:rsidP="00C807EB">
      <w:pPr>
        <w:shd w:val="clear" w:color="auto" w:fill="FFFFFF"/>
        <w:jc w:val="center"/>
        <w:rPr>
          <w:rStyle w:val="a3"/>
          <w:rFonts w:eastAsia="Times New Roman"/>
          <w:caps/>
          <w:color w:val="000080"/>
        </w:rPr>
      </w:pPr>
    </w:p>
    <w:p w:rsidR="00486D93" w:rsidRDefault="00486D93" w:rsidP="00C807EB">
      <w:pPr>
        <w:shd w:val="clear" w:color="auto" w:fill="FFFFFF"/>
        <w:jc w:val="center"/>
        <w:rPr>
          <w:rStyle w:val="a3"/>
          <w:rFonts w:eastAsia="Times New Roman"/>
          <w:caps/>
          <w:color w:val="000080"/>
        </w:rPr>
      </w:pPr>
    </w:p>
    <w:p w:rsidR="00486D93" w:rsidRDefault="00486D93" w:rsidP="00C807EB">
      <w:pPr>
        <w:shd w:val="clear" w:color="auto" w:fill="FFFFFF"/>
        <w:jc w:val="center"/>
        <w:rPr>
          <w:rStyle w:val="a3"/>
          <w:rFonts w:eastAsia="Times New Roman"/>
          <w:caps/>
          <w:color w:val="000080"/>
        </w:rPr>
      </w:pPr>
    </w:p>
    <w:p w:rsidR="00486D93" w:rsidRDefault="00486D93" w:rsidP="00C807EB">
      <w:pPr>
        <w:shd w:val="clear" w:color="auto" w:fill="FFFFFF"/>
        <w:jc w:val="center"/>
        <w:rPr>
          <w:rStyle w:val="a3"/>
          <w:rFonts w:eastAsia="Times New Roman"/>
          <w:caps/>
          <w:color w:val="000080"/>
        </w:rPr>
      </w:pPr>
    </w:p>
    <w:p w:rsidR="00486D93" w:rsidRDefault="00486D93" w:rsidP="00C807EB">
      <w:pPr>
        <w:shd w:val="clear" w:color="auto" w:fill="FFFFFF"/>
        <w:jc w:val="center"/>
        <w:rPr>
          <w:rStyle w:val="a3"/>
          <w:rFonts w:eastAsia="Times New Roman"/>
          <w:caps/>
          <w:color w:val="000080"/>
        </w:rPr>
      </w:pPr>
    </w:p>
    <w:p w:rsidR="00486D93" w:rsidRDefault="00486D93" w:rsidP="00C807EB">
      <w:pPr>
        <w:shd w:val="clear" w:color="auto" w:fill="FFFFFF"/>
        <w:jc w:val="center"/>
        <w:rPr>
          <w:rStyle w:val="a3"/>
          <w:rFonts w:eastAsia="Times New Roman"/>
          <w:caps/>
          <w:color w:val="000080"/>
        </w:rPr>
      </w:pPr>
    </w:p>
    <w:p w:rsidR="00C807EB" w:rsidRDefault="00C807EB" w:rsidP="00C807EB">
      <w:pPr>
        <w:shd w:val="clear" w:color="auto" w:fill="FFFFFF"/>
        <w:jc w:val="center"/>
        <w:rPr>
          <w:rFonts w:eastAsia="Times New Roman"/>
          <w:caps/>
          <w:color w:val="000080"/>
        </w:rPr>
      </w:pPr>
      <w:r>
        <w:rPr>
          <w:rStyle w:val="a3"/>
          <w:rFonts w:eastAsia="Times New Roman"/>
          <w:caps/>
          <w:color w:val="000080"/>
        </w:rPr>
        <w:t>Устав проекта</w:t>
      </w:r>
    </w:p>
    <w:tbl>
      <w:tblPr>
        <w:tblW w:w="5000" w:type="pct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57"/>
        <w:gridCol w:w="883"/>
        <w:gridCol w:w="2642"/>
        <w:gridCol w:w="2187"/>
      </w:tblGrid>
      <w:tr w:rsidR="00C807EB" w:rsidTr="00F1022B">
        <w:tc>
          <w:tcPr>
            <w:tcW w:w="5000" w:type="pct"/>
            <w:gridSpan w:val="4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bottom"/>
            <w:hideMark/>
          </w:tcPr>
          <w:p w:rsidR="00C807EB" w:rsidRDefault="00C807EB" w:rsidP="00F1022B">
            <w:r>
              <w:rPr>
                <w:rStyle w:val="a3"/>
              </w:rPr>
              <w:t>РАЗДЕЛ 1. ИНФОРМАЦИЯ О ПРОЕКТЕ</w:t>
            </w:r>
          </w:p>
        </w:tc>
      </w:tr>
      <w:tr w:rsidR="00C807EB" w:rsidTr="00F1022B">
        <w:tc>
          <w:tcPr>
            <w:tcW w:w="5000" w:type="pct"/>
            <w:gridSpan w:val="4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C807EB" w:rsidRDefault="00C807EB" w:rsidP="00F1022B">
            <w:pPr>
              <w:spacing w:after="240"/>
            </w:pPr>
          </w:p>
        </w:tc>
      </w:tr>
      <w:tr w:rsidR="00AC128D" w:rsidTr="00AD6F11">
        <w:tc>
          <w:tcPr>
            <w:tcW w:w="2450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AC128D" w:rsidRDefault="00AC128D" w:rsidP="00AC128D">
            <w:r>
              <w:rPr>
                <w:rStyle w:val="a3"/>
              </w:rPr>
              <w:t>Наименование проекта</w:t>
            </w:r>
          </w:p>
        </w:tc>
        <w:tc>
          <w:tcPr>
            <w:tcW w:w="2550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AC128D" w:rsidRPr="003B464F" w:rsidRDefault="00AD6F11" w:rsidP="00AC128D">
            <w:pPr>
              <w:rPr>
                <w:rFonts w:eastAsia="Times New Roman"/>
              </w:rPr>
            </w:pPr>
            <w:r w:rsidRPr="00F1022B">
              <w:rPr>
                <w:rStyle w:val="a3"/>
                <w:b w:val="0"/>
              </w:rPr>
              <w:t>Электрификация железнодорожн</w:t>
            </w:r>
            <w:r>
              <w:rPr>
                <w:rStyle w:val="a3"/>
                <w:b w:val="0"/>
              </w:rPr>
              <w:t>ого</w:t>
            </w:r>
            <w:r w:rsidRPr="00F1022B">
              <w:rPr>
                <w:rStyle w:val="a3"/>
                <w:b w:val="0"/>
              </w:rPr>
              <w:t xml:space="preserve"> </w:t>
            </w:r>
            <w:r>
              <w:rPr>
                <w:rStyle w:val="a3"/>
                <w:b w:val="0"/>
              </w:rPr>
              <w:t>участка</w:t>
            </w:r>
            <w:r w:rsidRPr="00F1022B">
              <w:rPr>
                <w:rStyle w:val="a3"/>
                <w:b w:val="0"/>
              </w:rPr>
              <w:t xml:space="preserve"> Бухара-Ургенч-Хива</w:t>
            </w:r>
          </w:p>
        </w:tc>
      </w:tr>
      <w:tr w:rsidR="00AC128D" w:rsidTr="008415DC">
        <w:tc>
          <w:tcPr>
            <w:tcW w:w="2450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bottom"/>
            <w:hideMark/>
          </w:tcPr>
          <w:p w:rsidR="00AC128D" w:rsidRDefault="00AC128D" w:rsidP="00AC128D">
            <w:r>
              <w:rPr>
                <w:rStyle w:val="a3"/>
              </w:rPr>
              <w:t>Взаимосвязь проекта с Концепцией развития</w:t>
            </w:r>
          </w:p>
          <w:p w:rsidR="00AC128D" w:rsidRDefault="00AC128D" w:rsidP="00AC128D">
            <w:r>
              <w:rPr>
                <w:rStyle w:val="a3"/>
              </w:rPr>
              <w:t>(наименование концепции и задача(и), которые решает проект в рамках концепции)</w:t>
            </w:r>
          </w:p>
        </w:tc>
        <w:tc>
          <w:tcPr>
            <w:tcW w:w="2550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AC128D" w:rsidRPr="00330F48" w:rsidRDefault="00AC128D" w:rsidP="00AC128D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В разработке</w:t>
            </w:r>
          </w:p>
        </w:tc>
      </w:tr>
      <w:tr w:rsidR="00AC128D" w:rsidTr="008415DC">
        <w:tc>
          <w:tcPr>
            <w:tcW w:w="2450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bottom"/>
            <w:hideMark/>
          </w:tcPr>
          <w:p w:rsidR="00AC128D" w:rsidRDefault="00AC128D" w:rsidP="00AC128D">
            <w:r>
              <w:rPr>
                <w:rStyle w:val="a3"/>
              </w:rPr>
              <w:t>Отрасль, в которой реализуется проект</w:t>
            </w:r>
          </w:p>
        </w:tc>
        <w:tc>
          <w:tcPr>
            <w:tcW w:w="2550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AC128D" w:rsidRPr="00330F48" w:rsidRDefault="00AC128D" w:rsidP="00AC128D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Железнодорожный транспорт</w:t>
            </w:r>
          </w:p>
        </w:tc>
      </w:tr>
      <w:tr w:rsidR="00AC128D" w:rsidTr="00AD6F11">
        <w:tc>
          <w:tcPr>
            <w:tcW w:w="2450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AC128D" w:rsidRDefault="00AC128D" w:rsidP="00AC128D">
            <w:r>
              <w:rPr>
                <w:rStyle w:val="a3"/>
              </w:rPr>
              <w:t>Место реализации проекта</w:t>
            </w:r>
          </w:p>
        </w:tc>
        <w:tc>
          <w:tcPr>
            <w:tcW w:w="2550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AC128D" w:rsidRPr="00330F48" w:rsidRDefault="00AC128D" w:rsidP="00AC128D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Бухарская область, Хорезмская область и Республика Каракалпакстан</w:t>
            </w:r>
          </w:p>
        </w:tc>
      </w:tr>
      <w:tr w:rsidR="00AC128D" w:rsidTr="008415DC">
        <w:tc>
          <w:tcPr>
            <w:tcW w:w="2450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bottom"/>
            <w:hideMark/>
          </w:tcPr>
          <w:p w:rsidR="00AC128D" w:rsidRDefault="00AC128D" w:rsidP="00AC128D">
            <w:r>
              <w:rPr>
                <w:rStyle w:val="a3"/>
              </w:rPr>
              <w:t>Инициатор (заказчик) проекта</w:t>
            </w:r>
          </w:p>
          <w:p w:rsidR="00AC128D" w:rsidRDefault="00AC128D" w:rsidP="00AC128D">
            <w:r>
              <w:rPr>
                <w:rStyle w:val="a3"/>
              </w:rPr>
              <w:t>(наименование, ИНН, адрес, телефон, дата создания)</w:t>
            </w:r>
          </w:p>
        </w:tc>
        <w:tc>
          <w:tcPr>
            <w:tcW w:w="2550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AC128D" w:rsidRPr="00330F48" w:rsidRDefault="00AC128D" w:rsidP="00AC128D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АО «Узбекистон темир йуллари»</w:t>
            </w:r>
          </w:p>
        </w:tc>
      </w:tr>
      <w:tr w:rsidR="00AC128D" w:rsidTr="008415DC">
        <w:tc>
          <w:tcPr>
            <w:tcW w:w="2450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bottom"/>
            <w:hideMark/>
          </w:tcPr>
          <w:p w:rsidR="00AC128D" w:rsidRDefault="00AC128D" w:rsidP="00AC128D">
            <w:r>
              <w:rPr>
                <w:rStyle w:val="a3"/>
              </w:rPr>
              <w:t>Спонсор проекта</w:t>
            </w:r>
          </w:p>
          <w:p w:rsidR="00AC128D" w:rsidRDefault="00AC128D" w:rsidP="00AC128D">
            <w:r>
              <w:rPr>
                <w:rStyle w:val="a3"/>
              </w:rPr>
              <w:t>(наименование, ИНН, адрес, телефон)</w:t>
            </w:r>
          </w:p>
        </w:tc>
        <w:tc>
          <w:tcPr>
            <w:tcW w:w="2550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AC128D" w:rsidRPr="00330F48" w:rsidRDefault="00AC128D" w:rsidP="00AC128D">
            <w:pPr>
              <w:rPr>
                <w:rFonts w:eastAsia="Times New Roman"/>
              </w:rPr>
            </w:pPr>
          </w:p>
        </w:tc>
      </w:tr>
      <w:tr w:rsidR="00AC128D" w:rsidTr="008415DC">
        <w:tc>
          <w:tcPr>
            <w:tcW w:w="2450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bottom"/>
            <w:hideMark/>
          </w:tcPr>
          <w:p w:rsidR="00AC128D" w:rsidRDefault="00AC128D" w:rsidP="00AC128D">
            <w:r>
              <w:rPr>
                <w:rStyle w:val="a3"/>
              </w:rPr>
              <w:t>Руководитель проекта (проектного офиса)</w:t>
            </w:r>
          </w:p>
        </w:tc>
        <w:tc>
          <w:tcPr>
            <w:tcW w:w="2550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AC128D" w:rsidRPr="00330F48" w:rsidRDefault="00AC128D" w:rsidP="00AC128D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Дирекция капитального строительства АО «Узбекистон темир йуллари»</w:t>
            </w:r>
          </w:p>
        </w:tc>
      </w:tr>
      <w:tr w:rsidR="00AC128D" w:rsidTr="00AD6F11">
        <w:tc>
          <w:tcPr>
            <w:tcW w:w="2450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AC128D" w:rsidRDefault="00AC128D" w:rsidP="00AC128D">
            <w:r>
              <w:rPr>
                <w:rStyle w:val="a3"/>
              </w:rPr>
              <w:t>Другие участники проекта</w:t>
            </w:r>
          </w:p>
        </w:tc>
        <w:tc>
          <w:tcPr>
            <w:tcW w:w="2550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AC128D" w:rsidRDefault="00AC128D" w:rsidP="004E3522">
            <w:r w:rsidRPr="00560750">
              <w:t xml:space="preserve">АО </w:t>
            </w:r>
            <w:r>
              <w:t>«</w:t>
            </w:r>
            <w:proofErr w:type="spellStart"/>
            <w:r>
              <w:t>Боштранслойиха</w:t>
            </w:r>
            <w:proofErr w:type="spellEnd"/>
            <w:r>
              <w:t xml:space="preserve">» </w:t>
            </w:r>
          </w:p>
          <w:p w:rsidR="00AC128D" w:rsidRPr="00330F48" w:rsidRDefault="00AC128D" w:rsidP="004E3522">
            <w:pPr>
              <w:rPr>
                <w:rFonts w:eastAsia="Times New Roman"/>
              </w:rPr>
            </w:pPr>
            <w:r>
              <w:t>Подразделения АО «Узбекистон темир йуллари»</w:t>
            </w:r>
          </w:p>
        </w:tc>
      </w:tr>
      <w:tr w:rsidR="00AC128D" w:rsidTr="008415DC">
        <w:tc>
          <w:tcPr>
            <w:tcW w:w="2450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bottom"/>
            <w:hideMark/>
          </w:tcPr>
          <w:p w:rsidR="00AC128D" w:rsidRDefault="00AC128D" w:rsidP="00AC128D">
            <w:r>
              <w:rPr>
                <w:rStyle w:val="a3"/>
              </w:rPr>
              <w:t>Дата создания документа</w:t>
            </w:r>
          </w:p>
        </w:tc>
        <w:tc>
          <w:tcPr>
            <w:tcW w:w="2550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AC128D" w:rsidRDefault="00AC128D" w:rsidP="00AC128D"/>
        </w:tc>
      </w:tr>
      <w:tr w:rsidR="00AC128D" w:rsidTr="00F1022B">
        <w:tc>
          <w:tcPr>
            <w:tcW w:w="5000" w:type="pct"/>
            <w:gridSpan w:val="4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AC128D" w:rsidRDefault="00AC128D" w:rsidP="00AC128D">
            <w:pPr>
              <w:spacing w:after="240"/>
            </w:pPr>
          </w:p>
        </w:tc>
      </w:tr>
      <w:tr w:rsidR="00AC128D" w:rsidTr="00F1022B">
        <w:tc>
          <w:tcPr>
            <w:tcW w:w="5000" w:type="pct"/>
            <w:gridSpan w:val="4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bottom"/>
            <w:hideMark/>
          </w:tcPr>
          <w:p w:rsidR="00AC128D" w:rsidRDefault="00AC128D" w:rsidP="00AC128D">
            <w:r>
              <w:rPr>
                <w:rStyle w:val="a3"/>
              </w:rPr>
              <w:t>РАЗДЕЛ 2. ОПИСАНИЕ ПРОЕКТА</w:t>
            </w:r>
          </w:p>
        </w:tc>
      </w:tr>
      <w:tr w:rsidR="00AC128D" w:rsidTr="00F1022B">
        <w:tc>
          <w:tcPr>
            <w:tcW w:w="5000" w:type="pct"/>
            <w:gridSpan w:val="4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AC128D" w:rsidRDefault="00AC128D" w:rsidP="00AC128D">
            <w:pPr>
              <w:spacing w:after="240"/>
            </w:pPr>
          </w:p>
        </w:tc>
      </w:tr>
      <w:tr w:rsidR="00AC128D" w:rsidTr="008415DC">
        <w:tc>
          <w:tcPr>
            <w:tcW w:w="2450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bottom"/>
            <w:hideMark/>
          </w:tcPr>
          <w:p w:rsidR="00AC128D" w:rsidRDefault="00AC128D" w:rsidP="00AC128D">
            <w:r>
              <w:rPr>
                <w:rStyle w:val="a3"/>
              </w:rPr>
              <w:t>Причины инициирования проекта</w:t>
            </w:r>
          </w:p>
          <w:p w:rsidR="00AC128D" w:rsidRDefault="00AC128D" w:rsidP="00AC128D">
            <w:r>
              <w:t>(бизнес- или другие причины инициирования проекта)</w:t>
            </w:r>
          </w:p>
        </w:tc>
        <w:tc>
          <w:tcPr>
            <w:tcW w:w="2550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AC128D" w:rsidRPr="004E3522" w:rsidRDefault="008415DC" w:rsidP="004E3522">
            <w:r w:rsidRPr="004E3522">
              <w:rPr>
                <w:rFonts w:eastAsia="Times New Roman"/>
              </w:rPr>
              <w:t xml:space="preserve">Дальнейшее развитие сети железных дорог республики, повышение эффективности пассажирских и грузовых перевозок за счет </w:t>
            </w:r>
            <w:r w:rsidR="004E3522" w:rsidRPr="004E3522">
              <w:rPr>
                <w:rFonts w:eastAsia="Times New Roman"/>
              </w:rPr>
              <w:t>электрификации</w:t>
            </w:r>
            <w:r w:rsidRPr="004E3522">
              <w:rPr>
                <w:rFonts w:eastAsia="Times New Roman"/>
              </w:rPr>
              <w:t xml:space="preserve"> железнодорожной линии.</w:t>
            </w:r>
          </w:p>
        </w:tc>
      </w:tr>
      <w:tr w:rsidR="00AC128D" w:rsidTr="008415DC">
        <w:tc>
          <w:tcPr>
            <w:tcW w:w="2450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bottom"/>
            <w:hideMark/>
          </w:tcPr>
          <w:p w:rsidR="00AC128D" w:rsidRDefault="00AC128D" w:rsidP="00AC128D">
            <w:r>
              <w:rPr>
                <w:rStyle w:val="a3"/>
              </w:rPr>
              <w:t>Основания инициирования проекта</w:t>
            </w:r>
          </w:p>
          <w:p w:rsidR="00AC128D" w:rsidRDefault="00AC128D" w:rsidP="00AC128D">
            <w:r>
              <w:t>(в т.ч. нормативно-правовой акт, являющийся основанием инициирования проекта)</w:t>
            </w:r>
          </w:p>
        </w:tc>
        <w:tc>
          <w:tcPr>
            <w:tcW w:w="2550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8415DC" w:rsidRPr="008415DC" w:rsidRDefault="008415DC" w:rsidP="008415DC">
            <w:pPr>
              <w:jc w:val="both"/>
            </w:pPr>
            <w:r w:rsidRPr="008415DC">
              <w:t>Постановление Президента Республики Узбекистан от 27.07.15г. №ПП-2376 и распоряжение Президента Республики Узбекистан</w:t>
            </w:r>
            <w:r>
              <w:t xml:space="preserve"> </w:t>
            </w:r>
            <w:r w:rsidRPr="008415DC">
              <w:t xml:space="preserve">от 25.07.16г. №Р-4681. </w:t>
            </w:r>
          </w:p>
          <w:p w:rsidR="00AC128D" w:rsidRDefault="00AC128D" w:rsidP="00AC128D"/>
        </w:tc>
      </w:tr>
      <w:tr w:rsidR="008415DC" w:rsidTr="00AD6F11">
        <w:tc>
          <w:tcPr>
            <w:tcW w:w="2450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8415DC" w:rsidRDefault="008415DC" w:rsidP="008415DC">
            <w:r>
              <w:rPr>
                <w:rStyle w:val="a3"/>
              </w:rPr>
              <w:t>Цель и ожидаемые результаты проекта</w:t>
            </w:r>
          </w:p>
        </w:tc>
        <w:tc>
          <w:tcPr>
            <w:tcW w:w="2550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4E3522" w:rsidRDefault="004E3522" w:rsidP="008415DC">
            <w:pPr>
              <w:tabs>
                <w:tab w:val="num" w:pos="-1080"/>
              </w:tabs>
              <w:ind w:firstLine="284"/>
              <w:jc w:val="both"/>
              <w:rPr>
                <w:bCs/>
                <w:spacing w:val="-3"/>
              </w:rPr>
            </w:pPr>
            <w:r w:rsidRPr="004E3522">
              <w:rPr>
                <w:bCs/>
                <w:spacing w:val="-3"/>
              </w:rPr>
              <w:t>Развитие туристского потенциала Республики Узбекистан, улучшение экологической ситуации, создание благоприятных условий для жителей и гостей столицы за счет высокого уровня культуры и качества их обслуживания, создание новых рабочих мест.</w:t>
            </w:r>
          </w:p>
          <w:p w:rsidR="008415DC" w:rsidRPr="00FD2021" w:rsidRDefault="008415DC" w:rsidP="008415DC">
            <w:pPr>
              <w:tabs>
                <w:tab w:val="num" w:pos="-1080"/>
              </w:tabs>
              <w:ind w:firstLine="284"/>
              <w:jc w:val="both"/>
              <w:rPr>
                <w:bCs/>
                <w:spacing w:val="-3"/>
              </w:rPr>
            </w:pPr>
            <w:r w:rsidRPr="00AD6F11">
              <w:rPr>
                <w:bCs/>
                <w:spacing w:val="-3"/>
              </w:rPr>
              <w:t>В результате реализации проекта, будет увеличена провозная способность, что позволит также удовлетворять растущий спрос на пассажирские перевозки.</w:t>
            </w:r>
          </w:p>
          <w:p w:rsidR="008415DC" w:rsidRPr="00FD2021" w:rsidRDefault="008415DC" w:rsidP="008415DC">
            <w:pPr>
              <w:rPr>
                <w:rFonts w:eastAsia="Times New Roman"/>
              </w:rPr>
            </w:pPr>
            <w:r w:rsidRPr="00AD6F11">
              <w:rPr>
                <w:bCs/>
                <w:spacing w:val="-3"/>
              </w:rPr>
              <w:t>- протяженность электрифицируемого</w:t>
            </w:r>
            <w:r w:rsidRPr="00FD2021">
              <w:rPr>
                <w:rFonts w:eastAsia="Times New Roman"/>
              </w:rPr>
              <w:t xml:space="preserve"> ж.д. участка </w:t>
            </w:r>
            <w:r>
              <w:rPr>
                <w:rFonts w:eastAsia="Times New Roman"/>
              </w:rPr>
              <w:t>452 км</w:t>
            </w:r>
          </w:p>
        </w:tc>
      </w:tr>
      <w:tr w:rsidR="008415DC" w:rsidTr="00AD6F11">
        <w:tc>
          <w:tcPr>
            <w:tcW w:w="2450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8415DC" w:rsidRDefault="008415DC" w:rsidP="008415DC">
            <w:r>
              <w:rPr>
                <w:rStyle w:val="a3"/>
              </w:rPr>
              <w:t>Содержание проекта</w:t>
            </w:r>
          </w:p>
        </w:tc>
        <w:tc>
          <w:tcPr>
            <w:tcW w:w="2550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8415DC" w:rsidRPr="003B464F" w:rsidRDefault="008415DC" w:rsidP="008415DC">
            <w:pPr>
              <w:rPr>
                <w:rFonts w:eastAsia="Times New Roman"/>
              </w:rPr>
            </w:pPr>
            <w:r w:rsidRPr="00F1022B">
              <w:rPr>
                <w:rStyle w:val="a3"/>
                <w:b w:val="0"/>
              </w:rPr>
              <w:t>Электрификация железнодорожной линии Бухара-Ургенч-Хива</w:t>
            </w:r>
          </w:p>
        </w:tc>
      </w:tr>
      <w:tr w:rsidR="008415DC" w:rsidTr="008415DC">
        <w:tc>
          <w:tcPr>
            <w:tcW w:w="2450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bottom"/>
            <w:hideMark/>
          </w:tcPr>
          <w:p w:rsidR="008415DC" w:rsidRDefault="008415DC" w:rsidP="008415DC">
            <w:r>
              <w:rPr>
                <w:rStyle w:val="a3"/>
              </w:rPr>
              <w:t>Критерии достижения целей проекта</w:t>
            </w:r>
          </w:p>
          <w:p w:rsidR="008415DC" w:rsidRDefault="008415DC" w:rsidP="008415DC">
            <w:r>
              <w:t>(измеримые критерии достижения целей проекта)</w:t>
            </w:r>
          </w:p>
        </w:tc>
        <w:tc>
          <w:tcPr>
            <w:tcW w:w="2550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8415DC" w:rsidRPr="009F108E" w:rsidRDefault="008415DC" w:rsidP="008415DC">
            <w:pPr>
              <w:rPr>
                <w:rFonts w:eastAsia="Times New Roman"/>
              </w:rPr>
            </w:pPr>
          </w:p>
        </w:tc>
      </w:tr>
      <w:tr w:rsidR="008415DC" w:rsidTr="008415DC">
        <w:tc>
          <w:tcPr>
            <w:tcW w:w="2450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bottom"/>
            <w:hideMark/>
          </w:tcPr>
          <w:p w:rsidR="008415DC" w:rsidRDefault="008415DC" w:rsidP="008415DC">
            <w:r>
              <w:rPr>
                <w:rStyle w:val="a3"/>
              </w:rPr>
              <w:t>Границы проекта</w:t>
            </w:r>
          </w:p>
          <w:p w:rsidR="008415DC" w:rsidRDefault="008415DC" w:rsidP="008415DC">
            <w:r>
              <w:t>(описание работ, включенных в проект)</w:t>
            </w:r>
          </w:p>
        </w:tc>
        <w:tc>
          <w:tcPr>
            <w:tcW w:w="2550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8415DC" w:rsidRPr="003B464F" w:rsidRDefault="008415DC" w:rsidP="008415DC">
            <w:pPr>
              <w:rPr>
                <w:rFonts w:eastAsia="Times New Roman"/>
              </w:rPr>
            </w:pPr>
            <w:r w:rsidRPr="00F1022B">
              <w:rPr>
                <w:rStyle w:val="a3"/>
                <w:b w:val="0"/>
              </w:rPr>
              <w:t>Электрификация железнодорожной линии Бухара-Ургенч-Хива</w:t>
            </w:r>
          </w:p>
        </w:tc>
      </w:tr>
      <w:tr w:rsidR="008415DC" w:rsidTr="008415DC">
        <w:tc>
          <w:tcPr>
            <w:tcW w:w="2450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bottom"/>
            <w:hideMark/>
          </w:tcPr>
          <w:p w:rsidR="008415DC" w:rsidRDefault="008415DC" w:rsidP="008415DC">
            <w:r>
              <w:rPr>
                <w:rStyle w:val="a3"/>
              </w:rPr>
              <w:t>Ограничения проекта</w:t>
            </w:r>
          </w:p>
          <w:p w:rsidR="008415DC" w:rsidRDefault="008415DC" w:rsidP="008415DC">
            <w:r>
              <w:t>(описание факторов, ограничивающих исполнение проекта (правовые, финансовые, ресурсные, календарные, а также накладываемые другими проектами и т.д.)</w:t>
            </w:r>
          </w:p>
        </w:tc>
        <w:tc>
          <w:tcPr>
            <w:tcW w:w="2550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8415DC" w:rsidRDefault="008415DC" w:rsidP="008415DC"/>
        </w:tc>
      </w:tr>
      <w:tr w:rsidR="008415DC" w:rsidTr="008415DC">
        <w:tc>
          <w:tcPr>
            <w:tcW w:w="2450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8415DC" w:rsidRDefault="008415DC" w:rsidP="008415DC">
            <w:r>
              <w:rPr>
                <w:rStyle w:val="a3"/>
              </w:rPr>
              <w:t>Допущения проекта</w:t>
            </w:r>
          </w:p>
          <w:p w:rsidR="008415DC" w:rsidRDefault="008415DC" w:rsidP="008415DC">
            <w:r>
              <w:t>(альтернативные варианты механизмов реализации проекта)</w:t>
            </w:r>
          </w:p>
        </w:tc>
        <w:tc>
          <w:tcPr>
            <w:tcW w:w="2550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8415DC" w:rsidRDefault="008415DC" w:rsidP="008415DC"/>
        </w:tc>
      </w:tr>
      <w:tr w:rsidR="008415DC" w:rsidTr="008415DC">
        <w:tc>
          <w:tcPr>
            <w:tcW w:w="2450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8415DC" w:rsidRDefault="008415DC" w:rsidP="008415DC">
            <w:r>
              <w:rPr>
                <w:rStyle w:val="a3"/>
              </w:rPr>
              <w:t>Ожидаемые риски проекта</w:t>
            </w:r>
          </w:p>
        </w:tc>
        <w:tc>
          <w:tcPr>
            <w:tcW w:w="2550" w:type="pct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8415DC" w:rsidRDefault="008415DC" w:rsidP="008415DC"/>
        </w:tc>
      </w:tr>
      <w:tr w:rsidR="008415DC" w:rsidTr="00F1022B">
        <w:tc>
          <w:tcPr>
            <w:tcW w:w="5000" w:type="pct"/>
            <w:gridSpan w:val="4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8415DC" w:rsidRDefault="008415DC" w:rsidP="008415DC">
            <w:pPr>
              <w:spacing w:after="240"/>
            </w:pPr>
          </w:p>
        </w:tc>
      </w:tr>
      <w:tr w:rsidR="008415DC" w:rsidTr="008415DC">
        <w:tc>
          <w:tcPr>
            <w:tcW w:w="198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bottom"/>
            <w:hideMark/>
          </w:tcPr>
          <w:p w:rsidR="008415DC" w:rsidRDefault="008415DC" w:rsidP="008415DC">
            <w:r>
              <w:t>Руководитель инициатора (заказчика)</w:t>
            </w:r>
          </w:p>
        </w:tc>
        <w:tc>
          <w:tcPr>
            <w:tcW w:w="186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bottom"/>
            <w:hideMark/>
          </w:tcPr>
          <w:p w:rsidR="008415DC" w:rsidRDefault="008415DC" w:rsidP="008415DC">
            <w:pPr>
              <w:jc w:val="center"/>
            </w:pPr>
            <w:r>
              <w:t>____________________________</w:t>
            </w:r>
          </w:p>
        </w:tc>
        <w:tc>
          <w:tcPr>
            <w:tcW w:w="115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bottom"/>
            <w:hideMark/>
          </w:tcPr>
          <w:p w:rsidR="008415DC" w:rsidRDefault="008415DC" w:rsidP="008415DC">
            <w:pPr>
              <w:jc w:val="center"/>
            </w:pPr>
            <w:r>
              <w:t>_________________</w:t>
            </w:r>
          </w:p>
        </w:tc>
      </w:tr>
      <w:tr w:rsidR="008415DC" w:rsidTr="008415DC">
        <w:tc>
          <w:tcPr>
            <w:tcW w:w="198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8415DC" w:rsidRDefault="008415DC" w:rsidP="008415DC">
            <w:pPr>
              <w:spacing w:after="240"/>
            </w:pPr>
          </w:p>
        </w:tc>
        <w:tc>
          <w:tcPr>
            <w:tcW w:w="186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8415DC" w:rsidRDefault="008415DC" w:rsidP="008415DC">
            <w:pPr>
              <w:jc w:val="center"/>
            </w:pPr>
            <w:r>
              <w:t>(Ф.И.О.)</w:t>
            </w:r>
          </w:p>
        </w:tc>
        <w:tc>
          <w:tcPr>
            <w:tcW w:w="115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:rsidR="008415DC" w:rsidRDefault="008415DC" w:rsidP="008415DC">
            <w:pPr>
              <w:jc w:val="center"/>
            </w:pPr>
            <w:r>
              <w:t>Подпись</w:t>
            </w:r>
          </w:p>
        </w:tc>
      </w:tr>
      <w:tr w:rsidR="008415DC" w:rsidTr="008415DC">
        <w:tc>
          <w:tcPr>
            <w:tcW w:w="198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bottom"/>
            <w:hideMark/>
          </w:tcPr>
          <w:p w:rsidR="008415DC" w:rsidRDefault="008415DC" w:rsidP="008415DC">
            <w:r>
              <w:t>Руководитель проекта (проектного офиса)</w:t>
            </w:r>
          </w:p>
        </w:tc>
        <w:tc>
          <w:tcPr>
            <w:tcW w:w="186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bottom"/>
            <w:hideMark/>
          </w:tcPr>
          <w:p w:rsidR="008415DC" w:rsidRDefault="008415DC" w:rsidP="008415DC">
            <w:pPr>
              <w:jc w:val="center"/>
            </w:pPr>
            <w:r>
              <w:t>____________________________</w:t>
            </w:r>
          </w:p>
        </w:tc>
        <w:tc>
          <w:tcPr>
            <w:tcW w:w="115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bottom"/>
            <w:hideMark/>
          </w:tcPr>
          <w:p w:rsidR="008415DC" w:rsidRDefault="008415DC" w:rsidP="008415DC">
            <w:pPr>
              <w:jc w:val="center"/>
            </w:pPr>
            <w:r>
              <w:t>_________________</w:t>
            </w:r>
          </w:p>
        </w:tc>
      </w:tr>
      <w:tr w:rsidR="008415DC" w:rsidTr="008415DC">
        <w:tc>
          <w:tcPr>
            <w:tcW w:w="198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bottom"/>
            <w:hideMark/>
          </w:tcPr>
          <w:p w:rsidR="008415DC" w:rsidRDefault="008415DC" w:rsidP="008415DC">
            <w:pPr>
              <w:jc w:val="center"/>
            </w:pPr>
          </w:p>
        </w:tc>
        <w:tc>
          <w:tcPr>
            <w:tcW w:w="186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bottom"/>
            <w:hideMark/>
          </w:tcPr>
          <w:p w:rsidR="008415DC" w:rsidRDefault="008415DC" w:rsidP="008415DC">
            <w:pPr>
              <w:jc w:val="center"/>
            </w:pPr>
            <w:r>
              <w:t>(Ф.И.О.)</w:t>
            </w:r>
          </w:p>
        </w:tc>
        <w:tc>
          <w:tcPr>
            <w:tcW w:w="115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bottom"/>
            <w:hideMark/>
          </w:tcPr>
          <w:p w:rsidR="008415DC" w:rsidRDefault="008415DC" w:rsidP="008415DC">
            <w:pPr>
              <w:jc w:val="center"/>
            </w:pPr>
            <w:r>
              <w:t>Подпись</w:t>
            </w:r>
          </w:p>
        </w:tc>
      </w:tr>
    </w:tbl>
    <w:p w:rsidR="00666FF1" w:rsidRDefault="00666FF1"/>
    <w:sectPr w:rsidR="00666FF1" w:rsidSect="004E02CD">
      <w:pgSz w:w="11906" w:h="16838"/>
      <w:pgMar w:top="709" w:right="850" w:bottom="2410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DYxsjQ2NTA1NDExNDdS0lEKTi0uzszPAykwrAUABEyM5ywAAAA="/>
  </w:docVars>
  <w:rsids>
    <w:rsidRoot w:val="00C807EB"/>
    <w:rsid w:val="001A5DD6"/>
    <w:rsid w:val="00421B6B"/>
    <w:rsid w:val="00486D93"/>
    <w:rsid w:val="004E02CD"/>
    <w:rsid w:val="004E3522"/>
    <w:rsid w:val="0058562A"/>
    <w:rsid w:val="005B5496"/>
    <w:rsid w:val="005D0C7A"/>
    <w:rsid w:val="00666FF1"/>
    <w:rsid w:val="007F0580"/>
    <w:rsid w:val="008415DC"/>
    <w:rsid w:val="00924FDD"/>
    <w:rsid w:val="00AC128D"/>
    <w:rsid w:val="00AD6F11"/>
    <w:rsid w:val="00B52D94"/>
    <w:rsid w:val="00C807EB"/>
    <w:rsid w:val="00E86984"/>
    <w:rsid w:val="00F1022B"/>
    <w:rsid w:val="00FE05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DD8A1F5C-3730-4A28-AAF0-EFBF0F9557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807EB"/>
    <w:pPr>
      <w:spacing w:after="0" w:line="240" w:lineRule="auto"/>
    </w:pPr>
    <w:rPr>
      <w:rFonts w:ascii="Times New Roman" w:eastAsiaTheme="minorEastAsia" w:hAnsi="Times New Roman" w:cs="Times New Roman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Strong"/>
    <w:basedOn w:val="a0"/>
    <w:uiPriority w:val="22"/>
    <w:qFormat/>
    <w:rsid w:val="00C807E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2254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90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61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00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javascript:scrollText(3464848)" TargetMode="External"/><Relationship Id="rId3" Type="http://schemas.openxmlformats.org/officeDocument/2006/relationships/webSettings" Target="webSettings.xml"/><Relationship Id="rId7" Type="http://schemas.openxmlformats.org/officeDocument/2006/relationships/hyperlink" Target="javascript:scrollText(3464850)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javascript:scrollText(3464849)" TargetMode="External"/><Relationship Id="rId11" Type="http://schemas.openxmlformats.org/officeDocument/2006/relationships/fontTable" Target="fontTable.xml"/><Relationship Id="rId5" Type="http://schemas.openxmlformats.org/officeDocument/2006/relationships/hyperlink" Target="javascript:scrollText(3464848)" TargetMode="External"/><Relationship Id="rId10" Type="http://schemas.openxmlformats.org/officeDocument/2006/relationships/hyperlink" Target="javascript:scrollText(3464884)" TargetMode="External"/><Relationship Id="rId4" Type="http://schemas.openxmlformats.org/officeDocument/2006/relationships/hyperlink" Target="mailto:dksgajk@mail.ru" TargetMode="External"/><Relationship Id="rId9" Type="http://schemas.openxmlformats.org/officeDocument/2006/relationships/hyperlink" Target="javascript:scrollText(3464883)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6</TotalTime>
  <Pages>9</Pages>
  <Words>1636</Words>
  <Characters>9331</Characters>
  <Application>Microsoft Office Word</Application>
  <DocSecurity>0</DocSecurity>
  <Lines>77</Lines>
  <Paragraphs>2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dkomolxon Burkhanov</dc:creator>
  <cp:keywords/>
  <dc:description/>
  <cp:lastModifiedBy>DS</cp:lastModifiedBy>
  <cp:revision>11</cp:revision>
  <cp:lastPrinted>2019-09-27T06:31:00Z</cp:lastPrinted>
  <dcterms:created xsi:type="dcterms:W3CDTF">2019-09-17T07:15:00Z</dcterms:created>
  <dcterms:modified xsi:type="dcterms:W3CDTF">2019-10-02T07:17:00Z</dcterms:modified>
</cp:coreProperties>
</file>